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4B4566" w14:textId="2FEE5523" w:rsidR="00A706B3" w:rsidRDefault="00EB661C" w:rsidP="00A706B3">
      <w:pPr>
        <w:jc w:val="center"/>
        <w:rPr>
          <w:rFonts w:ascii="Calibri" w:hAnsi="Calibri"/>
          <w:b/>
          <w:sz w:val="24"/>
        </w:rPr>
      </w:pPr>
      <w:r>
        <w:rPr>
          <w:rFonts w:ascii="Calibri" w:hAnsi="Calibri" w:cs="Arial"/>
          <w:b/>
          <w:bCs/>
          <w:sz w:val="28"/>
          <w:szCs w:val="28"/>
        </w:rPr>
        <w:t xml:space="preserve">California State Polytechnic </w:t>
      </w:r>
    </w:p>
    <w:p w14:paraId="49B219AB" w14:textId="0B3D2A55" w:rsidR="00D5488D" w:rsidRPr="00D27B21" w:rsidRDefault="00DF06F5" w:rsidP="00D5488D">
      <w:pPr>
        <w:jc w:val="center"/>
        <w:rPr>
          <w:rFonts w:ascii="Calibri" w:hAnsi="Calibri"/>
          <w:b/>
          <w:sz w:val="24"/>
        </w:rPr>
      </w:pPr>
      <w:r>
        <w:rPr>
          <w:rFonts w:ascii="Calibri" w:hAnsi="Calibri"/>
          <w:b/>
          <w:sz w:val="24"/>
        </w:rPr>
        <w:t>KRDN</w:t>
      </w:r>
      <w:r w:rsidR="0055155D">
        <w:rPr>
          <w:rFonts w:ascii="Calibri" w:hAnsi="Calibri"/>
          <w:b/>
          <w:sz w:val="24"/>
        </w:rPr>
        <w:t xml:space="preserve"> </w:t>
      </w:r>
      <w:r w:rsidR="00D5488D" w:rsidRPr="00D27B21">
        <w:rPr>
          <w:rFonts w:ascii="Calibri" w:hAnsi="Calibri"/>
          <w:b/>
          <w:sz w:val="24"/>
        </w:rPr>
        <w:t>Curriculum Map (</w:t>
      </w:r>
      <w:r w:rsidR="00763842">
        <w:rPr>
          <w:rFonts w:ascii="Calibri" w:hAnsi="Calibri"/>
          <w:b/>
          <w:sz w:val="24"/>
        </w:rPr>
        <w:t>Required Element</w:t>
      </w:r>
      <w:r w:rsidR="00E96848">
        <w:rPr>
          <w:rFonts w:ascii="Calibri" w:hAnsi="Calibri"/>
          <w:b/>
          <w:sz w:val="24"/>
        </w:rPr>
        <w:t>s</w:t>
      </w:r>
      <w:r w:rsidR="00763842">
        <w:rPr>
          <w:rFonts w:ascii="Calibri" w:hAnsi="Calibri"/>
          <w:b/>
          <w:sz w:val="24"/>
        </w:rPr>
        <w:t xml:space="preserve"> </w:t>
      </w:r>
      <w:r w:rsidR="00932E77">
        <w:rPr>
          <w:rFonts w:ascii="Calibri" w:hAnsi="Calibri"/>
          <w:b/>
          <w:sz w:val="24"/>
        </w:rPr>
        <w:t>3</w:t>
      </w:r>
      <w:r w:rsidR="00763842">
        <w:rPr>
          <w:rFonts w:ascii="Calibri" w:hAnsi="Calibri"/>
          <w:b/>
          <w:sz w:val="24"/>
        </w:rPr>
        <w:t>.1</w:t>
      </w:r>
      <w:r w:rsidR="00E96848">
        <w:rPr>
          <w:rFonts w:ascii="Calibri" w:hAnsi="Calibri"/>
          <w:b/>
          <w:sz w:val="24"/>
        </w:rPr>
        <w:t>/</w:t>
      </w:r>
      <w:r w:rsidR="00932E77">
        <w:rPr>
          <w:rFonts w:ascii="Calibri" w:hAnsi="Calibri"/>
          <w:b/>
          <w:sz w:val="24"/>
        </w:rPr>
        <w:t>3</w:t>
      </w:r>
      <w:r w:rsidR="00E96848">
        <w:rPr>
          <w:rFonts w:ascii="Calibri" w:hAnsi="Calibri"/>
          <w:b/>
          <w:sz w:val="24"/>
        </w:rPr>
        <w:t>.2</w:t>
      </w:r>
      <w:r w:rsidR="00D5488D" w:rsidRPr="00D27B21">
        <w:rPr>
          <w:rFonts w:ascii="Calibri" w:hAnsi="Calibri"/>
          <w:b/>
          <w:sz w:val="24"/>
        </w:rPr>
        <w:t>)</w:t>
      </w:r>
      <w:r w:rsidR="00D5488D" w:rsidRPr="00D27B21">
        <w:rPr>
          <w:rFonts w:ascii="Calibri" w:hAnsi="Calibri"/>
          <w:b/>
          <w:sz w:val="24"/>
        </w:rPr>
        <w:br/>
        <w:t>Didactic Courses Aligned with Core Knowledge for the RD</w:t>
      </w:r>
      <w:r>
        <w:rPr>
          <w:rFonts w:ascii="Calibri" w:hAnsi="Calibri"/>
          <w:b/>
          <w:sz w:val="24"/>
        </w:rPr>
        <w:t>N</w:t>
      </w:r>
      <w:r w:rsidR="006C5AE2">
        <w:rPr>
          <w:rFonts w:ascii="Calibri" w:hAnsi="Calibri"/>
          <w:b/>
          <w:sz w:val="24"/>
        </w:rPr>
        <w:t xml:space="preserve"> (DPD)</w:t>
      </w:r>
    </w:p>
    <w:p w14:paraId="508F9720" w14:textId="77777777" w:rsidR="00D5488D" w:rsidRPr="00D27B21" w:rsidRDefault="00D5488D" w:rsidP="00D5488D">
      <w:pPr>
        <w:rPr>
          <w:rFonts w:ascii="Calibri" w:hAnsi="Calibri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6744"/>
        <w:gridCol w:w="6749"/>
      </w:tblGrid>
      <w:tr w:rsidR="00D56DE5" w:rsidRPr="00D27B21" w14:paraId="6448B2D4" w14:textId="77777777" w:rsidTr="00625211">
        <w:tc>
          <w:tcPr>
            <w:tcW w:w="7209" w:type="dxa"/>
          </w:tcPr>
          <w:p w14:paraId="2FA596F2" w14:textId="495D6650" w:rsidR="00D5488D" w:rsidRPr="00D27B21" w:rsidRDefault="00D5488D" w:rsidP="00D21B8B">
            <w:pPr>
              <w:ind w:right="90"/>
              <w:rPr>
                <w:rFonts w:ascii="Calibri" w:eastAsia="MS Mincho" w:hAnsi="Calibri" w:cs="Arial"/>
                <w:szCs w:val="20"/>
              </w:rPr>
            </w:pPr>
            <w:r w:rsidRPr="00D27B21">
              <w:rPr>
                <w:rFonts w:ascii="Calibri" w:eastAsia="MS Mincho" w:hAnsi="Calibri" w:cs="Arial"/>
                <w:b/>
                <w:szCs w:val="20"/>
              </w:rPr>
              <w:t>Background:</w:t>
            </w:r>
            <w:r w:rsidRPr="00D27B21">
              <w:rPr>
                <w:rFonts w:ascii="Calibri" w:eastAsia="MS Mincho" w:hAnsi="Calibri" w:cs="Arial"/>
                <w:szCs w:val="20"/>
              </w:rPr>
              <w:t xml:space="preserve">  The </w:t>
            </w:r>
            <w:r w:rsidR="00DF06F5">
              <w:rPr>
                <w:rFonts w:ascii="Calibri" w:eastAsia="MS Mincho" w:hAnsi="Calibri" w:cs="Arial"/>
                <w:szCs w:val="20"/>
              </w:rPr>
              <w:t xml:space="preserve">KRDN </w:t>
            </w:r>
            <w:r w:rsidRPr="00D27B21">
              <w:rPr>
                <w:rFonts w:ascii="Calibri" w:eastAsia="MS Mincho" w:hAnsi="Calibri" w:cs="Arial"/>
                <w:szCs w:val="20"/>
              </w:rPr>
              <w:t xml:space="preserve">Curriculum Map is used </w:t>
            </w:r>
            <w:r w:rsidRPr="00D27B21">
              <w:rPr>
                <w:rFonts w:ascii="Calibri" w:hAnsi="Calibri"/>
              </w:rPr>
              <w:t>to identify the courses in which students are b</w:t>
            </w:r>
            <w:r w:rsidR="00D56DE5">
              <w:rPr>
                <w:rFonts w:ascii="Calibri" w:hAnsi="Calibri"/>
              </w:rPr>
              <w:t>eing taught ACEND Core Knowledge</w:t>
            </w:r>
            <w:r w:rsidR="006A2297">
              <w:rPr>
                <w:rFonts w:ascii="Calibri" w:hAnsi="Calibri"/>
              </w:rPr>
              <w:t xml:space="preserve"> (KRDN)</w:t>
            </w:r>
            <w:r w:rsidRPr="00D27B21">
              <w:rPr>
                <w:rFonts w:ascii="Calibri" w:eastAsia="MS Mincho" w:hAnsi="Calibri" w:cs="Arial"/>
                <w:szCs w:val="20"/>
              </w:rPr>
              <w:t>.</w:t>
            </w:r>
          </w:p>
        </w:tc>
        <w:tc>
          <w:tcPr>
            <w:tcW w:w="7209" w:type="dxa"/>
          </w:tcPr>
          <w:p w14:paraId="7E9C801A" w14:textId="4F95F1CA" w:rsidR="00D5488D" w:rsidRPr="00D27B21" w:rsidRDefault="00D5488D" w:rsidP="00625211">
            <w:pPr>
              <w:ind w:right="90"/>
              <w:rPr>
                <w:rFonts w:ascii="Calibri" w:eastAsia="MS Mincho" w:hAnsi="Calibri" w:cs="Arial"/>
                <w:szCs w:val="20"/>
              </w:rPr>
            </w:pPr>
            <w:r w:rsidRPr="00D27B21">
              <w:rPr>
                <w:rFonts w:ascii="Calibri" w:eastAsia="MS Mincho" w:hAnsi="Calibri" w:cs="Arial"/>
                <w:b/>
                <w:szCs w:val="20"/>
              </w:rPr>
              <w:t>Directions:</w:t>
            </w:r>
            <w:r w:rsidRPr="00D27B21">
              <w:rPr>
                <w:rFonts w:ascii="Calibri" w:eastAsia="MS Mincho" w:hAnsi="Calibri" w:cs="Arial"/>
                <w:szCs w:val="20"/>
              </w:rPr>
              <w:t xml:space="preserve">  </w:t>
            </w:r>
            <w:r w:rsidRPr="00D27B21">
              <w:rPr>
                <w:rFonts w:ascii="Calibri" w:hAnsi="Calibri"/>
              </w:rPr>
              <w:t>List courses in chronological order organized by term, including course number, course title and credit hours</w:t>
            </w:r>
            <w:proofErr w:type="gramStart"/>
            <w:r w:rsidRPr="00D27B21">
              <w:rPr>
                <w:rFonts w:ascii="Calibri" w:eastAsia="MS Mincho" w:hAnsi="Calibri" w:cs="Arial"/>
                <w:szCs w:val="20"/>
              </w:rPr>
              <w:t xml:space="preserve">.  </w:t>
            </w:r>
            <w:proofErr w:type="gramEnd"/>
            <w:r w:rsidRPr="00D27B21">
              <w:rPr>
                <w:rFonts w:ascii="Calibri" w:eastAsia="MS Mincho" w:hAnsi="Calibri" w:cs="Arial"/>
                <w:szCs w:val="20"/>
              </w:rPr>
              <w:t xml:space="preserve">Next, using course syllabi, </w:t>
            </w:r>
            <w:proofErr w:type="gramStart"/>
            <w:r w:rsidRPr="00D27B21">
              <w:rPr>
                <w:rFonts w:ascii="Calibri" w:eastAsia="MS Mincho" w:hAnsi="Calibri" w:cs="Arial"/>
                <w:szCs w:val="20"/>
              </w:rPr>
              <w:t>textbooks</w:t>
            </w:r>
            <w:proofErr w:type="gramEnd"/>
            <w:r w:rsidRPr="00D27B21">
              <w:rPr>
                <w:rFonts w:ascii="Calibri" w:eastAsia="MS Mincho" w:hAnsi="Calibri" w:cs="Arial"/>
                <w:szCs w:val="20"/>
              </w:rPr>
              <w:t xml:space="preserve"> a</w:t>
            </w:r>
            <w:r w:rsidR="00D56DE5">
              <w:rPr>
                <w:rFonts w:ascii="Calibri" w:eastAsia="MS Mincho" w:hAnsi="Calibri" w:cs="Arial"/>
                <w:szCs w:val="20"/>
              </w:rPr>
              <w:t>nd assignments, identify what ACEND Core K</w:t>
            </w:r>
            <w:r w:rsidRPr="00D27B21">
              <w:rPr>
                <w:rFonts w:ascii="Calibri" w:eastAsia="MS Mincho" w:hAnsi="Calibri" w:cs="Arial"/>
                <w:szCs w:val="20"/>
              </w:rPr>
              <w:t xml:space="preserve">nowledge </w:t>
            </w:r>
            <w:r w:rsidR="00D1609B">
              <w:rPr>
                <w:rFonts w:ascii="Calibri" w:eastAsia="MS Mincho" w:hAnsi="Calibri" w:cs="Arial"/>
                <w:szCs w:val="20"/>
              </w:rPr>
              <w:t>occur</w:t>
            </w:r>
            <w:r w:rsidR="00D56DE5">
              <w:rPr>
                <w:rFonts w:ascii="Calibri" w:eastAsia="MS Mincho" w:hAnsi="Calibri" w:cs="Arial"/>
                <w:szCs w:val="20"/>
              </w:rPr>
              <w:t>s</w:t>
            </w:r>
            <w:r w:rsidR="00D1609B">
              <w:rPr>
                <w:rFonts w:ascii="Calibri" w:eastAsia="MS Mincho" w:hAnsi="Calibri" w:cs="Arial"/>
                <w:szCs w:val="20"/>
              </w:rPr>
              <w:t xml:space="preserve"> in a course </w:t>
            </w:r>
            <w:r w:rsidRPr="00D27B21">
              <w:rPr>
                <w:rFonts w:ascii="Calibri" w:eastAsia="MS Mincho" w:hAnsi="Calibri" w:cs="Arial"/>
                <w:szCs w:val="20"/>
              </w:rPr>
              <w:t>and place an ‘X’ in the appropriate column.</w:t>
            </w:r>
            <w:r w:rsidR="00D1609B">
              <w:rPr>
                <w:rFonts w:ascii="Calibri" w:eastAsia="MS Mincho" w:hAnsi="Calibri" w:cs="Arial"/>
                <w:szCs w:val="20"/>
              </w:rPr>
              <w:t xml:space="preserve"> </w:t>
            </w:r>
            <w:r w:rsidR="00D1609B" w:rsidRPr="00D2649B">
              <w:rPr>
                <w:rFonts w:ascii="Calibri" w:eastAsia="MS Mincho" w:hAnsi="Calibri" w:cs="Arial"/>
                <w:szCs w:val="20"/>
              </w:rPr>
              <w:t>Add additional rows as need</w:t>
            </w:r>
            <w:r w:rsidR="006A2297">
              <w:rPr>
                <w:rFonts w:ascii="Calibri" w:eastAsia="MS Mincho" w:hAnsi="Calibri" w:cs="Arial"/>
                <w:szCs w:val="20"/>
              </w:rPr>
              <w:t>ed</w:t>
            </w:r>
            <w:r w:rsidR="00D1609B" w:rsidRPr="00D2649B">
              <w:rPr>
                <w:rFonts w:ascii="Calibri" w:eastAsia="MS Mincho" w:hAnsi="Calibri" w:cs="Arial"/>
                <w:szCs w:val="20"/>
              </w:rPr>
              <w:t>.</w:t>
            </w:r>
          </w:p>
          <w:p w14:paraId="54EB5C81" w14:textId="77777777" w:rsidR="00D5488D" w:rsidRPr="00D27B21" w:rsidRDefault="00D5488D" w:rsidP="00625211">
            <w:pPr>
              <w:tabs>
                <w:tab w:val="left" w:pos="8640"/>
              </w:tabs>
              <w:ind w:right="720"/>
              <w:rPr>
                <w:rFonts w:ascii="Calibri" w:eastAsia="MS Mincho" w:hAnsi="Calibri" w:cs="Arial"/>
                <w:szCs w:val="20"/>
              </w:rPr>
            </w:pPr>
          </w:p>
        </w:tc>
      </w:tr>
    </w:tbl>
    <w:p w14:paraId="7E036B20" w14:textId="58ECD9D3" w:rsidR="00617350" w:rsidRPr="00D27B21" w:rsidRDefault="00147E59" w:rsidP="00D5488D">
      <w:pPr>
        <w:rPr>
          <w:rFonts w:ascii="Calibri" w:hAnsi="Calibri"/>
        </w:rPr>
      </w:pPr>
      <w:r>
        <w:rPr>
          <w:rFonts w:ascii="Calibri" w:hAnsi="Calibri"/>
        </w:rPr>
        <w:t xml:space="preserve"> </w:t>
      </w:r>
    </w:p>
    <w:tbl>
      <w:tblPr>
        <w:tblW w:w="13744" w:type="dxa"/>
        <w:tblInd w:w="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36"/>
        <w:gridCol w:w="425"/>
        <w:gridCol w:w="425"/>
        <w:gridCol w:w="425"/>
        <w:gridCol w:w="426"/>
        <w:gridCol w:w="425"/>
        <w:gridCol w:w="425"/>
        <w:gridCol w:w="425"/>
        <w:gridCol w:w="426"/>
        <w:gridCol w:w="425"/>
        <w:gridCol w:w="425"/>
        <w:gridCol w:w="425"/>
        <w:gridCol w:w="426"/>
        <w:gridCol w:w="425"/>
        <w:gridCol w:w="425"/>
        <w:gridCol w:w="425"/>
        <w:gridCol w:w="426"/>
        <w:gridCol w:w="425"/>
        <w:gridCol w:w="425"/>
        <w:gridCol w:w="425"/>
        <w:gridCol w:w="426"/>
        <w:gridCol w:w="426"/>
        <w:gridCol w:w="425"/>
        <w:gridCol w:w="425"/>
        <w:gridCol w:w="425"/>
        <w:gridCol w:w="426"/>
        <w:gridCol w:w="425"/>
        <w:gridCol w:w="425"/>
        <w:gridCol w:w="426"/>
      </w:tblGrid>
      <w:tr w:rsidR="00F30D97" w:rsidRPr="00D27B21" w14:paraId="77B6DD36" w14:textId="77777777" w:rsidTr="00BE51F5">
        <w:trPr>
          <w:cantSplit/>
          <w:trHeight w:val="1152"/>
          <w:tblHeader/>
        </w:trPr>
        <w:tc>
          <w:tcPr>
            <w:tcW w:w="1836" w:type="dxa"/>
            <w:shd w:val="clear" w:color="auto" w:fill="D9D9D9" w:themeFill="background1" w:themeFillShade="D9"/>
            <w:vAlign w:val="bottom"/>
          </w:tcPr>
          <w:p w14:paraId="51EA18FF" w14:textId="77777777" w:rsidR="000A2EDE" w:rsidRPr="00D27B21" w:rsidRDefault="000A2EDE" w:rsidP="000A2EDE">
            <w:pPr>
              <w:jc w:val="center"/>
              <w:rPr>
                <w:rFonts w:ascii="Calibri" w:hAnsi="Calibri" w:cs="Arial"/>
                <w:b/>
                <w:bCs/>
                <w:sz w:val="16"/>
                <w:szCs w:val="16"/>
              </w:rPr>
            </w:pPr>
            <w:r w:rsidRPr="00D27B21">
              <w:rPr>
                <w:rFonts w:ascii="Calibri" w:hAnsi="Calibri" w:cs="Arial"/>
                <w:b/>
                <w:bCs/>
                <w:sz w:val="16"/>
                <w:szCs w:val="16"/>
              </w:rPr>
              <w:t>Courses &amp; Rotations</w:t>
            </w:r>
          </w:p>
        </w:tc>
        <w:tc>
          <w:tcPr>
            <w:tcW w:w="425" w:type="dxa"/>
            <w:shd w:val="clear" w:color="auto" w:fill="C5E0B3" w:themeFill="accent6" w:themeFillTint="66"/>
            <w:noWrap/>
            <w:textDirection w:val="btLr"/>
          </w:tcPr>
          <w:p w14:paraId="1CCDC269" w14:textId="77777777" w:rsidR="000A2EDE" w:rsidRPr="00D27B21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  <w:r w:rsidRPr="00D27B21">
              <w:rPr>
                <w:rFonts w:ascii="Calibri" w:hAnsi="Calibri" w:cs="Arial"/>
                <w:b/>
                <w:sz w:val="16"/>
                <w:szCs w:val="16"/>
              </w:rPr>
              <w:t>KRD</w:t>
            </w:r>
            <w:r>
              <w:rPr>
                <w:rFonts w:ascii="Calibri" w:hAnsi="Calibri" w:cs="Arial"/>
                <w:b/>
                <w:sz w:val="16"/>
                <w:szCs w:val="16"/>
              </w:rPr>
              <w:t>N</w:t>
            </w:r>
            <w:r w:rsidRPr="00D27B21">
              <w:rPr>
                <w:rFonts w:ascii="Calibri" w:hAnsi="Calibri" w:cs="Arial"/>
                <w:b/>
                <w:sz w:val="16"/>
                <w:szCs w:val="16"/>
              </w:rPr>
              <w:t xml:space="preserve"> 1.1</w:t>
            </w:r>
          </w:p>
        </w:tc>
        <w:tc>
          <w:tcPr>
            <w:tcW w:w="425" w:type="dxa"/>
            <w:shd w:val="clear" w:color="auto" w:fill="C5E0B3" w:themeFill="accent6" w:themeFillTint="66"/>
            <w:textDirection w:val="btLr"/>
          </w:tcPr>
          <w:p w14:paraId="1CA7EC78" w14:textId="77777777" w:rsidR="000A2EDE" w:rsidRPr="00D27B21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  <w:r w:rsidRPr="00D27B21">
              <w:rPr>
                <w:rFonts w:ascii="Calibri" w:hAnsi="Calibri" w:cs="Arial"/>
                <w:b/>
                <w:sz w:val="16"/>
                <w:szCs w:val="16"/>
              </w:rPr>
              <w:t>KRD</w:t>
            </w:r>
            <w:r>
              <w:rPr>
                <w:rFonts w:ascii="Calibri" w:hAnsi="Calibri" w:cs="Arial"/>
                <w:b/>
                <w:sz w:val="16"/>
                <w:szCs w:val="16"/>
              </w:rPr>
              <w:t>N 1.2</w:t>
            </w:r>
          </w:p>
        </w:tc>
        <w:tc>
          <w:tcPr>
            <w:tcW w:w="425" w:type="dxa"/>
            <w:shd w:val="clear" w:color="auto" w:fill="FFF2CC" w:themeFill="accent4" w:themeFillTint="33"/>
            <w:textDirection w:val="btLr"/>
          </w:tcPr>
          <w:p w14:paraId="71278584" w14:textId="77777777" w:rsidR="000A2EDE" w:rsidRPr="00D27B21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  <w:r w:rsidRPr="00D27B21">
              <w:rPr>
                <w:rFonts w:ascii="Calibri" w:hAnsi="Calibri" w:cs="Arial"/>
                <w:b/>
                <w:sz w:val="16"/>
                <w:szCs w:val="16"/>
              </w:rPr>
              <w:t>KRD</w:t>
            </w:r>
            <w:r>
              <w:rPr>
                <w:rFonts w:ascii="Calibri" w:hAnsi="Calibri" w:cs="Arial"/>
                <w:b/>
                <w:sz w:val="16"/>
                <w:szCs w:val="16"/>
              </w:rPr>
              <w:t>N 1.3</w:t>
            </w:r>
          </w:p>
        </w:tc>
        <w:tc>
          <w:tcPr>
            <w:tcW w:w="426" w:type="dxa"/>
            <w:shd w:val="clear" w:color="auto" w:fill="D9D9D9" w:themeFill="background1" w:themeFillShade="D9"/>
            <w:noWrap/>
          </w:tcPr>
          <w:p w14:paraId="143A1590" w14:textId="77777777" w:rsidR="000A2EDE" w:rsidRPr="00D27B21" w:rsidRDefault="000A2EDE" w:rsidP="000A2EDE">
            <w:pPr>
              <w:rPr>
                <w:rFonts w:ascii="Calibri" w:hAnsi="Calibri"/>
              </w:rPr>
            </w:pPr>
          </w:p>
        </w:tc>
        <w:tc>
          <w:tcPr>
            <w:tcW w:w="425" w:type="dxa"/>
            <w:shd w:val="clear" w:color="auto" w:fill="BDD6EE" w:themeFill="accent1" w:themeFillTint="66"/>
            <w:noWrap/>
            <w:textDirection w:val="btLr"/>
            <w:vAlign w:val="bottom"/>
          </w:tcPr>
          <w:p w14:paraId="1359EB7D" w14:textId="77777777" w:rsidR="000A2EDE" w:rsidRPr="00D27B21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  <w:r w:rsidRPr="00D27B21">
              <w:rPr>
                <w:rFonts w:ascii="Calibri" w:hAnsi="Calibri" w:cs="Arial"/>
                <w:b/>
                <w:sz w:val="16"/>
                <w:szCs w:val="16"/>
              </w:rPr>
              <w:t>KRD</w:t>
            </w:r>
            <w:r>
              <w:rPr>
                <w:rFonts w:ascii="Calibri" w:hAnsi="Calibri" w:cs="Arial"/>
                <w:b/>
                <w:sz w:val="16"/>
                <w:szCs w:val="16"/>
              </w:rPr>
              <w:t>N</w:t>
            </w:r>
            <w:r w:rsidRPr="00D27B21">
              <w:rPr>
                <w:rFonts w:ascii="Calibri" w:hAnsi="Calibri" w:cs="Arial"/>
                <w:b/>
                <w:sz w:val="16"/>
                <w:szCs w:val="16"/>
              </w:rPr>
              <w:t xml:space="preserve"> 2.1</w:t>
            </w:r>
          </w:p>
        </w:tc>
        <w:tc>
          <w:tcPr>
            <w:tcW w:w="425" w:type="dxa"/>
            <w:shd w:val="clear" w:color="auto" w:fill="D9D9D9" w:themeFill="background1" w:themeFillShade="D9"/>
            <w:noWrap/>
            <w:textDirection w:val="btLr"/>
            <w:vAlign w:val="bottom"/>
          </w:tcPr>
          <w:p w14:paraId="7BABDA65" w14:textId="77777777" w:rsidR="000A2EDE" w:rsidRPr="00D27B21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  <w:r w:rsidRPr="00D27B21">
              <w:rPr>
                <w:rFonts w:ascii="Calibri" w:hAnsi="Calibri" w:cs="Arial"/>
                <w:b/>
                <w:sz w:val="16"/>
                <w:szCs w:val="16"/>
              </w:rPr>
              <w:t>KRD</w:t>
            </w:r>
            <w:r>
              <w:rPr>
                <w:rFonts w:ascii="Calibri" w:hAnsi="Calibri" w:cs="Arial"/>
                <w:b/>
                <w:sz w:val="16"/>
                <w:szCs w:val="16"/>
              </w:rPr>
              <w:t>N</w:t>
            </w:r>
            <w:r w:rsidRPr="00D27B21">
              <w:rPr>
                <w:rFonts w:ascii="Calibri" w:hAnsi="Calibri" w:cs="Arial"/>
                <w:b/>
                <w:sz w:val="16"/>
                <w:szCs w:val="16"/>
              </w:rPr>
              <w:t xml:space="preserve"> 2.2</w:t>
            </w:r>
          </w:p>
        </w:tc>
        <w:tc>
          <w:tcPr>
            <w:tcW w:w="425" w:type="dxa"/>
            <w:shd w:val="clear" w:color="auto" w:fill="D9D9D9" w:themeFill="background1" w:themeFillShade="D9"/>
            <w:noWrap/>
            <w:textDirection w:val="btLr"/>
            <w:vAlign w:val="bottom"/>
          </w:tcPr>
          <w:p w14:paraId="0AE6598B" w14:textId="77777777" w:rsidR="000A2EDE" w:rsidRPr="00D27B21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  <w:r w:rsidRPr="00D27B21">
              <w:rPr>
                <w:rFonts w:ascii="Calibri" w:hAnsi="Calibri" w:cs="Arial"/>
                <w:b/>
                <w:sz w:val="16"/>
                <w:szCs w:val="16"/>
              </w:rPr>
              <w:t>KRD</w:t>
            </w:r>
            <w:r>
              <w:rPr>
                <w:rFonts w:ascii="Calibri" w:hAnsi="Calibri" w:cs="Arial"/>
                <w:b/>
                <w:sz w:val="16"/>
                <w:szCs w:val="16"/>
              </w:rPr>
              <w:t>N</w:t>
            </w:r>
            <w:r w:rsidRPr="00D27B21">
              <w:rPr>
                <w:rFonts w:ascii="Calibri" w:hAnsi="Calibri" w:cs="Arial"/>
                <w:b/>
                <w:sz w:val="16"/>
                <w:szCs w:val="16"/>
              </w:rPr>
              <w:t xml:space="preserve"> 2.3</w:t>
            </w:r>
          </w:p>
        </w:tc>
        <w:tc>
          <w:tcPr>
            <w:tcW w:w="426" w:type="dxa"/>
            <w:shd w:val="clear" w:color="auto" w:fill="D9D9D9" w:themeFill="background1" w:themeFillShade="D9"/>
            <w:noWrap/>
            <w:textDirection w:val="btLr"/>
            <w:vAlign w:val="bottom"/>
          </w:tcPr>
          <w:p w14:paraId="4205DEEC" w14:textId="77777777" w:rsidR="000A2EDE" w:rsidRPr="00D27B21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  <w:r w:rsidRPr="007C1B2B">
              <w:rPr>
                <w:rFonts w:ascii="Calibri" w:hAnsi="Calibri" w:cs="Arial"/>
                <w:b/>
                <w:sz w:val="16"/>
                <w:szCs w:val="16"/>
              </w:rPr>
              <w:t>KRDN 2.4</w:t>
            </w:r>
          </w:p>
        </w:tc>
        <w:tc>
          <w:tcPr>
            <w:tcW w:w="425" w:type="dxa"/>
            <w:shd w:val="clear" w:color="auto" w:fill="D9D9D9" w:themeFill="background1" w:themeFillShade="D9"/>
            <w:noWrap/>
            <w:textDirection w:val="btLr"/>
            <w:vAlign w:val="bottom"/>
          </w:tcPr>
          <w:p w14:paraId="7645CAC3" w14:textId="77777777" w:rsidR="000A2EDE" w:rsidRPr="00D27B21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  <w:r w:rsidRPr="007C1B2B">
              <w:rPr>
                <w:rFonts w:ascii="Calibri" w:hAnsi="Calibri" w:cs="Arial"/>
                <w:b/>
                <w:sz w:val="16"/>
                <w:szCs w:val="16"/>
              </w:rPr>
              <w:t>KRDN 2.5</w:t>
            </w:r>
          </w:p>
        </w:tc>
        <w:tc>
          <w:tcPr>
            <w:tcW w:w="425" w:type="dxa"/>
            <w:shd w:val="clear" w:color="auto" w:fill="D9D9D9" w:themeFill="background1" w:themeFillShade="D9"/>
            <w:noWrap/>
            <w:textDirection w:val="btLr"/>
            <w:vAlign w:val="bottom"/>
          </w:tcPr>
          <w:p w14:paraId="6E80A288" w14:textId="77777777" w:rsidR="000A2EDE" w:rsidRPr="00D27B21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  <w:r w:rsidRPr="007C1B2B">
              <w:rPr>
                <w:rFonts w:ascii="Calibri" w:hAnsi="Calibri" w:cs="Arial"/>
                <w:b/>
                <w:sz w:val="16"/>
                <w:szCs w:val="16"/>
              </w:rPr>
              <w:t>KRDN 2.6</w:t>
            </w:r>
          </w:p>
        </w:tc>
        <w:tc>
          <w:tcPr>
            <w:tcW w:w="425" w:type="dxa"/>
            <w:shd w:val="clear" w:color="auto" w:fill="D9D9D9" w:themeFill="background1" w:themeFillShade="D9"/>
            <w:noWrap/>
            <w:textDirection w:val="btLr"/>
            <w:vAlign w:val="bottom"/>
          </w:tcPr>
          <w:p w14:paraId="57E839CF" w14:textId="77777777" w:rsidR="000A2EDE" w:rsidRPr="00FF3C40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  <w:r w:rsidRPr="00FF3C40">
              <w:rPr>
                <w:rFonts w:ascii="Calibri" w:hAnsi="Calibri" w:cs="Arial"/>
                <w:b/>
                <w:sz w:val="16"/>
                <w:szCs w:val="16"/>
              </w:rPr>
              <w:t>KRDN 2.7</w:t>
            </w:r>
          </w:p>
        </w:tc>
        <w:tc>
          <w:tcPr>
            <w:tcW w:w="426" w:type="dxa"/>
            <w:shd w:val="clear" w:color="auto" w:fill="D9D9D9" w:themeFill="background1" w:themeFillShade="D9"/>
            <w:noWrap/>
            <w:textDirection w:val="btLr"/>
            <w:vAlign w:val="bottom"/>
          </w:tcPr>
          <w:p w14:paraId="02FEA487" w14:textId="77777777" w:rsidR="000A2EDE" w:rsidRPr="00FF3C40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  <w:r w:rsidRPr="00FF3C40">
              <w:rPr>
                <w:rFonts w:ascii="Calibri" w:hAnsi="Calibri" w:cs="Arial"/>
                <w:b/>
                <w:sz w:val="16"/>
                <w:szCs w:val="16"/>
              </w:rPr>
              <w:t>KRDN 2.8</w:t>
            </w:r>
          </w:p>
        </w:tc>
        <w:tc>
          <w:tcPr>
            <w:tcW w:w="425" w:type="dxa"/>
            <w:shd w:val="clear" w:color="auto" w:fill="D9D9D9" w:themeFill="background1" w:themeFillShade="D9"/>
            <w:textDirection w:val="btLr"/>
          </w:tcPr>
          <w:p w14:paraId="275A5776" w14:textId="05AAEA36" w:rsidR="000A2EDE" w:rsidRPr="00FF3C40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  <w:r w:rsidRPr="00FF3C40">
              <w:rPr>
                <w:rFonts w:ascii="Calibri" w:hAnsi="Calibri" w:cs="Arial"/>
                <w:b/>
                <w:sz w:val="16"/>
                <w:szCs w:val="16"/>
              </w:rPr>
              <w:t>KRDN 2.9</w:t>
            </w:r>
          </w:p>
        </w:tc>
        <w:tc>
          <w:tcPr>
            <w:tcW w:w="425" w:type="dxa"/>
            <w:shd w:val="clear" w:color="auto" w:fill="D9D9D9" w:themeFill="background1" w:themeFillShade="D9"/>
            <w:textDirection w:val="btLr"/>
          </w:tcPr>
          <w:p w14:paraId="7DFA78D9" w14:textId="015B51B6" w:rsidR="000A2EDE" w:rsidRPr="007C1B2B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  <w:textDirection w:val="btLr"/>
            <w:vAlign w:val="bottom"/>
          </w:tcPr>
          <w:p w14:paraId="0CFB2AAD" w14:textId="77777777" w:rsidR="000A2EDE" w:rsidRPr="00FF3C40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  <w:r w:rsidRPr="00FF3C40">
              <w:rPr>
                <w:rFonts w:ascii="Calibri" w:hAnsi="Calibri" w:cs="Arial"/>
                <w:b/>
                <w:sz w:val="16"/>
                <w:szCs w:val="16"/>
              </w:rPr>
              <w:t>KRDN 3.1</w:t>
            </w:r>
          </w:p>
        </w:tc>
        <w:tc>
          <w:tcPr>
            <w:tcW w:w="426" w:type="dxa"/>
            <w:shd w:val="clear" w:color="auto" w:fill="C5E0B3" w:themeFill="accent6" w:themeFillTint="66"/>
            <w:textDirection w:val="btLr"/>
            <w:vAlign w:val="bottom"/>
          </w:tcPr>
          <w:p w14:paraId="1AA0F369" w14:textId="77777777" w:rsidR="000A2EDE" w:rsidRPr="00FF3C40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  <w:r w:rsidRPr="00FF3C40">
              <w:rPr>
                <w:rFonts w:ascii="Calibri" w:hAnsi="Calibri" w:cs="Arial"/>
                <w:b/>
                <w:sz w:val="16"/>
                <w:szCs w:val="16"/>
              </w:rPr>
              <w:t>KRDN 3.2</w:t>
            </w:r>
          </w:p>
        </w:tc>
        <w:tc>
          <w:tcPr>
            <w:tcW w:w="425" w:type="dxa"/>
            <w:shd w:val="clear" w:color="auto" w:fill="C5E0B3" w:themeFill="accent6" w:themeFillTint="66"/>
            <w:textDirection w:val="btLr"/>
            <w:vAlign w:val="bottom"/>
          </w:tcPr>
          <w:p w14:paraId="2BA6BE57" w14:textId="77777777" w:rsidR="000A2EDE" w:rsidRPr="00FF3C40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  <w:r w:rsidRPr="00FF3C40">
              <w:rPr>
                <w:rFonts w:ascii="Calibri" w:hAnsi="Calibri" w:cs="Arial"/>
                <w:b/>
                <w:sz w:val="16"/>
                <w:szCs w:val="16"/>
              </w:rPr>
              <w:t>KRDN 3.3</w:t>
            </w:r>
          </w:p>
        </w:tc>
        <w:tc>
          <w:tcPr>
            <w:tcW w:w="425" w:type="dxa"/>
            <w:shd w:val="clear" w:color="auto" w:fill="D9D9D9" w:themeFill="background1" w:themeFillShade="D9"/>
            <w:textDirection w:val="btLr"/>
            <w:vAlign w:val="bottom"/>
          </w:tcPr>
          <w:p w14:paraId="36E0D61D" w14:textId="77777777" w:rsidR="000A2EDE" w:rsidRPr="00FF3C40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  <w:r w:rsidRPr="00FF3C40">
              <w:rPr>
                <w:rFonts w:ascii="Calibri" w:hAnsi="Calibri" w:cs="Arial"/>
                <w:b/>
                <w:sz w:val="16"/>
                <w:szCs w:val="16"/>
              </w:rPr>
              <w:t>KRDN 3.4</w:t>
            </w:r>
          </w:p>
        </w:tc>
        <w:tc>
          <w:tcPr>
            <w:tcW w:w="425" w:type="dxa"/>
            <w:shd w:val="clear" w:color="auto" w:fill="D9D9D9" w:themeFill="background1" w:themeFillShade="D9"/>
            <w:textDirection w:val="btLr"/>
            <w:vAlign w:val="bottom"/>
          </w:tcPr>
          <w:p w14:paraId="6A82ED73" w14:textId="77777777" w:rsidR="000A2EDE" w:rsidRPr="00FF3C40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  <w:r w:rsidRPr="00FF3C40">
              <w:rPr>
                <w:rFonts w:ascii="Calibri" w:hAnsi="Calibri" w:cs="Arial"/>
                <w:b/>
                <w:sz w:val="16"/>
                <w:szCs w:val="16"/>
              </w:rPr>
              <w:t>KRDN 3.5</w:t>
            </w:r>
          </w:p>
        </w:tc>
        <w:tc>
          <w:tcPr>
            <w:tcW w:w="426" w:type="dxa"/>
            <w:shd w:val="clear" w:color="auto" w:fill="D9D9D9" w:themeFill="background1" w:themeFillShade="D9"/>
            <w:textDirection w:val="btLr"/>
            <w:vAlign w:val="bottom"/>
          </w:tcPr>
          <w:p w14:paraId="5C2EE353" w14:textId="3172669C" w:rsidR="000A2EDE" w:rsidRPr="00FF3C40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  <w:r w:rsidRPr="00FF3C40">
              <w:rPr>
                <w:rFonts w:ascii="Calibri" w:hAnsi="Calibri" w:cs="Arial"/>
                <w:b/>
                <w:sz w:val="16"/>
                <w:szCs w:val="16"/>
              </w:rPr>
              <w:t>KRDN 3.6</w:t>
            </w:r>
          </w:p>
        </w:tc>
        <w:tc>
          <w:tcPr>
            <w:tcW w:w="426" w:type="dxa"/>
            <w:shd w:val="clear" w:color="auto" w:fill="D9D9D9" w:themeFill="background1" w:themeFillShade="D9"/>
            <w:textDirection w:val="btLr"/>
            <w:vAlign w:val="bottom"/>
          </w:tcPr>
          <w:p w14:paraId="3BDC4997" w14:textId="61BE4A22" w:rsidR="000A2EDE" w:rsidRPr="00FF3C40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  <w:textDirection w:val="btLr"/>
            <w:vAlign w:val="bottom"/>
          </w:tcPr>
          <w:p w14:paraId="0D000684" w14:textId="77777777" w:rsidR="000A2EDE" w:rsidRPr="00D27B21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  <w:r w:rsidRPr="00D27B21">
              <w:rPr>
                <w:rFonts w:ascii="Calibri" w:hAnsi="Calibri" w:cs="Arial"/>
                <w:b/>
                <w:sz w:val="16"/>
                <w:szCs w:val="16"/>
              </w:rPr>
              <w:t>KRD</w:t>
            </w:r>
            <w:r>
              <w:rPr>
                <w:rFonts w:ascii="Calibri" w:hAnsi="Calibri" w:cs="Arial"/>
                <w:b/>
                <w:sz w:val="16"/>
                <w:szCs w:val="16"/>
              </w:rPr>
              <w:t>N</w:t>
            </w:r>
            <w:r w:rsidRPr="00D27B21">
              <w:rPr>
                <w:rFonts w:ascii="Calibri" w:hAnsi="Calibri" w:cs="Arial"/>
                <w:b/>
                <w:sz w:val="16"/>
                <w:szCs w:val="16"/>
              </w:rPr>
              <w:t xml:space="preserve"> 4.1</w:t>
            </w:r>
          </w:p>
        </w:tc>
        <w:tc>
          <w:tcPr>
            <w:tcW w:w="425" w:type="dxa"/>
            <w:shd w:val="clear" w:color="auto" w:fill="FFF2CC" w:themeFill="accent4" w:themeFillTint="33"/>
            <w:textDirection w:val="btLr"/>
            <w:vAlign w:val="bottom"/>
          </w:tcPr>
          <w:p w14:paraId="5506B591" w14:textId="77777777" w:rsidR="000A2EDE" w:rsidRPr="00D27B21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  <w:r w:rsidRPr="00D27B21">
              <w:rPr>
                <w:rFonts w:ascii="Calibri" w:hAnsi="Calibri" w:cs="Arial"/>
                <w:b/>
                <w:sz w:val="16"/>
                <w:szCs w:val="16"/>
              </w:rPr>
              <w:t>KRD</w:t>
            </w:r>
            <w:r>
              <w:rPr>
                <w:rFonts w:ascii="Calibri" w:hAnsi="Calibri" w:cs="Arial"/>
                <w:b/>
                <w:sz w:val="16"/>
                <w:szCs w:val="16"/>
              </w:rPr>
              <w:t>N</w:t>
            </w:r>
            <w:r w:rsidRPr="00D27B21">
              <w:rPr>
                <w:rFonts w:ascii="Calibri" w:hAnsi="Calibri" w:cs="Arial"/>
                <w:b/>
                <w:sz w:val="16"/>
                <w:szCs w:val="16"/>
              </w:rPr>
              <w:t xml:space="preserve"> 4.2</w:t>
            </w:r>
          </w:p>
        </w:tc>
        <w:tc>
          <w:tcPr>
            <w:tcW w:w="425" w:type="dxa"/>
            <w:shd w:val="clear" w:color="auto" w:fill="D9D9D9" w:themeFill="background1" w:themeFillShade="D9"/>
            <w:textDirection w:val="btLr"/>
            <w:vAlign w:val="bottom"/>
          </w:tcPr>
          <w:p w14:paraId="7D705DAE" w14:textId="77777777" w:rsidR="000A2EDE" w:rsidRPr="00D27B21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  <w:r w:rsidRPr="00D27B21">
              <w:rPr>
                <w:rFonts w:ascii="Calibri" w:hAnsi="Calibri" w:cs="Arial"/>
                <w:b/>
                <w:sz w:val="16"/>
                <w:szCs w:val="16"/>
              </w:rPr>
              <w:t>KRD</w:t>
            </w:r>
            <w:r>
              <w:rPr>
                <w:rFonts w:ascii="Calibri" w:hAnsi="Calibri" w:cs="Arial"/>
                <w:b/>
                <w:sz w:val="16"/>
                <w:szCs w:val="16"/>
              </w:rPr>
              <w:t>N</w:t>
            </w:r>
            <w:r w:rsidRPr="00D27B21">
              <w:rPr>
                <w:rFonts w:ascii="Calibri" w:hAnsi="Calibri" w:cs="Arial"/>
                <w:b/>
                <w:sz w:val="16"/>
                <w:szCs w:val="16"/>
              </w:rPr>
              <w:t xml:space="preserve"> 4.3</w:t>
            </w:r>
          </w:p>
        </w:tc>
        <w:tc>
          <w:tcPr>
            <w:tcW w:w="426" w:type="dxa"/>
            <w:shd w:val="clear" w:color="auto" w:fill="C5E0B3" w:themeFill="accent6" w:themeFillTint="66"/>
            <w:textDirection w:val="btLr"/>
            <w:vAlign w:val="bottom"/>
          </w:tcPr>
          <w:p w14:paraId="5AC6CC87" w14:textId="77777777" w:rsidR="000A2EDE" w:rsidRPr="00D27B21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  <w:r w:rsidRPr="00D27B21">
              <w:rPr>
                <w:rFonts w:ascii="Calibri" w:hAnsi="Calibri" w:cs="Arial"/>
                <w:b/>
                <w:sz w:val="16"/>
                <w:szCs w:val="16"/>
              </w:rPr>
              <w:t>KRD</w:t>
            </w:r>
            <w:r>
              <w:rPr>
                <w:rFonts w:ascii="Calibri" w:hAnsi="Calibri" w:cs="Arial"/>
                <w:b/>
                <w:sz w:val="16"/>
                <w:szCs w:val="16"/>
              </w:rPr>
              <w:t>N</w:t>
            </w:r>
            <w:r w:rsidRPr="00D27B21">
              <w:rPr>
                <w:rFonts w:ascii="Calibri" w:hAnsi="Calibri" w:cs="Arial"/>
                <w:b/>
                <w:sz w:val="16"/>
                <w:szCs w:val="16"/>
              </w:rPr>
              <w:t xml:space="preserve"> 4.4</w:t>
            </w:r>
          </w:p>
        </w:tc>
        <w:tc>
          <w:tcPr>
            <w:tcW w:w="425" w:type="dxa"/>
            <w:shd w:val="clear" w:color="auto" w:fill="D9D9D9" w:themeFill="background1" w:themeFillShade="D9"/>
            <w:textDirection w:val="btLr"/>
            <w:vAlign w:val="bottom"/>
          </w:tcPr>
          <w:p w14:paraId="17A13BAD" w14:textId="77777777" w:rsidR="000A2EDE" w:rsidRPr="00D27B21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  <w:r w:rsidRPr="00D27B21">
              <w:rPr>
                <w:rFonts w:ascii="Calibri" w:hAnsi="Calibri" w:cs="Arial"/>
                <w:b/>
                <w:sz w:val="16"/>
                <w:szCs w:val="16"/>
              </w:rPr>
              <w:t>KRD</w:t>
            </w:r>
            <w:r>
              <w:rPr>
                <w:rFonts w:ascii="Calibri" w:hAnsi="Calibri" w:cs="Arial"/>
                <w:b/>
                <w:sz w:val="16"/>
                <w:szCs w:val="16"/>
              </w:rPr>
              <w:t>N</w:t>
            </w:r>
            <w:r w:rsidRPr="00D27B21">
              <w:rPr>
                <w:rFonts w:ascii="Calibri" w:hAnsi="Calibri" w:cs="Arial"/>
                <w:b/>
                <w:sz w:val="16"/>
                <w:szCs w:val="16"/>
              </w:rPr>
              <w:t xml:space="preserve"> 4.5</w:t>
            </w:r>
          </w:p>
        </w:tc>
        <w:tc>
          <w:tcPr>
            <w:tcW w:w="425" w:type="dxa"/>
            <w:shd w:val="clear" w:color="auto" w:fill="D9D9D9" w:themeFill="background1" w:themeFillShade="D9"/>
            <w:textDirection w:val="btLr"/>
          </w:tcPr>
          <w:p w14:paraId="1F7B0D27" w14:textId="77777777" w:rsidR="000A2EDE" w:rsidRPr="008962D6" w:rsidRDefault="000A2EDE" w:rsidP="000A2EDE">
            <w:pPr>
              <w:rPr>
                <w:rFonts w:ascii="Calibri" w:hAnsi="Calibri" w:cs="Arial"/>
                <w:b/>
                <w:sz w:val="16"/>
                <w:szCs w:val="16"/>
                <w:highlight w:val="magenta"/>
              </w:rPr>
            </w:pPr>
            <w:r w:rsidRPr="00FD6419">
              <w:rPr>
                <w:rFonts w:ascii="Calibri" w:hAnsi="Calibri" w:cs="Arial"/>
                <w:b/>
                <w:sz w:val="16"/>
                <w:szCs w:val="16"/>
              </w:rPr>
              <w:t>KRDN 4.6</w:t>
            </w:r>
          </w:p>
        </w:tc>
        <w:tc>
          <w:tcPr>
            <w:tcW w:w="426" w:type="dxa"/>
            <w:shd w:val="clear" w:color="auto" w:fill="FFF2CC" w:themeFill="accent4" w:themeFillTint="33"/>
            <w:textDirection w:val="btLr"/>
          </w:tcPr>
          <w:p w14:paraId="4EB45893" w14:textId="191E8F83" w:rsidR="000A2EDE" w:rsidRPr="007C1B2B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  <w:r>
              <w:rPr>
                <w:rFonts w:ascii="Calibri" w:hAnsi="Calibri" w:cs="Arial"/>
                <w:b/>
                <w:sz w:val="16"/>
                <w:szCs w:val="16"/>
              </w:rPr>
              <w:t>K</w:t>
            </w:r>
            <w:r w:rsidRPr="00D27B21">
              <w:rPr>
                <w:rFonts w:ascii="Calibri" w:hAnsi="Calibri" w:cs="Arial"/>
                <w:b/>
                <w:sz w:val="16"/>
                <w:szCs w:val="16"/>
              </w:rPr>
              <w:t>RD</w:t>
            </w:r>
            <w:r>
              <w:rPr>
                <w:rFonts w:ascii="Calibri" w:hAnsi="Calibri" w:cs="Arial"/>
                <w:b/>
                <w:sz w:val="16"/>
                <w:szCs w:val="16"/>
              </w:rPr>
              <w:t>N 4.7</w:t>
            </w:r>
          </w:p>
        </w:tc>
      </w:tr>
      <w:tr w:rsidR="000A2EDE" w:rsidRPr="00FF3C40" w14:paraId="297CC9C2" w14:textId="77777777" w:rsidTr="00C22065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3D514A57" w14:textId="77777777" w:rsidR="000A2EDE" w:rsidRPr="00FF3C40" w:rsidRDefault="000A2EDE" w:rsidP="000A2EDE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  <w:r w:rsidRPr="00FF3C40">
              <w:rPr>
                <w:rFonts w:ascii="Calibri" w:hAnsi="Calibri" w:cs="Arial"/>
                <w:b/>
                <w:bCs/>
                <w:sz w:val="16"/>
                <w:szCs w:val="16"/>
              </w:rPr>
              <w:t>Semester 1</w:t>
            </w:r>
          </w:p>
        </w:tc>
        <w:tc>
          <w:tcPr>
            <w:tcW w:w="425" w:type="dxa"/>
            <w:shd w:val="clear" w:color="auto" w:fill="C5E0B3" w:themeFill="accent6" w:themeFillTint="66"/>
            <w:noWrap/>
            <w:vAlign w:val="center"/>
          </w:tcPr>
          <w:p w14:paraId="729DD0D5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2B61646E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52569CE9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5FCE8563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BDD6EE" w:themeFill="accent1" w:themeFillTint="66"/>
            <w:noWrap/>
            <w:vAlign w:val="center"/>
          </w:tcPr>
          <w:p w14:paraId="10E012A4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7F37D1BA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B75B699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0DEABFF6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01D2F293" w14:textId="29A6411B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4B09958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55F77154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10C38261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7965CFCD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76D7511" w14:textId="4FDA0104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7D30DEFE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56E7C3F6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1455A0CB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340638DB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6DBFEA5E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</w:tcPr>
          <w:p w14:paraId="125FE243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768F1CEB" w14:textId="0DD3D35A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6B555E7A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451658F1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055F01AD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28D00172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4ED443B6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40367A07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FFF2CC" w:themeFill="accent4" w:themeFillTint="33"/>
          </w:tcPr>
          <w:p w14:paraId="04F44161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0A2EDE" w:rsidRPr="00FF3C40" w14:paraId="59EFF1CF" w14:textId="77777777" w:rsidTr="00C22065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3354CEB3" w14:textId="27023C5E" w:rsidR="000A2EDE" w:rsidRPr="00FF3C40" w:rsidRDefault="00263D71" w:rsidP="000A2EDE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NTR 1000</w:t>
            </w:r>
            <w:r w:rsidR="00A7597F" w:rsidRPr="00FF3C40">
              <w:rPr>
                <w:rFonts w:ascii="Calibri" w:hAnsi="Calibri" w:cs="Arial"/>
                <w:sz w:val="16"/>
                <w:szCs w:val="16"/>
              </w:rPr>
              <w:t xml:space="preserve"> </w:t>
            </w:r>
          </w:p>
        </w:tc>
        <w:tc>
          <w:tcPr>
            <w:tcW w:w="425" w:type="dxa"/>
            <w:shd w:val="clear" w:color="auto" w:fill="C5E0B3" w:themeFill="accent6" w:themeFillTint="66"/>
            <w:noWrap/>
            <w:vAlign w:val="center"/>
          </w:tcPr>
          <w:p w14:paraId="578A7DD8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770AB8FB" w14:textId="3D51206C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71677C80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2A203C81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BDD6EE" w:themeFill="accent1" w:themeFillTint="66"/>
            <w:noWrap/>
            <w:vAlign w:val="center"/>
          </w:tcPr>
          <w:p w14:paraId="31BDDA09" w14:textId="2E5946CB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5B625572" w14:textId="653AEA26" w:rsidR="000A2EDE" w:rsidRPr="00FF3C40" w:rsidRDefault="003F47C0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I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674EFDF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2F2328B6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72DD9AC4" w14:textId="6A1C82F2" w:rsidR="000A2EDE" w:rsidRPr="00FF3C40" w:rsidRDefault="005074E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I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3A874A70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733F80A1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66368770" w14:textId="143DA41B" w:rsidR="000A2EDE" w:rsidRPr="00FF3C40" w:rsidRDefault="0032723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I</w:t>
            </w:r>
          </w:p>
        </w:tc>
        <w:tc>
          <w:tcPr>
            <w:tcW w:w="425" w:type="dxa"/>
          </w:tcPr>
          <w:p w14:paraId="63B9368E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4F6C3B4" w14:textId="51E1EFCC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19BEBF70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45C2E682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6111D341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03E25024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1C291B4B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</w:tcPr>
          <w:p w14:paraId="2B79323E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7008D825" w14:textId="0377F185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1E5903B9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57F0827C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40CAA451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390E8607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7D3882C5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7BFDC3A9" w14:textId="688AF068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FFF2CC" w:themeFill="accent4" w:themeFillTint="33"/>
          </w:tcPr>
          <w:p w14:paraId="51483396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0A2EDE" w:rsidRPr="00FF3C40" w14:paraId="0817FCD5" w14:textId="77777777" w:rsidTr="00C22065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651C76C0" w14:textId="69F4552A" w:rsidR="000A2EDE" w:rsidRPr="00FF3C40" w:rsidRDefault="00263D71" w:rsidP="000A2EDE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NTR 1210</w:t>
            </w:r>
            <w:r w:rsidR="00A7597F" w:rsidRPr="00FF3C40">
              <w:rPr>
                <w:rFonts w:ascii="Calibri" w:hAnsi="Calibri" w:cs="Arial"/>
                <w:sz w:val="16"/>
                <w:szCs w:val="16"/>
              </w:rPr>
              <w:t xml:space="preserve"> </w:t>
            </w:r>
          </w:p>
        </w:tc>
        <w:tc>
          <w:tcPr>
            <w:tcW w:w="425" w:type="dxa"/>
            <w:shd w:val="clear" w:color="auto" w:fill="C5E0B3" w:themeFill="accent6" w:themeFillTint="66"/>
            <w:noWrap/>
            <w:vAlign w:val="center"/>
          </w:tcPr>
          <w:p w14:paraId="10049AD0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1BB3E918" w14:textId="6C55A09B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6001F4CA" w14:textId="469DE7B9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4618D6A1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BDD6EE" w:themeFill="accent1" w:themeFillTint="66"/>
            <w:noWrap/>
            <w:vAlign w:val="center"/>
          </w:tcPr>
          <w:p w14:paraId="41EEB1E2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7D2B0B4E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775DB83A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617183E0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5ADD1D7D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FC11A93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5E257542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5E10488E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5D3F0CE9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1BC58C9" w14:textId="536ED06F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21A6F1C3" w14:textId="16B3C23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1C95780B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2D2B0C4C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67839254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3D918EBC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</w:tcPr>
          <w:p w14:paraId="20A2303C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141DA38F" w14:textId="63892D78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50184F95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4FB1EE88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7818A45B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646625CD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3DC5154C" w14:textId="16149211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4CCEC6B2" w14:textId="0BB3DBC4" w:rsidR="000A2EDE" w:rsidRPr="00FF3C40" w:rsidRDefault="00115979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I</w:t>
            </w:r>
          </w:p>
        </w:tc>
        <w:tc>
          <w:tcPr>
            <w:tcW w:w="426" w:type="dxa"/>
            <w:shd w:val="clear" w:color="auto" w:fill="FFF2CC" w:themeFill="accent4" w:themeFillTint="33"/>
          </w:tcPr>
          <w:p w14:paraId="33A97C72" w14:textId="11199451" w:rsidR="000A2EDE" w:rsidRPr="00FF3C40" w:rsidRDefault="00E90A80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I</w:t>
            </w:r>
          </w:p>
        </w:tc>
      </w:tr>
      <w:tr w:rsidR="000A2EDE" w:rsidRPr="00FF3C40" w14:paraId="30CD65D2" w14:textId="77777777" w:rsidTr="00C22065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1B4B1B92" w14:textId="78A001D4" w:rsidR="000A2EDE" w:rsidRPr="00FF3C40" w:rsidRDefault="00263D71" w:rsidP="000A2EDE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 xml:space="preserve">NTR 1210L </w:t>
            </w:r>
          </w:p>
        </w:tc>
        <w:tc>
          <w:tcPr>
            <w:tcW w:w="425" w:type="dxa"/>
            <w:shd w:val="clear" w:color="auto" w:fill="C5E0B3" w:themeFill="accent6" w:themeFillTint="66"/>
            <w:noWrap/>
            <w:vAlign w:val="center"/>
          </w:tcPr>
          <w:p w14:paraId="2B6D7F9D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22C58021" w14:textId="2BFF3E31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0DD14084" w14:textId="66EC303F" w:rsidR="000A2EDE" w:rsidRPr="00FF3C40" w:rsidRDefault="006908F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I</w:t>
            </w: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2FA4C938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BDD6EE" w:themeFill="accent1" w:themeFillTint="66"/>
            <w:noWrap/>
            <w:vAlign w:val="center"/>
          </w:tcPr>
          <w:p w14:paraId="5FC824D6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C3A0820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79567A0E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05956167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4EC658B3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2A45B248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4ED5332C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6418EF9B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4C663EC2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BACF83C" w14:textId="56DF37A3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25BBD0FE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314D66C8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016CDD94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487D1EDA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031571DC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</w:tcPr>
          <w:p w14:paraId="57DDE267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68BDA9A2" w14:textId="092126E5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4F21AC35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59D83D80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57BC45F1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6CD424B6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2191451E" w14:textId="0612A235" w:rsidR="000A2EDE" w:rsidRPr="00FF3C40" w:rsidRDefault="006A2230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I</w:t>
            </w:r>
          </w:p>
        </w:tc>
        <w:tc>
          <w:tcPr>
            <w:tcW w:w="425" w:type="dxa"/>
          </w:tcPr>
          <w:p w14:paraId="5D15520F" w14:textId="0E02A54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FFF2CC" w:themeFill="accent4" w:themeFillTint="33"/>
          </w:tcPr>
          <w:p w14:paraId="15F9F234" w14:textId="1D5BA2FF" w:rsidR="000A2EDE" w:rsidRPr="00FF3C40" w:rsidRDefault="0022650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I</w:t>
            </w:r>
          </w:p>
        </w:tc>
      </w:tr>
      <w:tr w:rsidR="000A2EDE" w:rsidRPr="00FF3C40" w14:paraId="6E8E4D13" w14:textId="77777777" w:rsidTr="00C22065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52C7F437" w14:textId="309B3B34" w:rsidR="000A2EDE" w:rsidRPr="00FF3C40" w:rsidRDefault="00E86299" w:rsidP="000A2EDE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NTR 2180</w:t>
            </w:r>
          </w:p>
        </w:tc>
        <w:tc>
          <w:tcPr>
            <w:tcW w:w="425" w:type="dxa"/>
            <w:shd w:val="clear" w:color="auto" w:fill="C5E0B3" w:themeFill="accent6" w:themeFillTint="66"/>
            <w:noWrap/>
            <w:vAlign w:val="center"/>
          </w:tcPr>
          <w:p w14:paraId="5BF0D465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41110E8B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4667BAE5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1479B936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BDD6EE" w:themeFill="accent1" w:themeFillTint="66"/>
            <w:noWrap/>
            <w:vAlign w:val="center"/>
          </w:tcPr>
          <w:p w14:paraId="1CC3142D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02E9C7BC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5DA0326A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65BAF269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4FF2982F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28C52E73" w14:textId="496CB346" w:rsidR="000A2EDE" w:rsidRPr="00FF3C40" w:rsidRDefault="001D3C00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I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2F93B06B" w14:textId="27A4DF76" w:rsidR="000A2EDE" w:rsidRPr="00FF3C40" w:rsidRDefault="00FA0739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I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4FE3CD04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6B3A8CAD" w14:textId="3E9F2E47" w:rsidR="000A2EDE" w:rsidRPr="00FF3C40" w:rsidRDefault="00A36191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I</w:t>
            </w:r>
          </w:p>
        </w:tc>
        <w:tc>
          <w:tcPr>
            <w:tcW w:w="425" w:type="dxa"/>
            <w:shd w:val="clear" w:color="auto" w:fill="D9D9D9" w:themeFill="background1" w:themeFillShade="D9"/>
          </w:tcPr>
          <w:p w14:paraId="713CEB9D" w14:textId="09826A74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4927EC15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1B98B9D2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4D1D7F1C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7FA23C7F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0DF7C07D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</w:tcPr>
          <w:p w14:paraId="11DF112E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74A021B2" w14:textId="764360A2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3E39A2E6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442B277F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46971A17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2DD0ADDD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39AAB208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647C9FF7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FFF2CC" w:themeFill="accent4" w:themeFillTint="33"/>
          </w:tcPr>
          <w:p w14:paraId="1C11B660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A41F3E" w:rsidRPr="00FF3C40" w14:paraId="64A04972" w14:textId="77777777" w:rsidTr="00C22065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2FDEBECE" w14:textId="573F1F95" w:rsidR="00A41F3E" w:rsidRPr="00FF3C40" w:rsidRDefault="00A41F3E" w:rsidP="000A2EDE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NTR 2350</w:t>
            </w:r>
          </w:p>
        </w:tc>
        <w:tc>
          <w:tcPr>
            <w:tcW w:w="425" w:type="dxa"/>
            <w:shd w:val="clear" w:color="auto" w:fill="C5E0B3" w:themeFill="accent6" w:themeFillTint="66"/>
            <w:noWrap/>
            <w:vAlign w:val="center"/>
          </w:tcPr>
          <w:p w14:paraId="0F4ABB15" w14:textId="77777777" w:rsidR="00A41F3E" w:rsidRPr="00FF3C40" w:rsidRDefault="00A41F3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40F7CABA" w14:textId="29ECD9EE" w:rsidR="00A41F3E" w:rsidRPr="00FF3C40" w:rsidRDefault="00A41F3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7D2920F3" w14:textId="5BB094B6" w:rsidR="00A41F3E" w:rsidRPr="00FF3C40" w:rsidRDefault="00A41F3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2DE2133F" w14:textId="77777777" w:rsidR="00A41F3E" w:rsidRPr="00FF3C40" w:rsidRDefault="00A41F3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BDD6EE" w:themeFill="accent1" w:themeFillTint="66"/>
            <w:noWrap/>
            <w:vAlign w:val="center"/>
          </w:tcPr>
          <w:p w14:paraId="55093339" w14:textId="77777777" w:rsidR="00A41F3E" w:rsidRPr="00FF3C40" w:rsidRDefault="00A41F3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5CFEFBA7" w14:textId="1DA13F99" w:rsidR="00A41F3E" w:rsidRPr="00FF3C40" w:rsidRDefault="00A41F3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3D092FBA" w14:textId="39D77CB1" w:rsidR="00A41F3E" w:rsidRPr="00FF3C40" w:rsidRDefault="00231762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I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2478C84A" w14:textId="77777777" w:rsidR="00A41F3E" w:rsidRPr="00FF3C40" w:rsidRDefault="00A41F3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48A890EE" w14:textId="77777777" w:rsidR="00A41F3E" w:rsidRPr="00FF3C40" w:rsidRDefault="00A41F3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05CCD055" w14:textId="77777777" w:rsidR="00A41F3E" w:rsidRPr="00FF3C40" w:rsidRDefault="00A41F3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D610680" w14:textId="77777777" w:rsidR="00A41F3E" w:rsidRPr="00FF3C40" w:rsidRDefault="00A41F3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2E432A21" w14:textId="77777777" w:rsidR="00A41F3E" w:rsidRPr="00FF3C40" w:rsidRDefault="00A41F3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61B3EE5B" w14:textId="77777777" w:rsidR="00A41F3E" w:rsidRPr="00FF3C40" w:rsidRDefault="00A41F3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ECC0601" w14:textId="77777777" w:rsidR="00A41F3E" w:rsidRPr="00FF3C40" w:rsidRDefault="00A41F3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040F3241" w14:textId="1196B4E7" w:rsidR="00A41F3E" w:rsidRPr="00FF3C40" w:rsidRDefault="00A41F3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56078B94" w14:textId="77777777" w:rsidR="00A41F3E" w:rsidRPr="00FF3C40" w:rsidRDefault="00A41F3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7A828DCB" w14:textId="77777777" w:rsidR="00A41F3E" w:rsidRPr="00FF3C40" w:rsidRDefault="00A41F3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7D86AD90" w14:textId="52A03ED3" w:rsidR="00A41F3E" w:rsidRPr="00FF3C40" w:rsidRDefault="00A41F3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32BD613A" w14:textId="1AF3E3CD" w:rsidR="00A41F3E" w:rsidRPr="00FF3C40" w:rsidRDefault="00E76D05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I</w:t>
            </w:r>
          </w:p>
        </w:tc>
        <w:tc>
          <w:tcPr>
            <w:tcW w:w="426" w:type="dxa"/>
            <w:shd w:val="clear" w:color="auto" w:fill="auto"/>
          </w:tcPr>
          <w:p w14:paraId="2647C7E9" w14:textId="77777777" w:rsidR="00A41F3E" w:rsidRPr="00FF3C40" w:rsidRDefault="00A41F3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2ACD0751" w14:textId="77777777" w:rsidR="00A41F3E" w:rsidRPr="00FF3C40" w:rsidRDefault="00A41F3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169E87D1" w14:textId="77777777" w:rsidR="00A41F3E" w:rsidRPr="00FF3C40" w:rsidRDefault="00A41F3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5ACD2B26" w14:textId="77777777" w:rsidR="00A41F3E" w:rsidRPr="00FF3C40" w:rsidRDefault="00A41F3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0BFD42ED" w14:textId="77777777" w:rsidR="00A41F3E" w:rsidRPr="00FF3C40" w:rsidRDefault="00A41F3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0DFD23B7" w14:textId="77777777" w:rsidR="00A41F3E" w:rsidRPr="00FF3C40" w:rsidRDefault="00A41F3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434FDE00" w14:textId="77777777" w:rsidR="00A41F3E" w:rsidRPr="00FF3C40" w:rsidRDefault="00A41F3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6A047A84" w14:textId="77777777" w:rsidR="00A41F3E" w:rsidRPr="00FF3C40" w:rsidRDefault="00A41F3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FFF2CC" w:themeFill="accent4" w:themeFillTint="33"/>
          </w:tcPr>
          <w:p w14:paraId="48DD15F6" w14:textId="77777777" w:rsidR="00A41F3E" w:rsidRPr="00FF3C40" w:rsidRDefault="00A41F3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BD4981" w:rsidRPr="00FF3C40" w14:paraId="08AD59A7" w14:textId="77777777" w:rsidTr="00C22065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5E8C8C94" w14:textId="1BA0CCA7" w:rsidR="00BD4981" w:rsidRPr="00FF3C40" w:rsidRDefault="00BD4981" w:rsidP="000A2EDE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NTR 2350L</w:t>
            </w:r>
          </w:p>
        </w:tc>
        <w:tc>
          <w:tcPr>
            <w:tcW w:w="425" w:type="dxa"/>
            <w:shd w:val="clear" w:color="auto" w:fill="C5E0B3" w:themeFill="accent6" w:themeFillTint="66"/>
            <w:noWrap/>
            <w:vAlign w:val="center"/>
          </w:tcPr>
          <w:p w14:paraId="50F9FEBA" w14:textId="77777777" w:rsidR="00BD4981" w:rsidRPr="00FF3C40" w:rsidRDefault="00BD4981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21AE142B" w14:textId="7E715566" w:rsidR="00BD4981" w:rsidRPr="00FF3C40" w:rsidRDefault="0027152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I</w:t>
            </w:r>
          </w:p>
        </w:tc>
        <w:tc>
          <w:tcPr>
            <w:tcW w:w="425" w:type="dxa"/>
            <w:shd w:val="clear" w:color="auto" w:fill="FFF2CC" w:themeFill="accent4" w:themeFillTint="33"/>
          </w:tcPr>
          <w:p w14:paraId="2E486CFF" w14:textId="20460467" w:rsidR="00BD4981" w:rsidRPr="00FF3C40" w:rsidRDefault="006908F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I</w:t>
            </w: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2B8A2F08" w14:textId="77777777" w:rsidR="00BD4981" w:rsidRPr="00FF3C40" w:rsidRDefault="00BD4981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BDD6EE" w:themeFill="accent1" w:themeFillTint="66"/>
            <w:noWrap/>
            <w:vAlign w:val="center"/>
          </w:tcPr>
          <w:p w14:paraId="6F3B08D1" w14:textId="08EBE019" w:rsidR="00BD4981" w:rsidRPr="00FF3C40" w:rsidRDefault="00BD4981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46CE1BA2" w14:textId="77777777" w:rsidR="00BD4981" w:rsidRPr="00FF3C40" w:rsidRDefault="00BD4981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C06EA4B" w14:textId="77777777" w:rsidR="00BD4981" w:rsidRPr="00FF3C40" w:rsidRDefault="00BD4981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60573448" w14:textId="77777777" w:rsidR="00BD4981" w:rsidRPr="00FF3C40" w:rsidRDefault="00BD4981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0C7DA3DF" w14:textId="77777777" w:rsidR="00BD4981" w:rsidRPr="00FF3C40" w:rsidRDefault="00BD4981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4B046333" w14:textId="77777777" w:rsidR="00BD4981" w:rsidRPr="00FF3C40" w:rsidRDefault="00BD4981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025E766B" w14:textId="77777777" w:rsidR="00BD4981" w:rsidRPr="00FF3C40" w:rsidRDefault="00BD4981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7CF1A702" w14:textId="77777777" w:rsidR="00BD4981" w:rsidRPr="00FF3C40" w:rsidRDefault="00BD4981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5DA0E426" w14:textId="77777777" w:rsidR="00BD4981" w:rsidRPr="00FF3C40" w:rsidRDefault="00BD4981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05D7048" w14:textId="77777777" w:rsidR="00BD4981" w:rsidRPr="00FF3C40" w:rsidRDefault="00BD4981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1BA931E8" w14:textId="5DA6B34B" w:rsidR="00BD4981" w:rsidRPr="00FF3C40" w:rsidRDefault="00BD4981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44EC4A27" w14:textId="77777777" w:rsidR="00BD4981" w:rsidRPr="00FF3C40" w:rsidRDefault="00BD4981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37E59D39" w14:textId="77777777" w:rsidR="00BD4981" w:rsidRPr="00FF3C40" w:rsidRDefault="00BD4981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7ECD727D" w14:textId="77777777" w:rsidR="00BD4981" w:rsidRPr="00FF3C40" w:rsidRDefault="00BD4981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2AAE1CFF" w14:textId="77777777" w:rsidR="00BD4981" w:rsidRPr="00FF3C40" w:rsidRDefault="00BD4981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</w:tcPr>
          <w:p w14:paraId="749B3894" w14:textId="2FE10E5B" w:rsidR="00BD4981" w:rsidRPr="00FF3C40" w:rsidRDefault="00FE716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I</w:t>
            </w:r>
          </w:p>
        </w:tc>
        <w:tc>
          <w:tcPr>
            <w:tcW w:w="426" w:type="dxa"/>
            <w:shd w:val="clear" w:color="auto" w:fill="D9D9D9" w:themeFill="background1" w:themeFillShade="D9"/>
          </w:tcPr>
          <w:p w14:paraId="01D66CB9" w14:textId="77777777" w:rsidR="00BD4981" w:rsidRPr="00FF3C40" w:rsidRDefault="00BD4981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1A159880" w14:textId="77777777" w:rsidR="00BD4981" w:rsidRPr="00FF3C40" w:rsidRDefault="00BD4981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49882F2F" w14:textId="77777777" w:rsidR="00BD4981" w:rsidRPr="00FF3C40" w:rsidRDefault="00BD4981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0886EFE6" w14:textId="77777777" w:rsidR="00BD4981" w:rsidRPr="00FF3C40" w:rsidRDefault="00BD4981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3BAE0B85" w14:textId="77777777" w:rsidR="00BD4981" w:rsidRPr="00FF3C40" w:rsidRDefault="00BD4981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1EFCB34D" w14:textId="77777777" w:rsidR="00BD4981" w:rsidRPr="00FF3C40" w:rsidRDefault="00BD4981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5F775D79" w14:textId="7B48CF3D" w:rsidR="00BD4981" w:rsidRPr="00FF3C40" w:rsidRDefault="00BD4981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FFF2CC" w:themeFill="accent4" w:themeFillTint="33"/>
          </w:tcPr>
          <w:p w14:paraId="0149D642" w14:textId="77777777" w:rsidR="00BD4981" w:rsidRPr="00FF3C40" w:rsidRDefault="00BD4981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0A2EDE" w:rsidRPr="00FF3C40" w14:paraId="68FC6185" w14:textId="77777777" w:rsidTr="00C22065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642FC7B0" w14:textId="77777777" w:rsidR="000A2EDE" w:rsidRPr="00FF3C40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  <w:r w:rsidRPr="00FF3C40">
              <w:rPr>
                <w:rFonts w:ascii="Calibri" w:hAnsi="Calibri" w:cs="Arial"/>
                <w:b/>
                <w:sz w:val="16"/>
                <w:szCs w:val="16"/>
              </w:rPr>
              <w:t>Semester 2</w:t>
            </w:r>
          </w:p>
        </w:tc>
        <w:tc>
          <w:tcPr>
            <w:tcW w:w="425" w:type="dxa"/>
            <w:shd w:val="clear" w:color="auto" w:fill="C5E0B3" w:themeFill="accent6" w:themeFillTint="66"/>
            <w:noWrap/>
            <w:vAlign w:val="center"/>
          </w:tcPr>
          <w:p w14:paraId="180C9976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3667F446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4D12E1F1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6872C373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BDD6EE" w:themeFill="accent1" w:themeFillTint="66"/>
            <w:noWrap/>
            <w:vAlign w:val="center"/>
          </w:tcPr>
          <w:p w14:paraId="15C0F802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26F7276A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72AFDA4E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5F56E981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2448EDC8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CD6C50F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76529B26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5A1704AD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197ED9E5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01B5510" w14:textId="4033ACF4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739B1615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1FAB2A94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048D287E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36570A25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442CF2E6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</w:tcPr>
          <w:p w14:paraId="3F03A4AA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0B6F4A02" w14:textId="35A2BB99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4776EA25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380168DB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2920641D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5AAD7C1C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4C7F1444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4239433A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FFF2CC" w:themeFill="accent4" w:themeFillTint="33"/>
          </w:tcPr>
          <w:p w14:paraId="29D4EFB3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0A2EDE" w:rsidRPr="00FF3C40" w14:paraId="36822396" w14:textId="77777777" w:rsidTr="00C22065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35360DB3" w14:textId="188E99EE" w:rsidR="000A2EDE" w:rsidRPr="00FF3C40" w:rsidRDefault="00746896" w:rsidP="000A2EDE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NTR 3130</w:t>
            </w:r>
          </w:p>
        </w:tc>
        <w:tc>
          <w:tcPr>
            <w:tcW w:w="425" w:type="dxa"/>
            <w:shd w:val="clear" w:color="auto" w:fill="C5E0B3" w:themeFill="accent6" w:themeFillTint="66"/>
            <w:noWrap/>
            <w:vAlign w:val="center"/>
          </w:tcPr>
          <w:p w14:paraId="75B85275" w14:textId="79A3B892" w:rsidR="000A2EDE" w:rsidRPr="00FF3C40" w:rsidRDefault="00C0185B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I</w:t>
            </w:r>
          </w:p>
        </w:tc>
        <w:tc>
          <w:tcPr>
            <w:tcW w:w="425" w:type="dxa"/>
            <w:shd w:val="clear" w:color="auto" w:fill="C5E0B3" w:themeFill="accent6" w:themeFillTint="66"/>
          </w:tcPr>
          <w:p w14:paraId="3B4048D1" w14:textId="5CE6375E" w:rsidR="000A2EDE" w:rsidRPr="00FF3C40" w:rsidRDefault="0027152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I</w:t>
            </w:r>
          </w:p>
        </w:tc>
        <w:tc>
          <w:tcPr>
            <w:tcW w:w="425" w:type="dxa"/>
            <w:shd w:val="clear" w:color="auto" w:fill="FFF2CC" w:themeFill="accent4" w:themeFillTint="33"/>
          </w:tcPr>
          <w:p w14:paraId="2C364C93" w14:textId="2F957822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3A24644A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BDD6EE" w:themeFill="accent1" w:themeFillTint="66"/>
            <w:noWrap/>
            <w:vAlign w:val="center"/>
          </w:tcPr>
          <w:p w14:paraId="21285043" w14:textId="5C00D1BB" w:rsidR="000A2EDE" w:rsidRPr="00FF3C40" w:rsidRDefault="006C3705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I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229BEAF7" w14:textId="57059BC8" w:rsidR="000A2EDE" w:rsidRPr="00FF3C40" w:rsidRDefault="000B72E9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P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5291CA4A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3E0A5A71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2E3C678F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5E5DAFDD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4B30A619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2460EDBE" w14:textId="2E3FC743" w:rsidR="000A2EDE" w:rsidRPr="00FF3C40" w:rsidRDefault="00252CAD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P</w:t>
            </w:r>
          </w:p>
        </w:tc>
        <w:tc>
          <w:tcPr>
            <w:tcW w:w="425" w:type="dxa"/>
          </w:tcPr>
          <w:p w14:paraId="092FD4D2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58D51A3" w14:textId="3279E415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0981BC3A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511EA0A9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1F0657F3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5168D5F9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3DE5A359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</w:tcPr>
          <w:p w14:paraId="2CD07B96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2DB86AC5" w14:textId="09D0DD8F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16E4CE74" w14:textId="4B2128E0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62D0E52C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02F4A932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7F0B9F54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7BEC543F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3468FA09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FFF2CC" w:themeFill="accent4" w:themeFillTint="33"/>
          </w:tcPr>
          <w:p w14:paraId="3A4CFC91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0A2EDE" w:rsidRPr="00FF3C40" w14:paraId="2D78B4E5" w14:textId="77777777" w:rsidTr="00C22065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399C1453" w14:textId="015AFC7D" w:rsidR="000A2EDE" w:rsidRPr="00FF3C40" w:rsidRDefault="00E66918" w:rsidP="000A2EDE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NTR 3280</w:t>
            </w:r>
          </w:p>
        </w:tc>
        <w:tc>
          <w:tcPr>
            <w:tcW w:w="425" w:type="dxa"/>
            <w:shd w:val="clear" w:color="auto" w:fill="C5E0B3" w:themeFill="accent6" w:themeFillTint="66"/>
            <w:noWrap/>
            <w:vAlign w:val="center"/>
          </w:tcPr>
          <w:p w14:paraId="33C47E08" w14:textId="768D58A1" w:rsidR="000A2EDE" w:rsidRPr="00FF3C40" w:rsidRDefault="00476009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I</w:t>
            </w:r>
          </w:p>
        </w:tc>
        <w:tc>
          <w:tcPr>
            <w:tcW w:w="425" w:type="dxa"/>
            <w:shd w:val="clear" w:color="auto" w:fill="C5E0B3" w:themeFill="accent6" w:themeFillTint="66"/>
          </w:tcPr>
          <w:p w14:paraId="1423D67F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3DE87498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19CDB660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BDD6EE" w:themeFill="accent1" w:themeFillTint="66"/>
            <w:noWrap/>
            <w:vAlign w:val="center"/>
          </w:tcPr>
          <w:p w14:paraId="03DA3B79" w14:textId="6E79D24E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6284614" w14:textId="60E27F9D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32156527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79D6549E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2E792E3B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79EF5895" w14:textId="162FF8E9" w:rsidR="000A2EDE" w:rsidRPr="00FF3C40" w:rsidRDefault="001D3C00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I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E265372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4F5C3E6A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3AFCA020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0D3480B" w14:textId="0B0431F1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647F982C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0DFDC972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5C25DEBF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33DF3867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15839A4B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</w:tcPr>
          <w:p w14:paraId="115A4E6C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74C2DEAC" w14:textId="5521EBA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72E56BDC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6667CF08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377E4657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025D48AF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4FBA0337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2E1A442E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FFF2CC" w:themeFill="accent4" w:themeFillTint="33"/>
          </w:tcPr>
          <w:p w14:paraId="40B6521B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0A2EDE" w:rsidRPr="00FF3C40" w14:paraId="145C4DB2" w14:textId="77777777" w:rsidTr="00C22065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0AC07BED" w14:textId="6CFB9BBD" w:rsidR="000A2EDE" w:rsidRPr="00FF3C40" w:rsidRDefault="00E66918" w:rsidP="000A2EDE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NTR 3350</w:t>
            </w:r>
          </w:p>
        </w:tc>
        <w:tc>
          <w:tcPr>
            <w:tcW w:w="425" w:type="dxa"/>
            <w:shd w:val="clear" w:color="auto" w:fill="C5E0B3" w:themeFill="accent6" w:themeFillTint="66"/>
            <w:noWrap/>
            <w:vAlign w:val="center"/>
          </w:tcPr>
          <w:p w14:paraId="155EF88F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77724808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7642630C" w14:textId="0B8EB51D" w:rsidR="000A2EDE" w:rsidRPr="00FF3C40" w:rsidRDefault="006069B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P</w:t>
            </w: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6BDEC535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BDD6EE" w:themeFill="accent1" w:themeFillTint="66"/>
            <w:noWrap/>
            <w:vAlign w:val="center"/>
          </w:tcPr>
          <w:p w14:paraId="5C407A36" w14:textId="416600D0" w:rsidR="000A2EDE" w:rsidRPr="00FF3C40" w:rsidRDefault="00193B0D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I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309D627A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20D7BBA3" w14:textId="1AD75417" w:rsidR="000A2EDE" w:rsidRPr="00FF3C40" w:rsidRDefault="00231762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P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0F46237A" w14:textId="5AF35570" w:rsidR="000A2EDE" w:rsidRPr="00FF3C40" w:rsidRDefault="0084536D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I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0CBA8D5" w14:textId="741C052E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7018BEFB" w14:textId="0DC60C95" w:rsidR="000A2EDE" w:rsidRPr="00FF3C40" w:rsidRDefault="0042137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P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00638797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05556E9F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40C4604F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981772C" w14:textId="0897C099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36C597AE" w14:textId="07B0CACA" w:rsidR="000A2EDE" w:rsidRPr="00FF3C40" w:rsidRDefault="00BE406C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I</w:t>
            </w:r>
          </w:p>
        </w:tc>
        <w:tc>
          <w:tcPr>
            <w:tcW w:w="426" w:type="dxa"/>
            <w:shd w:val="clear" w:color="auto" w:fill="C5E0B3" w:themeFill="accent6" w:themeFillTint="66"/>
          </w:tcPr>
          <w:p w14:paraId="5558C6DA" w14:textId="25BB3B47" w:rsidR="000A2EDE" w:rsidRPr="00FF3C40" w:rsidRDefault="000A2EDE" w:rsidP="000A65B2">
            <w:pPr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49D16E77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028799D6" w14:textId="15D46187" w:rsidR="000A2EDE" w:rsidRPr="00FF3C40" w:rsidRDefault="00886BA3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I</w:t>
            </w:r>
          </w:p>
        </w:tc>
        <w:tc>
          <w:tcPr>
            <w:tcW w:w="425" w:type="dxa"/>
          </w:tcPr>
          <w:p w14:paraId="2725489D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</w:tcPr>
          <w:p w14:paraId="3B4DB430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5C5F6668" w14:textId="507F3629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52E89D8A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40F09757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68EAC722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11E65E16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4DB439B3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16165B5A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FFF2CC" w:themeFill="accent4" w:themeFillTint="33"/>
          </w:tcPr>
          <w:p w14:paraId="72BB3E92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0A2EDE" w:rsidRPr="00FF3C40" w14:paraId="2B9B415C" w14:textId="77777777" w:rsidTr="00C22065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341D5372" w14:textId="0B2D804D" w:rsidR="000A2EDE" w:rsidRPr="00FF3C40" w:rsidRDefault="00AA1135" w:rsidP="000A2EDE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NTR 3670</w:t>
            </w:r>
          </w:p>
        </w:tc>
        <w:tc>
          <w:tcPr>
            <w:tcW w:w="425" w:type="dxa"/>
            <w:shd w:val="clear" w:color="auto" w:fill="C5E0B3" w:themeFill="accent6" w:themeFillTint="66"/>
            <w:noWrap/>
            <w:vAlign w:val="center"/>
          </w:tcPr>
          <w:p w14:paraId="64171594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64A3AE72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766849E4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19E7A10C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BDD6EE" w:themeFill="accent1" w:themeFillTint="66"/>
            <w:noWrap/>
            <w:vAlign w:val="center"/>
          </w:tcPr>
          <w:p w14:paraId="661A0E84" w14:textId="097F2055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0ABD0E5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2A79AD18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18F24BA3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224C5E7E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6D1DD0A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C19BD99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228B5ED1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121DB1BF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7C12F4C" w14:textId="48AF8F6A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2940595E" w14:textId="26BB88BB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24B12E10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3C40D728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1E8AEDFA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52D85E7F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</w:tcPr>
          <w:p w14:paraId="22D6E043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51ADFD56" w14:textId="2F06617E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1ADCA5DC" w14:textId="304FE08A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1DD3A5B1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5B8836B0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13A6F168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0687D2BD" w14:textId="2501D74D" w:rsidR="000A2EDE" w:rsidRPr="00FF3C40" w:rsidRDefault="005D361D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M</w:t>
            </w:r>
          </w:p>
        </w:tc>
        <w:tc>
          <w:tcPr>
            <w:tcW w:w="425" w:type="dxa"/>
          </w:tcPr>
          <w:p w14:paraId="23AC59BB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FFF2CC" w:themeFill="accent4" w:themeFillTint="33"/>
          </w:tcPr>
          <w:p w14:paraId="25FB0FD6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AA1135" w:rsidRPr="00FF3C40" w14:paraId="6E711C0E" w14:textId="77777777" w:rsidTr="00C22065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4C38FEFD" w14:textId="2DF3E3E9" w:rsidR="00AA1135" w:rsidRPr="00FF3C40" w:rsidRDefault="00AA1135" w:rsidP="000A2EDE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 xml:space="preserve">NTR 3670L </w:t>
            </w:r>
          </w:p>
        </w:tc>
        <w:tc>
          <w:tcPr>
            <w:tcW w:w="425" w:type="dxa"/>
            <w:shd w:val="clear" w:color="auto" w:fill="C5E0B3" w:themeFill="accent6" w:themeFillTint="66"/>
            <w:noWrap/>
            <w:vAlign w:val="center"/>
          </w:tcPr>
          <w:p w14:paraId="419B04E1" w14:textId="77777777" w:rsidR="00AA1135" w:rsidRPr="00FF3C40" w:rsidRDefault="00AA1135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731704D3" w14:textId="52125A93" w:rsidR="00AA1135" w:rsidRPr="00FF3C40" w:rsidRDefault="00AA1679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P</w:t>
            </w:r>
          </w:p>
        </w:tc>
        <w:tc>
          <w:tcPr>
            <w:tcW w:w="425" w:type="dxa"/>
            <w:shd w:val="clear" w:color="auto" w:fill="FFF2CC" w:themeFill="accent4" w:themeFillTint="33"/>
          </w:tcPr>
          <w:p w14:paraId="552111BB" w14:textId="77777777" w:rsidR="00AA1135" w:rsidRPr="00FF3C40" w:rsidRDefault="00AA1135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70B20F2B" w14:textId="77777777" w:rsidR="00AA1135" w:rsidRPr="00FF3C40" w:rsidRDefault="00AA1135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BDD6EE" w:themeFill="accent1" w:themeFillTint="66"/>
            <w:noWrap/>
            <w:vAlign w:val="center"/>
          </w:tcPr>
          <w:p w14:paraId="79FCD576" w14:textId="6D0801E4" w:rsidR="00AA1135" w:rsidRPr="00FF3C40" w:rsidRDefault="00AA1135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7395FEFC" w14:textId="77777777" w:rsidR="00AA1135" w:rsidRPr="00FF3C40" w:rsidRDefault="00AA1135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5C63F1C5" w14:textId="77777777" w:rsidR="00AA1135" w:rsidRPr="00FF3C40" w:rsidRDefault="00AA1135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013F05E3" w14:textId="77777777" w:rsidR="00AA1135" w:rsidRPr="00FF3C40" w:rsidRDefault="00AA1135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9D1777B" w14:textId="71FFA43B" w:rsidR="00AA1135" w:rsidRPr="00FF3C40" w:rsidRDefault="00AA1135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23E1955C" w14:textId="77777777" w:rsidR="00AA1135" w:rsidRPr="00FF3C40" w:rsidRDefault="00AA1135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202BAA0A" w14:textId="77777777" w:rsidR="00AA1135" w:rsidRPr="00FF3C40" w:rsidRDefault="00AA1135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4626FD47" w14:textId="77777777" w:rsidR="00AA1135" w:rsidRPr="00FF3C40" w:rsidRDefault="00AA1135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60CF56BF" w14:textId="77777777" w:rsidR="00AA1135" w:rsidRPr="00FF3C40" w:rsidRDefault="00AA1135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D3FC1F2" w14:textId="77777777" w:rsidR="00AA1135" w:rsidRPr="00FF3C40" w:rsidRDefault="00AA1135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62000B3F" w14:textId="77777777" w:rsidR="00AA1135" w:rsidRPr="00FF3C40" w:rsidRDefault="00AA1135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36BC61C7" w14:textId="77777777" w:rsidR="00AA1135" w:rsidRPr="00FF3C40" w:rsidRDefault="00AA1135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73FFECBA" w14:textId="77777777" w:rsidR="00AA1135" w:rsidRPr="00FF3C40" w:rsidRDefault="00AA1135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3C2988D1" w14:textId="77777777" w:rsidR="00AA1135" w:rsidRPr="00FF3C40" w:rsidRDefault="00AA1135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20728D79" w14:textId="77777777" w:rsidR="00AA1135" w:rsidRPr="00FF3C40" w:rsidRDefault="00AA1135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</w:tcPr>
          <w:p w14:paraId="65AA22BD" w14:textId="4D89424D" w:rsidR="00AA1135" w:rsidRPr="00FF3C40" w:rsidRDefault="002F211A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M</w:t>
            </w:r>
          </w:p>
        </w:tc>
        <w:tc>
          <w:tcPr>
            <w:tcW w:w="426" w:type="dxa"/>
            <w:shd w:val="clear" w:color="auto" w:fill="D9D9D9" w:themeFill="background1" w:themeFillShade="D9"/>
          </w:tcPr>
          <w:p w14:paraId="4B0386F3" w14:textId="77777777" w:rsidR="00AA1135" w:rsidRPr="00FF3C40" w:rsidRDefault="00AA1135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615CED65" w14:textId="77777777" w:rsidR="00AA1135" w:rsidRPr="00FF3C40" w:rsidRDefault="00AA1135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450C22B8" w14:textId="77777777" w:rsidR="00AA1135" w:rsidRPr="00FF3C40" w:rsidRDefault="00AA1135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7D9CBD50" w14:textId="77777777" w:rsidR="00AA1135" w:rsidRPr="00FF3C40" w:rsidRDefault="00AA1135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0117A96A" w14:textId="7E1D73D9" w:rsidR="00AA1135" w:rsidRPr="00FF3C40" w:rsidRDefault="00506EA6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I</w:t>
            </w:r>
          </w:p>
        </w:tc>
        <w:tc>
          <w:tcPr>
            <w:tcW w:w="425" w:type="dxa"/>
          </w:tcPr>
          <w:p w14:paraId="03CB0B06" w14:textId="2C168B64" w:rsidR="00AA1135" w:rsidRPr="00FF3C40" w:rsidRDefault="005D361D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P</w:t>
            </w:r>
          </w:p>
        </w:tc>
        <w:tc>
          <w:tcPr>
            <w:tcW w:w="425" w:type="dxa"/>
          </w:tcPr>
          <w:p w14:paraId="1F728B8C" w14:textId="33435DBC" w:rsidR="00AA1135" w:rsidRPr="00FF3C40" w:rsidRDefault="00AA1135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FFF2CC" w:themeFill="accent4" w:themeFillTint="33"/>
          </w:tcPr>
          <w:p w14:paraId="086038D6" w14:textId="77777777" w:rsidR="00AA1135" w:rsidRPr="00FF3C40" w:rsidRDefault="00AA1135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0A2EDE" w:rsidRPr="00FF3C40" w14:paraId="791693F9" w14:textId="77777777" w:rsidTr="00C22065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7E273E3C" w14:textId="77777777" w:rsidR="000A2EDE" w:rsidRPr="00FF3C40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  <w:r w:rsidRPr="00FF3C40">
              <w:rPr>
                <w:rFonts w:ascii="Calibri" w:hAnsi="Calibri" w:cs="Arial"/>
                <w:b/>
                <w:sz w:val="16"/>
                <w:szCs w:val="16"/>
              </w:rPr>
              <w:t>Semester 3</w:t>
            </w:r>
          </w:p>
        </w:tc>
        <w:tc>
          <w:tcPr>
            <w:tcW w:w="425" w:type="dxa"/>
            <w:shd w:val="clear" w:color="auto" w:fill="C5E0B3" w:themeFill="accent6" w:themeFillTint="66"/>
            <w:noWrap/>
            <w:vAlign w:val="center"/>
          </w:tcPr>
          <w:p w14:paraId="428B7F81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7CA74D81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39553F4E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166A6D7A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BDD6EE" w:themeFill="accent1" w:themeFillTint="66"/>
            <w:noWrap/>
            <w:vAlign w:val="center"/>
          </w:tcPr>
          <w:p w14:paraId="0BF6A881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0AB25C6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0D4C64B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4DC7E8E9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093F1F4B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55A04242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001AB8CB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1C2FFCEB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52CC2B41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8068D8C" w14:textId="1838B6DE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2E713BB5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490C4E5E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78274E27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16EE1E7D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48145FAD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</w:tcPr>
          <w:p w14:paraId="74E83AAD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50A74783" w14:textId="28663ABD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3C6F5A5C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16EA593C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376E1629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1554E1B0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7462D8A7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0F1E75F5" w14:textId="3A6FB1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FFF2CC" w:themeFill="accent4" w:themeFillTint="33"/>
          </w:tcPr>
          <w:p w14:paraId="1E9FF213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0A2EDE" w:rsidRPr="00FF3C40" w14:paraId="6CCCA597" w14:textId="77777777" w:rsidTr="00C22065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7237A5D3" w14:textId="5A6AD511" w:rsidR="000A2EDE" w:rsidRPr="00FF3C40" w:rsidRDefault="0018688C" w:rsidP="000A2EDE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 xml:space="preserve">NTR 3280L </w:t>
            </w:r>
          </w:p>
        </w:tc>
        <w:tc>
          <w:tcPr>
            <w:tcW w:w="425" w:type="dxa"/>
            <w:shd w:val="clear" w:color="auto" w:fill="C5E0B3" w:themeFill="accent6" w:themeFillTint="66"/>
            <w:noWrap/>
            <w:vAlign w:val="center"/>
          </w:tcPr>
          <w:p w14:paraId="5BE17EEB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74CEF388" w14:textId="2529909F" w:rsidR="000A2EDE" w:rsidRPr="00FF3C40" w:rsidRDefault="00AA1679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P</w:t>
            </w:r>
          </w:p>
        </w:tc>
        <w:tc>
          <w:tcPr>
            <w:tcW w:w="425" w:type="dxa"/>
            <w:shd w:val="clear" w:color="auto" w:fill="FFF2CC" w:themeFill="accent4" w:themeFillTint="33"/>
          </w:tcPr>
          <w:p w14:paraId="42619367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3460BEF2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BDD6EE" w:themeFill="accent1" w:themeFillTint="66"/>
            <w:noWrap/>
            <w:vAlign w:val="center"/>
          </w:tcPr>
          <w:p w14:paraId="7E8A0C4C" w14:textId="04907E2E" w:rsidR="000A2EDE" w:rsidRPr="00FF3C40" w:rsidRDefault="00FC009F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P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106BD44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4A97A4B5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369686C6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47BD3DA9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41F34D2B" w14:textId="4E586A95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2DE43D1E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28098137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1FD8312B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FAEE23E" w14:textId="7DA436D3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432A0E09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3F693ADF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4304616A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1A1A08A3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73CA029E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</w:tcPr>
          <w:p w14:paraId="3FCB0706" w14:textId="02597C5C" w:rsidR="000A2EDE" w:rsidRPr="00FF3C40" w:rsidRDefault="002F211A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P</w:t>
            </w:r>
          </w:p>
        </w:tc>
        <w:tc>
          <w:tcPr>
            <w:tcW w:w="426" w:type="dxa"/>
            <w:shd w:val="clear" w:color="auto" w:fill="D9D9D9" w:themeFill="background1" w:themeFillShade="D9"/>
          </w:tcPr>
          <w:p w14:paraId="27D36A73" w14:textId="0C1FECC5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74A78BC6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5AAA2E81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4DC6E334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620721A6" w14:textId="541CE73F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46A2BC63" w14:textId="0851B0EE" w:rsidR="000A2EDE" w:rsidRPr="00FF3C40" w:rsidRDefault="006A2230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P</w:t>
            </w:r>
          </w:p>
        </w:tc>
        <w:tc>
          <w:tcPr>
            <w:tcW w:w="425" w:type="dxa"/>
          </w:tcPr>
          <w:p w14:paraId="6C220F0F" w14:textId="68BC39A6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FFF2CC" w:themeFill="accent4" w:themeFillTint="33"/>
          </w:tcPr>
          <w:p w14:paraId="71A89E45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0A2EDE" w:rsidRPr="00FF3C40" w14:paraId="1146F86C" w14:textId="77777777" w:rsidTr="00C22065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01F97AAF" w14:textId="187DC2D2" w:rsidR="000A2EDE" w:rsidRPr="00FF3C40" w:rsidRDefault="009E6B72" w:rsidP="000A2EDE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NTR 3450</w:t>
            </w:r>
          </w:p>
        </w:tc>
        <w:tc>
          <w:tcPr>
            <w:tcW w:w="425" w:type="dxa"/>
            <w:shd w:val="clear" w:color="auto" w:fill="C5E0B3" w:themeFill="accent6" w:themeFillTint="66"/>
            <w:noWrap/>
            <w:vAlign w:val="center"/>
          </w:tcPr>
          <w:p w14:paraId="5AE4438B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02001FA4" w14:textId="2B0370E1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59CA8F86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4AF0E352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BDD6EE" w:themeFill="accent1" w:themeFillTint="66"/>
            <w:noWrap/>
            <w:vAlign w:val="center"/>
          </w:tcPr>
          <w:p w14:paraId="164D90E4" w14:textId="298A169A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38BC34F9" w14:textId="0BD28FBC" w:rsidR="000A2EDE" w:rsidRPr="00FF3C40" w:rsidRDefault="00DF12A2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M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27490C80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38714E63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DD8F52B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37425E38" w14:textId="32516291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08255DE4" w14:textId="72C8597D" w:rsidR="000A2EDE" w:rsidRPr="00FF3C40" w:rsidRDefault="00F705C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I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1C8FBB9D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77095CBF" w14:textId="43C45E33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11D29F6" w14:textId="43E3037B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66DF977C" w14:textId="24604FD9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2AC35713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22F04461" w14:textId="2D3EDBB3" w:rsidR="000A2EDE" w:rsidRPr="00FF3C40" w:rsidRDefault="00CA6372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I</w:t>
            </w:r>
          </w:p>
        </w:tc>
        <w:tc>
          <w:tcPr>
            <w:tcW w:w="425" w:type="dxa"/>
          </w:tcPr>
          <w:p w14:paraId="767BF3DC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0C4728B9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</w:tcPr>
          <w:p w14:paraId="2F505745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20F206F8" w14:textId="6AD959A1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00020FB2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6A20CA99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07092C80" w14:textId="14C1C72F" w:rsidR="000A2EDE" w:rsidRPr="00FF3C40" w:rsidRDefault="008C58A9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I</w:t>
            </w:r>
          </w:p>
        </w:tc>
        <w:tc>
          <w:tcPr>
            <w:tcW w:w="426" w:type="dxa"/>
            <w:shd w:val="clear" w:color="auto" w:fill="C5E0B3" w:themeFill="accent6" w:themeFillTint="66"/>
          </w:tcPr>
          <w:p w14:paraId="05FCCE78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4E898C43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0DD6C8CD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FFF2CC" w:themeFill="accent4" w:themeFillTint="33"/>
          </w:tcPr>
          <w:p w14:paraId="03E20784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9E6B72" w:rsidRPr="00FF3C40" w14:paraId="62ADA7D2" w14:textId="77777777" w:rsidTr="00C22065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5F29A0D6" w14:textId="57A08DC7" w:rsidR="009E6B72" w:rsidRPr="00FF3C40" w:rsidRDefault="009E6B72" w:rsidP="000A2EDE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NTR 3450A</w:t>
            </w:r>
            <w:r w:rsidR="00056C69" w:rsidRPr="00FF3C40">
              <w:rPr>
                <w:rFonts w:ascii="Calibri" w:hAnsi="Calibri" w:cs="Arial"/>
                <w:sz w:val="16"/>
                <w:szCs w:val="16"/>
              </w:rPr>
              <w:t>/S</w:t>
            </w:r>
          </w:p>
        </w:tc>
        <w:tc>
          <w:tcPr>
            <w:tcW w:w="425" w:type="dxa"/>
            <w:shd w:val="clear" w:color="auto" w:fill="C5E0B3" w:themeFill="accent6" w:themeFillTint="66"/>
            <w:noWrap/>
            <w:vAlign w:val="center"/>
          </w:tcPr>
          <w:p w14:paraId="5B0C17A5" w14:textId="18ECB293" w:rsidR="009E6B72" w:rsidRPr="00FF3C40" w:rsidRDefault="00056C69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P</w:t>
            </w:r>
          </w:p>
        </w:tc>
        <w:tc>
          <w:tcPr>
            <w:tcW w:w="425" w:type="dxa"/>
            <w:shd w:val="clear" w:color="auto" w:fill="C5E0B3" w:themeFill="accent6" w:themeFillTint="66"/>
          </w:tcPr>
          <w:p w14:paraId="79F3EFFA" w14:textId="77777777" w:rsidR="009E6B72" w:rsidRPr="00FF3C40" w:rsidRDefault="009E6B72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1E4A3E43" w14:textId="57A0B52C" w:rsidR="009E6B72" w:rsidRPr="00FF3C40" w:rsidRDefault="009E6B72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21434E4F" w14:textId="77777777" w:rsidR="009E6B72" w:rsidRPr="00FF3C40" w:rsidRDefault="009E6B72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BDD6EE" w:themeFill="accent1" w:themeFillTint="66"/>
            <w:noWrap/>
            <w:vAlign w:val="center"/>
          </w:tcPr>
          <w:p w14:paraId="2E1FE87E" w14:textId="54F1C3CE" w:rsidR="009E6B72" w:rsidRPr="00FF3C40" w:rsidRDefault="00FC009F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P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92701AB" w14:textId="77777777" w:rsidR="009E6B72" w:rsidRPr="00FF3C40" w:rsidRDefault="009E6B72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0877B313" w14:textId="77777777" w:rsidR="009E6B72" w:rsidRPr="00FF3C40" w:rsidRDefault="009E6B72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731D8AFC" w14:textId="77777777" w:rsidR="009E6B72" w:rsidRPr="00FF3C40" w:rsidRDefault="009E6B72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4F69D065" w14:textId="402DE38F" w:rsidR="009E6B72" w:rsidRPr="00FF3C40" w:rsidRDefault="00921D49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P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296C8D6E" w14:textId="77777777" w:rsidR="009E6B72" w:rsidRPr="00FF3C40" w:rsidRDefault="009E6B72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447A8D87" w14:textId="0B1E0B5F" w:rsidR="009E6B72" w:rsidRPr="00FF3C40" w:rsidRDefault="00F705C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P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2C944258" w14:textId="77777777" w:rsidR="009E6B72" w:rsidRPr="00FF3C40" w:rsidRDefault="009E6B72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4EC1FCB0" w14:textId="65421CAF" w:rsidR="009E6B72" w:rsidRPr="00FF3C40" w:rsidRDefault="000B4E63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P</w:t>
            </w:r>
          </w:p>
        </w:tc>
        <w:tc>
          <w:tcPr>
            <w:tcW w:w="425" w:type="dxa"/>
            <w:shd w:val="clear" w:color="auto" w:fill="D9D9D9" w:themeFill="background1" w:themeFillShade="D9"/>
          </w:tcPr>
          <w:p w14:paraId="0307DA29" w14:textId="77777777" w:rsidR="009E6B72" w:rsidRPr="00FF3C40" w:rsidRDefault="009E6B72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5F4911C9" w14:textId="298443CB" w:rsidR="009E6B72" w:rsidRPr="00FF3C40" w:rsidRDefault="00B43352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P</w:t>
            </w:r>
          </w:p>
        </w:tc>
        <w:tc>
          <w:tcPr>
            <w:tcW w:w="426" w:type="dxa"/>
            <w:shd w:val="clear" w:color="auto" w:fill="C5E0B3" w:themeFill="accent6" w:themeFillTint="66"/>
          </w:tcPr>
          <w:p w14:paraId="113C4363" w14:textId="77777777" w:rsidR="009E6B72" w:rsidRPr="00FF3C40" w:rsidRDefault="009E6B72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4FF1DEA4" w14:textId="320A852C" w:rsidR="009E6B72" w:rsidRPr="00FF3C40" w:rsidRDefault="00D2606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IPM</w:t>
            </w:r>
          </w:p>
        </w:tc>
        <w:tc>
          <w:tcPr>
            <w:tcW w:w="425" w:type="dxa"/>
          </w:tcPr>
          <w:p w14:paraId="0CF723D4" w14:textId="77777777" w:rsidR="009E6B72" w:rsidRPr="00FF3C40" w:rsidRDefault="009E6B72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0026453A" w14:textId="77777777" w:rsidR="009E6B72" w:rsidRPr="00FF3C40" w:rsidRDefault="009E6B72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</w:tcPr>
          <w:p w14:paraId="573A60F1" w14:textId="77777777" w:rsidR="009E6B72" w:rsidRPr="00FF3C40" w:rsidRDefault="009E6B72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75A5D118" w14:textId="77777777" w:rsidR="009E6B72" w:rsidRPr="00FF3C40" w:rsidRDefault="009E6B72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7553823F" w14:textId="77777777" w:rsidR="009E6B72" w:rsidRPr="00FF3C40" w:rsidRDefault="009E6B72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1FB8A6E5" w14:textId="77777777" w:rsidR="009E6B72" w:rsidRPr="00FF3C40" w:rsidRDefault="009E6B72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09E76A59" w14:textId="77777777" w:rsidR="009E6B72" w:rsidRPr="00FF3C40" w:rsidRDefault="009E6B72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0DE792EE" w14:textId="77777777" w:rsidR="009E6B72" w:rsidRPr="00FF3C40" w:rsidRDefault="009E6B72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07FC6997" w14:textId="77777777" w:rsidR="009E6B72" w:rsidRPr="00FF3C40" w:rsidRDefault="009E6B72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796B7103" w14:textId="77777777" w:rsidR="009E6B72" w:rsidRPr="00FF3C40" w:rsidRDefault="009E6B72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FFF2CC" w:themeFill="accent4" w:themeFillTint="33"/>
          </w:tcPr>
          <w:p w14:paraId="29DB71E8" w14:textId="77777777" w:rsidR="009E6B72" w:rsidRPr="00FF3C40" w:rsidRDefault="009E6B72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0A2EDE" w:rsidRPr="00FF3C40" w14:paraId="57A9DD54" w14:textId="77777777" w:rsidTr="00C22065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6AB4F3D0" w14:textId="5820244D" w:rsidR="000A2EDE" w:rsidRPr="00FF3C40" w:rsidRDefault="009E6B72" w:rsidP="000A2EDE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 xml:space="preserve">FST 3250 </w:t>
            </w:r>
          </w:p>
        </w:tc>
        <w:tc>
          <w:tcPr>
            <w:tcW w:w="425" w:type="dxa"/>
            <w:shd w:val="clear" w:color="auto" w:fill="C5E0B3" w:themeFill="accent6" w:themeFillTint="66"/>
            <w:noWrap/>
            <w:vAlign w:val="center"/>
          </w:tcPr>
          <w:p w14:paraId="3AFA75B0" w14:textId="480291B5" w:rsidR="000A2EDE" w:rsidRPr="00FF3C40" w:rsidRDefault="009D2FCB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P</w:t>
            </w:r>
          </w:p>
        </w:tc>
        <w:tc>
          <w:tcPr>
            <w:tcW w:w="425" w:type="dxa"/>
            <w:shd w:val="clear" w:color="auto" w:fill="C5E0B3" w:themeFill="accent6" w:themeFillTint="66"/>
          </w:tcPr>
          <w:p w14:paraId="3581B5D5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4C297E80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6EE6D155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BDD6EE" w:themeFill="accent1" w:themeFillTint="66"/>
            <w:noWrap/>
            <w:vAlign w:val="center"/>
          </w:tcPr>
          <w:p w14:paraId="27F9AC1B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304C55F6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7B8A8326" w14:textId="3C04BC55" w:rsidR="000A2EDE" w:rsidRPr="00FF3C40" w:rsidRDefault="0084536D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P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0BD63F45" w14:textId="73362F9A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3545F449" w14:textId="3B7FCB01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57B97387" w14:textId="0CF664F0" w:rsidR="000A2EDE" w:rsidRPr="00FF3C40" w:rsidRDefault="0042137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M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0091E82D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7884A990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2A832D35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469E164" w14:textId="3D380E23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3CF883E2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24E844AD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7D9F76F0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69A2CA13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252F2288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</w:tcPr>
          <w:p w14:paraId="434A921C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1C4C76E7" w14:textId="3830CD8E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3C7A37F0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37C0B89F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77777BB5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3DD1C7B0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33E68B5F" w14:textId="7EB07FE4" w:rsidR="000A2EDE" w:rsidRPr="00FF3C40" w:rsidRDefault="00475BFF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M</w:t>
            </w:r>
          </w:p>
        </w:tc>
        <w:tc>
          <w:tcPr>
            <w:tcW w:w="425" w:type="dxa"/>
          </w:tcPr>
          <w:p w14:paraId="2E7D8C96" w14:textId="3C035294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FFF2CC" w:themeFill="accent4" w:themeFillTint="33"/>
          </w:tcPr>
          <w:p w14:paraId="21871E80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0A2EDE" w:rsidRPr="00FF3C40" w14:paraId="1B9038C4" w14:textId="77777777" w:rsidTr="00C22065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2A9CCEA3" w14:textId="7C69083E" w:rsidR="000A2EDE" w:rsidRPr="00FF3C40" w:rsidRDefault="0060119B" w:rsidP="000A2EDE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NTR 3680</w:t>
            </w:r>
            <w:r w:rsidR="00350A54" w:rsidRPr="00FF3C40">
              <w:rPr>
                <w:rFonts w:ascii="Calibri" w:hAnsi="Calibri" w:cs="Arial"/>
                <w:sz w:val="16"/>
                <w:szCs w:val="16"/>
              </w:rPr>
              <w:t xml:space="preserve"> </w:t>
            </w:r>
          </w:p>
        </w:tc>
        <w:tc>
          <w:tcPr>
            <w:tcW w:w="425" w:type="dxa"/>
            <w:shd w:val="clear" w:color="auto" w:fill="C5E0B3" w:themeFill="accent6" w:themeFillTint="66"/>
            <w:noWrap/>
            <w:vAlign w:val="center"/>
          </w:tcPr>
          <w:p w14:paraId="5CB00500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67BCBD45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4EB5EBF6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342A2BC9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BDD6EE" w:themeFill="accent1" w:themeFillTint="66"/>
            <w:noWrap/>
            <w:vAlign w:val="center"/>
          </w:tcPr>
          <w:p w14:paraId="50DE9BAE" w14:textId="3191E0C5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07073E00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3BE24D08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73B20D3C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0B2B521" w14:textId="309BA7FA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32DB700E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2766A45A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27BBCD50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51317E55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AC04DE0" w14:textId="056A119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6E788614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20BCA933" w14:textId="151E4807" w:rsidR="000A2EDE" w:rsidRPr="00FF3C40" w:rsidRDefault="00472B74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IP</w:t>
            </w:r>
          </w:p>
        </w:tc>
        <w:tc>
          <w:tcPr>
            <w:tcW w:w="425" w:type="dxa"/>
            <w:shd w:val="clear" w:color="auto" w:fill="C5E0B3" w:themeFill="accent6" w:themeFillTint="66"/>
          </w:tcPr>
          <w:p w14:paraId="00B3CDCB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0CEA8412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1BD9572C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</w:tcPr>
          <w:p w14:paraId="47355B98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7BF1ED8A" w14:textId="1ED407A1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0B32B252" w14:textId="2DE5A3D4" w:rsidR="000A2EDE" w:rsidRPr="00FF3C40" w:rsidRDefault="00CA71F1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M</w:t>
            </w:r>
          </w:p>
        </w:tc>
        <w:tc>
          <w:tcPr>
            <w:tcW w:w="425" w:type="dxa"/>
            <w:shd w:val="clear" w:color="auto" w:fill="FFF2CC" w:themeFill="accent4" w:themeFillTint="33"/>
          </w:tcPr>
          <w:p w14:paraId="32EFB44E" w14:textId="24AD11C9" w:rsidR="000A2EDE" w:rsidRPr="00FF3C40" w:rsidRDefault="00356D57" w:rsidP="00356D57">
            <w:pPr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I</w:t>
            </w:r>
          </w:p>
        </w:tc>
        <w:tc>
          <w:tcPr>
            <w:tcW w:w="425" w:type="dxa"/>
          </w:tcPr>
          <w:p w14:paraId="30E4D6E0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56140E3D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5A732335" w14:textId="54273F0B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0E1A9B6C" w14:textId="6683D473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FFF2CC" w:themeFill="accent4" w:themeFillTint="33"/>
          </w:tcPr>
          <w:p w14:paraId="2DC938AE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8B67A8" w:rsidRPr="00FF3C40" w14:paraId="74A19A90" w14:textId="77777777" w:rsidTr="00C22065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0356B5AD" w14:textId="40F8B365" w:rsidR="008B67A8" w:rsidRPr="00FF3C40" w:rsidRDefault="0060119B" w:rsidP="000A2EDE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NTR 3680L</w:t>
            </w:r>
            <w:r w:rsidR="008B67A8" w:rsidRPr="00FF3C40">
              <w:rPr>
                <w:rFonts w:ascii="Calibri" w:hAnsi="Calibri" w:cs="Arial"/>
                <w:sz w:val="16"/>
                <w:szCs w:val="16"/>
              </w:rPr>
              <w:t xml:space="preserve"> </w:t>
            </w:r>
          </w:p>
        </w:tc>
        <w:tc>
          <w:tcPr>
            <w:tcW w:w="425" w:type="dxa"/>
            <w:shd w:val="clear" w:color="auto" w:fill="C5E0B3" w:themeFill="accent6" w:themeFillTint="66"/>
            <w:noWrap/>
            <w:vAlign w:val="center"/>
          </w:tcPr>
          <w:p w14:paraId="30846F43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63AD26C5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04B52DB6" w14:textId="4B53348C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35A73FF0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BDD6EE" w:themeFill="accent1" w:themeFillTint="66"/>
            <w:noWrap/>
            <w:vAlign w:val="center"/>
          </w:tcPr>
          <w:p w14:paraId="6C4CA317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53199F71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9069615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2CB869EA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39C3F805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2E0EB2A2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04E7AA07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4672725C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2F9A0685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2F8E0A7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60CF3351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07F0A3AA" w14:textId="201F0924" w:rsidR="008B67A8" w:rsidRPr="00FF3C40" w:rsidRDefault="008B67A8" w:rsidP="00F15E9E">
            <w:pPr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35C36030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234DEA74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7F2835E2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</w:tcPr>
          <w:p w14:paraId="44A825D3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01BFD9E9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38177359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76B0DD8B" w14:textId="6ED60C91" w:rsidR="008B67A8" w:rsidRPr="00FF3C40" w:rsidRDefault="00E73FD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P</w:t>
            </w:r>
          </w:p>
        </w:tc>
        <w:tc>
          <w:tcPr>
            <w:tcW w:w="425" w:type="dxa"/>
          </w:tcPr>
          <w:p w14:paraId="7A3027E3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24771C30" w14:textId="38B35DA9" w:rsidR="008B67A8" w:rsidRPr="00FF3C40" w:rsidRDefault="00506EA6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P</w:t>
            </w:r>
          </w:p>
        </w:tc>
        <w:tc>
          <w:tcPr>
            <w:tcW w:w="425" w:type="dxa"/>
          </w:tcPr>
          <w:p w14:paraId="0881267F" w14:textId="00AA7486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5DAE8D6F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FFF2CC" w:themeFill="accent4" w:themeFillTint="33"/>
          </w:tcPr>
          <w:p w14:paraId="0C74B71D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0A2EDE" w:rsidRPr="00FF3C40" w14:paraId="3ABDFF31" w14:textId="77777777" w:rsidTr="00C22065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06DE6A9C" w14:textId="77777777" w:rsidR="000A2EDE" w:rsidRPr="00FF3C40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  <w:r w:rsidRPr="00FF3C40">
              <w:rPr>
                <w:rFonts w:ascii="Calibri" w:hAnsi="Calibri" w:cs="Arial"/>
                <w:b/>
                <w:sz w:val="16"/>
                <w:szCs w:val="16"/>
              </w:rPr>
              <w:t>Semester 4</w:t>
            </w:r>
          </w:p>
        </w:tc>
        <w:tc>
          <w:tcPr>
            <w:tcW w:w="425" w:type="dxa"/>
            <w:shd w:val="clear" w:color="auto" w:fill="C5E0B3" w:themeFill="accent6" w:themeFillTint="66"/>
            <w:noWrap/>
            <w:vAlign w:val="center"/>
          </w:tcPr>
          <w:p w14:paraId="1DAC8704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7EC45B99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4DFAF0CC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2EF49176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BDD6EE" w:themeFill="accent1" w:themeFillTint="66"/>
            <w:noWrap/>
            <w:vAlign w:val="center"/>
          </w:tcPr>
          <w:p w14:paraId="777D1D0D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5D07CFA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7A574308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00B37D4D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00DA9BF6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5D9DED8E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0EAF46FA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75429CA4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0E994DFD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78025C8" w14:textId="72C870B9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2A363A35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7D63C0D7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76EA0425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0AADEC04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4D441092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</w:tcPr>
          <w:p w14:paraId="70C0DABA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473C96F1" w14:textId="6507A138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7A777696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540D4CEE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1D4D2ACB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346F698A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3130AB06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331DE17E" w14:textId="6A7A3410" w:rsidR="000A2EDE" w:rsidRPr="00FF3C40" w:rsidRDefault="00B2684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P</w:t>
            </w:r>
          </w:p>
        </w:tc>
        <w:tc>
          <w:tcPr>
            <w:tcW w:w="426" w:type="dxa"/>
            <w:shd w:val="clear" w:color="auto" w:fill="FFF2CC" w:themeFill="accent4" w:themeFillTint="33"/>
          </w:tcPr>
          <w:p w14:paraId="1C607039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0A2EDE" w:rsidRPr="00FF3C40" w14:paraId="1684CD09" w14:textId="77777777" w:rsidTr="00C22065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25F3D564" w14:textId="1C4168D3" w:rsidR="000A2EDE" w:rsidRPr="00FF3C40" w:rsidRDefault="0060119B" w:rsidP="000A2EDE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NTR 3930</w:t>
            </w:r>
          </w:p>
        </w:tc>
        <w:tc>
          <w:tcPr>
            <w:tcW w:w="425" w:type="dxa"/>
            <w:shd w:val="clear" w:color="auto" w:fill="C5E0B3" w:themeFill="accent6" w:themeFillTint="66"/>
            <w:noWrap/>
            <w:vAlign w:val="center"/>
          </w:tcPr>
          <w:p w14:paraId="164E27F6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4F5FB88C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2637A4D5" w14:textId="596DBF0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3FBB4E47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BDD6EE" w:themeFill="accent1" w:themeFillTint="66"/>
            <w:noWrap/>
            <w:vAlign w:val="center"/>
          </w:tcPr>
          <w:p w14:paraId="0FB6DDE7" w14:textId="617B5ED4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756B8DCE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3A2BFC17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4472D9B1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05164541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426B7BF2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307EC8A2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0AE3C0E7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18C95135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E6C0D6C" w14:textId="2A51A23A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724BC837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604CD9F8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7F52DFD3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29618E9A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1EA8619F" w14:textId="4B12829B" w:rsidR="000A2EDE" w:rsidRPr="00FF3C40" w:rsidRDefault="00966A14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PM</w:t>
            </w:r>
          </w:p>
        </w:tc>
        <w:tc>
          <w:tcPr>
            <w:tcW w:w="426" w:type="dxa"/>
            <w:shd w:val="clear" w:color="auto" w:fill="auto"/>
          </w:tcPr>
          <w:p w14:paraId="14365BD3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3CB5C2AA" w14:textId="3193F54D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23F9CC8D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4128FA11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5C0E2488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259C64C0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7BD1F070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4001FEF6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FFF2CC" w:themeFill="accent4" w:themeFillTint="33"/>
          </w:tcPr>
          <w:p w14:paraId="279EEA07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0A2EDE" w:rsidRPr="00FF3C40" w14:paraId="5AE61DF4" w14:textId="77777777" w:rsidTr="00C22065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7FBA9879" w14:textId="6A1A9E00" w:rsidR="000A2EDE" w:rsidRPr="00FF3C40" w:rsidRDefault="0060119B" w:rsidP="000A2EDE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lastRenderedPageBreak/>
              <w:t xml:space="preserve">NTR </w:t>
            </w:r>
            <w:r w:rsidR="00B0223F" w:rsidRPr="00FF3C40">
              <w:rPr>
                <w:rFonts w:ascii="Calibri" w:hAnsi="Calibri" w:cs="Arial"/>
                <w:sz w:val="16"/>
                <w:szCs w:val="16"/>
              </w:rPr>
              <w:t>4260</w:t>
            </w:r>
          </w:p>
        </w:tc>
        <w:tc>
          <w:tcPr>
            <w:tcW w:w="425" w:type="dxa"/>
            <w:shd w:val="clear" w:color="auto" w:fill="C5E0B3" w:themeFill="accent6" w:themeFillTint="66"/>
            <w:noWrap/>
            <w:vAlign w:val="center"/>
          </w:tcPr>
          <w:p w14:paraId="347861BA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0949FB82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76426305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6BDDAAE1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BDD6EE" w:themeFill="accent1" w:themeFillTint="66"/>
            <w:noWrap/>
            <w:vAlign w:val="center"/>
          </w:tcPr>
          <w:p w14:paraId="31F16184" w14:textId="609BAB5F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436CE76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59B3F9D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7FE42D18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FA2E15C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56AC7923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31B01127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4A8ECC0D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07F50393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336E21E" w14:textId="7E3D1253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4B8D791B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0D6BE358" w14:textId="531CEB33" w:rsidR="000A2EDE" w:rsidRPr="00FF3C40" w:rsidRDefault="00DC71D2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M</w:t>
            </w:r>
          </w:p>
        </w:tc>
        <w:tc>
          <w:tcPr>
            <w:tcW w:w="425" w:type="dxa"/>
            <w:shd w:val="clear" w:color="auto" w:fill="C5E0B3" w:themeFill="accent6" w:themeFillTint="66"/>
          </w:tcPr>
          <w:p w14:paraId="7EFD54F9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57B1C287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59808870" w14:textId="6E487B36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</w:tcPr>
          <w:p w14:paraId="7325A14E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32FF10E6" w14:textId="046D60C2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7E3803B8" w14:textId="7BB75914" w:rsidR="000A2EDE" w:rsidRPr="00FF3C40" w:rsidRDefault="001D0C71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P</w:t>
            </w:r>
          </w:p>
        </w:tc>
        <w:tc>
          <w:tcPr>
            <w:tcW w:w="425" w:type="dxa"/>
            <w:shd w:val="clear" w:color="auto" w:fill="FFF2CC" w:themeFill="accent4" w:themeFillTint="33"/>
          </w:tcPr>
          <w:p w14:paraId="45F3A494" w14:textId="396B923D" w:rsidR="000A2EDE" w:rsidRPr="00FF3C40" w:rsidRDefault="00C81A1A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M</w:t>
            </w:r>
          </w:p>
        </w:tc>
        <w:tc>
          <w:tcPr>
            <w:tcW w:w="425" w:type="dxa"/>
          </w:tcPr>
          <w:p w14:paraId="2EFD89A0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4F957A05" w14:textId="77D77774" w:rsidR="000A2EDE" w:rsidRPr="00FF3C40" w:rsidRDefault="00F27352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M</w:t>
            </w:r>
          </w:p>
        </w:tc>
        <w:tc>
          <w:tcPr>
            <w:tcW w:w="425" w:type="dxa"/>
          </w:tcPr>
          <w:p w14:paraId="3476E2D1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4FE82CF7" w14:textId="3F75A098" w:rsidR="000A2EDE" w:rsidRPr="00FF3C40" w:rsidRDefault="001C386C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M</w:t>
            </w:r>
          </w:p>
        </w:tc>
        <w:tc>
          <w:tcPr>
            <w:tcW w:w="426" w:type="dxa"/>
            <w:shd w:val="clear" w:color="auto" w:fill="FFF2CC" w:themeFill="accent4" w:themeFillTint="33"/>
          </w:tcPr>
          <w:p w14:paraId="1911CCAF" w14:textId="298861CA" w:rsidR="000A2EDE" w:rsidRPr="00FF3C40" w:rsidRDefault="0051776C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M</w:t>
            </w:r>
          </w:p>
        </w:tc>
      </w:tr>
      <w:tr w:rsidR="000A2EDE" w:rsidRPr="00FF3C40" w14:paraId="4D3F3795" w14:textId="77777777" w:rsidTr="00C22065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49180550" w14:textId="47661D6B" w:rsidR="000A2EDE" w:rsidRPr="00FF3C40" w:rsidRDefault="00B0223F" w:rsidP="000A2EDE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FST 3210</w:t>
            </w:r>
          </w:p>
        </w:tc>
        <w:tc>
          <w:tcPr>
            <w:tcW w:w="425" w:type="dxa"/>
            <w:shd w:val="clear" w:color="auto" w:fill="C5E0B3" w:themeFill="accent6" w:themeFillTint="66"/>
            <w:noWrap/>
            <w:vAlign w:val="center"/>
          </w:tcPr>
          <w:p w14:paraId="3990A894" w14:textId="4B8B7CDB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7D9FF96C" w14:textId="3E0E1EA9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7D30A542" w14:textId="3D070B72" w:rsidR="000A2EDE" w:rsidRPr="00FF3C40" w:rsidRDefault="007416E0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MP</w:t>
            </w: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4E40CD16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BDD6EE" w:themeFill="accent1" w:themeFillTint="66"/>
            <w:noWrap/>
            <w:vAlign w:val="center"/>
          </w:tcPr>
          <w:p w14:paraId="2708A56D" w14:textId="4F0A3D5E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1BF17AC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AFBE97D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5D394F9A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7AAFB610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41E86BF7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0C82A8CB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0B9220DB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7EC1ED9D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0033260" w14:textId="5D96D6F9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15B044ED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2650E67B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08A6CEB2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025441DF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756FB082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</w:tcPr>
          <w:p w14:paraId="69E7583B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58D35F08" w14:textId="05AA1B56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3FF18927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30276F71" w14:textId="72D348F0" w:rsidR="000A2EDE" w:rsidRPr="00FF3C40" w:rsidRDefault="00C81A1A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PM</w:t>
            </w:r>
          </w:p>
        </w:tc>
        <w:tc>
          <w:tcPr>
            <w:tcW w:w="425" w:type="dxa"/>
          </w:tcPr>
          <w:p w14:paraId="73EB0675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1A63B07D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7D767A28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45394D10" w14:textId="6D2C466A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FFF2CC" w:themeFill="accent4" w:themeFillTint="33"/>
          </w:tcPr>
          <w:p w14:paraId="424E3475" w14:textId="37E037C0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0A2EDE" w:rsidRPr="00FF3C40" w14:paraId="76051517" w14:textId="77777777" w:rsidTr="00C22065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0D44291F" w14:textId="5C53FF3E" w:rsidR="000A2EDE" w:rsidRPr="00FF3C40" w:rsidRDefault="00B0223F" w:rsidP="000A2EDE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 xml:space="preserve">FST 3210L </w:t>
            </w:r>
          </w:p>
        </w:tc>
        <w:tc>
          <w:tcPr>
            <w:tcW w:w="425" w:type="dxa"/>
            <w:shd w:val="clear" w:color="auto" w:fill="C5E0B3" w:themeFill="accent6" w:themeFillTint="66"/>
            <w:noWrap/>
            <w:vAlign w:val="center"/>
          </w:tcPr>
          <w:p w14:paraId="0AEA4383" w14:textId="03F81AAE" w:rsidR="000A2EDE" w:rsidRPr="00FF3C40" w:rsidRDefault="009D2FCB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M</w:t>
            </w:r>
          </w:p>
        </w:tc>
        <w:tc>
          <w:tcPr>
            <w:tcW w:w="425" w:type="dxa"/>
            <w:shd w:val="clear" w:color="auto" w:fill="C5E0B3" w:themeFill="accent6" w:themeFillTint="66"/>
          </w:tcPr>
          <w:p w14:paraId="582CA35F" w14:textId="3EBB18B4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438468D9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49B737E7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BDD6EE" w:themeFill="accent1" w:themeFillTint="66"/>
            <w:noWrap/>
            <w:vAlign w:val="center"/>
          </w:tcPr>
          <w:p w14:paraId="14E8886A" w14:textId="75162B4D" w:rsidR="000A2EDE" w:rsidRPr="00FF3C40" w:rsidRDefault="000D51C4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M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37C608C6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434B6B99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3F6B93FD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D192EB9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A223291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3CFAC9D4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7C1DAC18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66CF6ADB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9600C02" w14:textId="70C59419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14B962CD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270FFD2F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2B70BC15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1EEC3A76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678B899F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</w:tcPr>
          <w:p w14:paraId="4561CE06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6F2B80E9" w14:textId="6B30ACCB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72FD56EA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7BFC3AFA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166F7F49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4E72CDBD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254BAAAC" w14:textId="77777777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62DF483F" w14:textId="56965355" w:rsidR="000A2EDE" w:rsidRPr="00FF3C40" w:rsidRDefault="000A2EDE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FFF2CC" w:themeFill="accent4" w:themeFillTint="33"/>
          </w:tcPr>
          <w:p w14:paraId="2AE388D5" w14:textId="67EE3125" w:rsidR="000A2EDE" w:rsidRPr="00FF3C40" w:rsidRDefault="006D57F2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P</w:t>
            </w:r>
          </w:p>
        </w:tc>
      </w:tr>
      <w:tr w:rsidR="008B67A8" w:rsidRPr="00FF3C40" w14:paraId="5B41C379" w14:textId="77777777" w:rsidTr="00C22065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0E7A74A0" w14:textId="12634362" w:rsidR="008B67A8" w:rsidRPr="00FF3C40" w:rsidRDefault="00B0223F" w:rsidP="000A2EDE">
            <w:pPr>
              <w:ind w:firstLineChars="100" w:firstLine="161"/>
              <w:rPr>
                <w:rFonts w:ascii="Calibri" w:hAnsi="Calibri" w:cs="Arial"/>
                <w:b/>
                <w:bCs/>
                <w:sz w:val="16"/>
                <w:szCs w:val="16"/>
              </w:rPr>
            </w:pPr>
            <w:r w:rsidRPr="00FF3C40">
              <w:rPr>
                <w:rFonts w:ascii="Calibri" w:hAnsi="Calibri" w:cs="Arial"/>
                <w:b/>
                <w:bCs/>
                <w:sz w:val="16"/>
                <w:szCs w:val="16"/>
              </w:rPr>
              <w:t>Semester 5</w:t>
            </w:r>
          </w:p>
        </w:tc>
        <w:tc>
          <w:tcPr>
            <w:tcW w:w="425" w:type="dxa"/>
            <w:shd w:val="clear" w:color="auto" w:fill="C5E0B3" w:themeFill="accent6" w:themeFillTint="66"/>
            <w:noWrap/>
            <w:vAlign w:val="center"/>
          </w:tcPr>
          <w:p w14:paraId="0AD8D9C6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3C272485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44B0E6DF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5195C9B5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BDD6EE" w:themeFill="accent1" w:themeFillTint="66"/>
            <w:noWrap/>
            <w:vAlign w:val="center"/>
          </w:tcPr>
          <w:p w14:paraId="7A6816A4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06399561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A247131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13176588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039EC822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7D707CE4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5F742E0A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07170F2D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1AADE726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C896051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5D40D027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1A7E4202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78B71865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232FDA72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7DDC15B6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</w:tcPr>
          <w:p w14:paraId="7F39E033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6A5AF2BF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3E1F6AB8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564DECCF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0682A47C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5CECD002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03F4C7F4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60A78C58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FFF2CC" w:themeFill="accent4" w:themeFillTint="33"/>
          </w:tcPr>
          <w:p w14:paraId="16BFE85C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8B67A8" w:rsidRPr="00FF3C40" w14:paraId="5A1A9418" w14:textId="77777777" w:rsidTr="00C22065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7DC54EF7" w14:textId="509BDF3F" w:rsidR="008B67A8" w:rsidRPr="00FF3C40" w:rsidRDefault="004E35B8" w:rsidP="000A2EDE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NTR 3</w:t>
            </w:r>
            <w:r w:rsidR="001F686A" w:rsidRPr="00FF3C40">
              <w:rPr>
                <w:rFonts w:ascii="Calibri" w:hAnsi="Calibri" w:cs="Arial"/>
                <w:sz w:val="16"/>
                <w:szCs w:val="16"/>
              </w:rPr>
              <w:t>940</w:t>
            </w:r>
          </w:p>
        </w:tc>
        <w:tc>
          <w:tcPr>
            <w:tcW w:w="425" w:type="dxa"/>
            <w:shd w:val="clear" w:color="auto" w:fill="C5E0B3" w:themeFill="accent6" w:themeFillTint="66"/>
            <w:noWrap/>
            <w:vAlign w:val="center"/>
          </w:tcPr>
          <w:p w14:paraId="1573457B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023D3AF5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020B701F" w14:textId="56C3DAD8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0BD901B3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BDD6EE" w:themeFill="accent1" w:themeFillTint="66"/>
            <w:noWrap/>
            <w:vAlign w:val="center"/>
          </w:tcPr>
          <w:p w14:paraId="1F22EF7D" w14:textId="0B8D5709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A4A5ADC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318C6005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714C7F33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EB8AA23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2D63B5B1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53E0AE2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18347A2A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303F4C9D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76AF516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2D48FC80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640B741E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267296E4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15136333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23D1621D" w14:textId="01461603" w:rsidR="008B67A8" w:rsidRPr="00FF3C40" w:rsidRDefault="001F1BA5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PM</w:t>
            </w:r>
          </w:p>
        </w:tc>
        <w:tc>
          <w:tcPr>
            <w:tcW w:w="426" w:type="dxa"/>
            <w:shd w:val="clear" w:color="auto" w:fill="auto"/>
          </w:tcPr>
          <w:p w14:paraId="32ADAA0F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4B61CBC7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01D37254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27D5BC9C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4DB17A13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2CA50DBC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530CAF2D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28A92EEF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FFF2CC" w:themeFill="accent4" w:themeFillTint="33"/>
          </w:tcPr>
          <w:p w14:paraId="7D7A5BA4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8B67A8" w:rsidRPr="00FF3C40" w14:paraId="5B5D9C81" w14:textId="77777777" w:rsidTr="00C22065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78E80192" w14:textId="6AEFDB0E" w:rsidR="008B67A8" w:rsidRPr="00FF3C40" w:rsidRDefault="001F686A" w:rsidP="000A2EDE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NTR 4430</w:t>
            </w:r>
          </w:p>
        </w:tc>
        <w:tc>
          <w:tcPr>
            <w:tcW w:w="425" w:type="dxa"/>
            <w:shd w:val="clear" w:color="auto" w:fill="C5E0B3" w:themeFill="accent6" w:themeFillTint="66"/>
            <w:noWrap/>
            <w:vAlign w:val="center"/>
          </w:tcPr>
          <w:p w14:paraId="7791248A" w14:textId="456BF551" w:rsidR="008B67A8" w:rsidRPr="00FF3C40" w:rsidRDefault="00056C69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M</w:t>
            </w:r>
          </w:p>
        </w:tc>
        <w:tc>
          <w:tcPr>
            <w:tcW w:w="425" w:type="dxa"/>
            <w:shd w:val="clear" w:color="auto" w:fill="C5E0B3" w:themeFill="accent6" w:themeFillTint="66"/>
          </w:tcPr>
          <w:p w14:paraId="1633AE8F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57BC5121" w14:textId="32AF69B6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6E814D21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BDD6EE" w:themeFill="accent1" w:themeFillTint="66"/>
            <w:noWrap/>
            <w:vAlign w:val="center"/>
          </w:tcPr>
          <w:p w14:paraId="7178EBA3" w14:textId="0DB727DE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46F4C7C6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37A0BEA3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2CBE4689" w14:textId="00CD28F3" w:rsidR="008B67A8" w:rsidRPr="00FF3C40" w:rsidRDefault="00FC7A52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P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AA4CF03" w14:textId="7F2A03CE" w:rsidR="008B67A8" w:rsidRPr="00FF3C40" w:rsidRDefault="004F66D6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M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3FA66661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DB26B3B" w14:textId="0202F4DF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70C8A806" w14:textId="2FCE5602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5CE2D61B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53CA141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0202ED1E" w14:textId="52299278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454F5BB5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107E175C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5052DE6A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162B78FA" w14:textId="78C721A4" w:rsidR="008B67A8" w:rsidRPr="00FF3C40" w:rsidRDefault="001F1BA5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M</w:t>
            </w:r>
          </w:p>
        </w:tc>
        <w:tc>
          <w:tcPr>
            <w:tcW w:w="426" w:type="dxa"/>
            <w:shd w:val="clear" w:color="auto" w:fill="auto"/>
          </w:tcPr>
          <w:p w14:paraId="1CCCDAF3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79F864BB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493D4C93" w14:textId="43E15392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4FAF79F2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19E60AE3" w14:textId="48D73F35" w:rsidR="008B67A8" w:rsidRPr="00FF3C40" w:rsidRDefault="00D02656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P</w:t>
            </w:r>
            <w:r w:rsidR="008C58A9" w:rsidRPr="00FF3C40">
              <w:rPr>
                <w:rFonts w:ascii="Calibri" w:hAnsi="Calibri" w:cs="Arial"/>
                <w:sz w:val="16"/>
                <w:szCs w:val="16"/>
              </w:rPr>
              <w:t>M</w:t>
            </w:r>
          </w:p>
        </w:tc>
        <w:tc>
          <w:tcPr>
            <w:tcW w:w="426" w:type="dxa"/>
            <w:shd w:val="clear" w:color="auto" w:fill="C5E0B3" w:themeFill="accent6" w:themeFillTint="66"/>
          </w:tcPr>
          <w:p w14:paraId="293C755E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0F6F54E5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3D187C14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FFF2CC" w:themeFill="accent4" w:themeFillTint="33"/>
          </w:tcPr>
          <w:p w14:paraId="6F5CEF84" w14:textId="21662D8D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8B67A8" w:rsidRPr="00FF3C40" w14:paraId="1EE6AC19" w14:textId="77777777" w:rsidTr="00C22065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16ECE1FD" w14:textId="317D7336" w:rsidR="008B67A8" w:rsidRPr="00FF3C40" w:rsidRDefault="001F686A" w:rsidP="000A2EDE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NTR 4430A</w:t>
            </w:r>
          </w:p>
        </w:tc>
        <w:tc>
          <w:tcPr>
            <w:tcW w:w="425" w:type="dxa"/>
            <w:shd w:val="clear" w:color="auto" w:fill="C5E0B3" w:themeFill="accent6" w:themeFillTint="66"/>
            <w:noWrap/>
            <w:vAlign w:val="center"/>
          </w:tcPr>
          <w:p w14:paraId="18A653F2" w14:textId="6F4A11A2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3FEF24C2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54620902" w14:textId="0CC908C8" w:rsidR="008B67A8" w:rsidRPr="00FF3C40" w:rsidRDefault="0046001A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M</w:t>
            </w: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50006618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BDD6EE" w:themeFill="accent1" w:themeFillTint="66"/>
            <w:noWrap/>
            <w:vAlign w:val="center"/>
          </w:tcPr>
          <w:p w14:paraId="3A5994CA" w14:textId="02BC528A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9ADDCB5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3DF8BEA1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0AB60D25" w14:textId="59A8AB72" w:rsidR="008B67A8" w:rsidRPr="00FF3C40" w:rsidRDefault="00FC7A52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M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0522F214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28AD8E22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25326FEA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1AFC3B60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597EA3C5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A5DAADC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2670A226" w14:textId="15DF1786" w:rsidR="008B67A8" w:rsidRPr="00FF3C40" w:rsidRDefault="00D80DB7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M</w:t>
            </w:r>
          </w:p>
        </w:tc>
        <w:tc>
          <w:tcPr>
            <w:tcW w:w="426" w:type="dxa"/>
            <w:shd w:val="clear" w:color="auto" w:fill="C5E0B3" w:themeFill="accent6" w:themeFillTint="66"/>
          </w:tcPr>
          <w:p w14:paraId="4A0958AE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639BF2FC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70C59D56" w14:textId="06BB11D3" w:rsidR="008B67A8" w:rsidRPr="00FF3C40" w:rsidRDefault="002200ED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PM</w:t>
            </w:r>
          </w:p>
        </w:tc>
        <w:tc>
          <w:tcPr>
            <w:tcW w:w="425" w:type="dxa"/>
          </w:tcPr>
          <w:p w14:paraId="6831ECBE" w14:textId="365E281E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</w:tcPr>
          <w:p w14:paraId="5E5422A4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5CC1E3D0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154D9488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5C47E372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4CED758A" w14:textId="5E2EEA16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4CC302E7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7053349A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4315EC3C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FFF2CC" w:themeFill="accent4" w:themeFillTint="33"/>
          </w:tcPr>
          <w:p w14:paraId="3B14900A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8B67A8" w:rsidRPr="00FF3C40" w14:paraId="601A5481" w14:textId="77777777" w:rsidTr="00C22065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0628E542" w14:textId="49D65926" w:rsidR="008B67A8" w:rsidRPr="00FF3C40" w:rsidRDefault="001F686A" w:rsidP="000A2EDE">
            <w:pPr>
              <w:ind w:firstLineChars="100" w:firstLine="161"/>
              <w:rPr>
                <w:rFonts w:ascii="Calibri" w:hAnsi="Calibri" w:cs="Arial"/>
                <w:b/>
                <w:bCs/>
                <w:sz w:val="16"/>
                <w:szCs w:val="16"/>
              </w:rPr>
            </w:pPr>
            <w:r w:rsidRPr="00FF3C40">
              <w:rPr>
                <w:rFonts w:ascii="Calibri" w:hAnsi="Calibri" w:cs="Arial"/>
                <w:b/>
                <w:bCs/>
                <w:sz w:val="16"/>
                <w:szCs w:val="16"/>
              </w:rPr>
              <w:t>Semester 6</w:t>
            </w:r>
          </w:p>
        </w:tc>
        <w:tc>
          <w:tcPr>
            <w:tcW w:w="425" w:type="dxa"/>
            <w:shd w:val="clear" w:color="auto" w:fill="C5E0B3" w:themeFill="accent6" w:themeFillTint="66"/>
            <w:noWrap/>
            <w:vAlign w:val="center"/>
          </w:tcPr>
          <w:p w14:paraId="69EFC467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2E4EA2CC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19C83DDC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31F9DAEB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BDD6EE" w:themeFill="accent1" w:themeFillTint="66"/>
            <w:noWrap/>
            <w:vAlign w:val="center"/>
          </w:tcPr>
          <w:p w14:paraId="59503379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74D39B72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74FF533B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0228F127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77B81C3D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D203D68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08E0A942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2DCA00CD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398D7850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34D659D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4B3FF5A0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6FBEE0CD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08C31BFA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4014F0E8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7E6AB8C3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</w:tcPr>
          <w:p w14:paraId="5F3F11CA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119A6374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6AE61049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170BB4BC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37215FA6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165F247F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5B07D0A9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55DCC9E5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FFF2CC" w:themeFill="accent4" w:themeFillTint="33"/>
          </w:tcPr>
          <w:p w14:paraId="123A429E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8B67A8" w:rsidRPr="00FF3C40" w14:paraId="78C2FB59" w14:textId="77777777" w:rsidTr="00C22065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068DC317" w14:textId="01668ADF" w:rsidR="008B67A8" w:rsidRPr="00FF3C40" w:rsidRDefault="001F686A" w:rsidP="000A2EDE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NTR 4440</w:t>
            </w:r>
          </w:p>
        </w:tc>
        <w:tc>
          <w:tcPr>
            <w:tcW w:w="425" w:type="dxa"/>
            <w:shd w:val="clear" w:color="auto" w:fill="C5E0B3" w:themeFill="accent6" w:themeFillTint="66"/>
            <w:noWrap/>
            <w:vAlign w:val="center"/>
          </w:tcPr>
          <w:p w14:paraId="0781FB7C" w14:textId="079369DE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20998B61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3D84DF15" w14:textId="27C6C0FC" w:rsidR="008B67A8" w:rsidRPr="00FF3C40" w:rsidRDefault="00890AAF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M</w:t>
            </w: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2D6EF01D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BDD6EE" w:themeFill="accent1" w:themeFillTint="66"/>
            <w:noWrap/>
            <w:vAlign w:val="center"/>
          </w:tcPr>
          <w:p w14:paraId="13FE46F4" w14:textId="602480AA" w:rsidR="008B67A8" w:rsidRPr="00FF3C40" w:rsidRDefault="000D51C4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M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CF4BDE2" w14:textId="3FF57A36" w:rsidR="008B67A8" w:rsidRPr="00FF3C40" w:rsidRDefault="009674D7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M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74254643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55057D43" w14:textId="7CB137F6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4EA3562B" w14:textId="35BCD6C6" w:rsidR="008B67A8" w:rsidRPr="00FF3C40" w:rsidRDefault="00246FE9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M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B2D9FDD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505ABEDF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445945E8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2FDBA767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8B1F742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7E675479" w14:textId="38EDA312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5D209A52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46CD1913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4547CD36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6E986C41" w14:textId="00A4399B" w:rsidR="008B67A8" w:rsidRPr="00FF3C40" w:rsidRDefault="001F1BA5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M</w:t>
            </w:r>
          </w:p>
        </w:tc>
        <w:tc>
          <w:tcPr>
            <w:tcW w:w="426" w:type="dxa"/>
            <w:shd w:val="clear" w:color="auto" w:fill="auto"/>
          </w:tcPr>
          <w:p w14:paraId="687DD912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3EFD7143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1BEEFC7F" w14:textId="364FD2E5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3A594FDB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0F59557C" w14:textId="2FF8284D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7131301D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070FBFFA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02447B9E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FFF2CC" w:themeFill="accent4" w:themeFillTint="33"/>
          </w:tcPr>
          <w:p w14:paraId="18470CCE" w14:textId="61E956F8" w:rsidR="008B67A8" w:rsidRPr="00FF3C40" w:rsidRDefault="003B6DBB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M</w:t>
            </w:r>
          </w:p>
        </w:tc>
      </w:tr>
      <w:tr w:rsidR="008B67A8" w:rsidRPr="00FF3C40" w14:paraId="7C37FD92" w14:textId="77777777" w:rsidTr="00C22065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1422496E" w14:textId="78044C42" w:rsidR="008B67A8" w:rsidRPr="00FF3C40" w:rsidRDefault="001F686A" w:rsidP="000A2EDE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NTR 4460</w:t>
            </w:r>
          </w:p>
        </w:tc>
        <w:tc>
          <w:tcPr>
            <w:tcW w:w="425" w:type="dxa"/>
            <w:shd w:val="clear" w:color="auto" w:fill="C5E0B3" w:themeFill="accent6" w:themeFillTint="66"/>
            <w:noWrap/>
            <w:vAlign w:val="center"/>
          </w:tcPr>
          <w:p w14:paraId="0267CEBE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6372F0F7" w14:textId="2AAF8D08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4B931870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651D4FF6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BDD6EE" w:themeFill="accent1" w:themeFillTint="66"/>
            <w:noWrap/>
            <w:vAlign w:val="center"/>
          </w:tcPr>
          <w:p w14:paraId="309170F3" w14:textId="57FC77D0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56A6F949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5EB64BA5" w14:textId="6D645033" w:rsidR="008B67A8" w:rsidRPr="00FF3C40" w:rsidRDefault="00F00D5A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M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1280E8E3" w14:textId="58C0E26B" w:rsidR="008B67A8" w:rsidRPr="00FF3C40" w:rsidRDefault="00C165F4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M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76730E2D" w14:textId="09E0FDC2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36F3B9A7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3F260553" w14:textId="13EBCC14" w:rsidR="008B67A8" w:rsidRPr="00FF3C40" w:rsidRDefault="0071590B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P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30A709D6" w14:textId="19C66578" w:rsidR="008B67A8" w:rsidRPr="00FF3C40" w:rsidRDefault="00E016FA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M</w:t>
            </w:r>
          </w:p>
        </w:tc>
        <w:tc>
          <w:tcPr>
            <w:tcW w:w="425" w:type="dxa"/>
          </w:tcPr>
          <w:p w14:paraId="13311190" w14:textId="4220213A" w:rsidR="008B67A8" w:rsidRPr="00FF3C40" w:rsidRDefault="0058056C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M</w:t>
            </w:r>
          </w:p>
        </w:tc>
        <w:tc>
          <w:tcPr>
            <w:tcW w:w="425" w:type="dxa"/>
            <w:shd w:val="clear" w:color="auto" w:fill="D9D9D9" w:themeFill="background1" w:themeFillShade="D9"/>
          </w:tcPr>
          <w:p w14:paraId="5C7B8B57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0A9D7422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557CE290" w14:textId="6D7CA4EB" w:rsidR="008B67A8" w:rsidRPr="00FF3C40" w:rsidRDefault="00DC71D2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PM</w:t>
            </w:r>
          </w:p>
        </w:tc>
        <w:tc>
          <w:tcPr>
            <w:tcW w:w="425" w:type="dxa"/>
            <w:shd w:val="clear" w:color="auto" w:fill="C5E0B3" w:themeFill="accent6" w:themeFillTint="66"/>
          </w:tcPr>
          <w:p w14:paraId="330CA094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067927AF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70F416D9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</w:tcPr>
          <w:p w14:paraId="5F1D7E76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098969FC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77B39859" w14:textId="2F5A6047" w:rsidR="008B67A8" w:rsidRPr="00FF3C40" w:rsidRDefault="000C7F85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M</w:t>
            </w:r>
          </w:p>
        </w:tc>
        <w:tc>
          <w:tcPr>
            <w:tcW w:w="425" w:type="dxa"/>
            <w:shd w:val="clear" w:color="auto" w:fill="FFF2CC" w:themeFill="accent4" w:themeFillTint="33"/>
          </w:tcPr>
          <w:p w14:paraId="3FE88A30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570A3704" w14:textId="5CA6C942" w:rsidR="008B67A8" w:rsidRPr="00FF3C40" w:rsidRDefault="00D02656" w:rsidP="00D02656">
            <w:pPr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P</w:t>
            </w:r>
          </w:p>
        </w:tc>
        <w:tc>
          <w:tcPr>
            <w:tcW w:w="426" w:type="dxa"/>
            <w:shd w:val="clear" w:color="auto" w:fill="C5E0B3" w:themeFill="accent6" w:themeFillTint="66"/>
          </w:tcPr>
          <w:p w14:paraId="3DED7DA7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5AFA4A68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4F055059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FFF2CC" w:themeFill="accent4" w:themeFillTint="33"/>
          </w:tcPr>
          <w:p w14:paraId="19E834A2" w14:textId="23959322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8B67A8" w:rsidRPr="00D27B21" w14:paraId="50CFBC54" w14:textId="77777777" w:rsidTr="00C22065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078E27C1" w14:textId="67659BC1" w:rsidR="008B67A8" w:rsidRPr="00FF3C40" w:rsidRDefault="001F686A" w:rsidP="000A2EDE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NTR 4460A</w:t>
            </w:r>
            <w:r w:rsidR="0027152E" w:rsidRPr="00FF3C40">
              <w:rPr>
                <w:rFonts w:ascii="Calibri" w:hAnsi="Calibri" w:cs="Arial"/>
                <w:sz w:val="16"/>
                <w:szCs w:val="16"/>
              </w:rPr>
              <w:t>/S</w:t>
            </w:r>
          </w:p>
        </w:tc>
        <w:tc>
          <w:tcPr>
            <w:tcW w:w="425" w:type="dxa"/>
            <w:shd w:val="clear" w:color="auto" w:fill="C5E0B3" w:themeFill="accent6" w:themeFillTint="66"/>
            <w:noWrap/>
            <w:vAlign w:val="center"/>
          </w:tcPr>
          <w:p w14:paraId="7397D5FA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22F8C0DF" w14:textId="2BC22501" w:rsidR="008B67A8" w:rsidRPr="00FF3C40" w:rsidRDefault="00AA1679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M</w:t>
            </w:r>
          </w:p>
        </w:tc>
        <w:tc>
          <w:tcPr>
            <w:tcW w:w="425" w:type="dxa"/>
            <w:shd w:val="clear" w:color="auto" w:fill="FFF2CC" w:themeFill="accent4" w:themeFillTint="33"/>
          </w:tcPr>
          <w:p w14:paraId="3C0BF7F7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3234871D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BDD6EE" w:themeFill="accent1" w:themeFillTint="66"/>
            <w:noWrap/>
            <w:vAlign w:val="center"/>
          </w:tcPr>
          <w:p w14:paraId="243028D9" w14:textId="17628586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69BC0FB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00474736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498396EB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584186F8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4E3B8E6" w14:textId="3C58B62B" w:rsidR="008B67A8" w:rsidRPr="00FF3C40" w:rsidRDefault="00EE6F40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M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0F394379" w14:textId="30A0D0DD" w:rsidR="008B67A8" w:rsidRPr="00FF3C40" w:rsidRDefault="0071590B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M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22DE2C5C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40589020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09DF923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676B8190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225666F4" w14:textId="7C5CD12A" w:rsidR="008B67A8" w:rsidRPr="00FF3C40" w:rsidRDefault="00DC71D2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 w:rsidRPr="00FF3C40">
              <w:rPr>
                <w:rFonts w:ascii="Calibri" w:hAnsi="Calibri" w:cs="Arial"/>
                <w:sz w:val="16"/>
                <w:szCs w:val="16"/>
              </w:rPr>
              <w:t>PM</w:t>
            </w:r>
          </w:p>
        </w:tc>
        <w:tc>
          <w:tcPr>
            <w:tcW w:w="425" w:type="dxa"/>
            <w:shd w:val="clear" w:color="auto" w:fill="C5E0B3" w:themeFill="accent6" w:themeFillTint="66"/>
          </w:tcPr>
          <w:p w14:paraId="67B858DC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2635CEEF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79506696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</w:tcPr>
          <w:p w14:paraId="1C7C7870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6E25228C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21AB481A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42F9CF02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04875719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5725059D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42554654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5C77ECBD" w14:textId="77777777" w:rsidR="008B67A8" w:rsidRPr="00FF3C40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FFF2CC" w:themeFill="accent4" w:themeFillTint="33"/>
          </w:tcPr>
          <w:p w14:paraId="7FC201E5" w14:textId="3C3A3DEB" w:rsidR="008B67A8" w:rsidRPr="00D27B21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8B67A8" w:rsidRPr="00D27B21" w14:paraId="65DE5186" w14:textId="77777777" w:rsidTr="00C22065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3C8BE629" w14:textId="77777777" w:rsidR="008B67A8" w:rsidRPr="00D27B21" w:rsidRDefault="008B67A8" w:rsidP="000A2EDE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  <w:noWrap/>
            <w:vAlign w:val="center"/>
          </w:tcPr>
          <w:p w14:paraId="5E0983AB" w14:textId="77777777" w:rsidR="008B67A8" w:rsidRPr="00D27B21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2E0D1801" w14:textId="77777777" w:rsidR="008B67A8" w:rsidRPr="00D27B21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475EB2E2" w14:textId="77777777" w:rsidR="008B67A8" w:rsidRPr="00D27B21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17015DBF" w14:textId="77777777" w:rsidR="008B67A8" w:rsidRPr="00D27B21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BDD6EE" w:themeFill="accent1" w:themeFillTint="66"/>
            <w:noWrap/>
            <w:vAlign w:val="center"/>
          </w:tcPr>
          <w:p w14:paraId="2A763377" w14:textId="77777777" w:rsidR="008B67A8" w:rsidRPr="00D27B21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3A13639" w14:textId="77777777" w:rsidR="008B67A8" w:rsidRPr="00D27B21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2AA9E1F4" w14:textId="77777777" w:rsidR="008B67A8" w:rsidRPr="00D27B21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524E1ECA" w14:textId="77777777" w:rsidR="008B67A8" w:rsidRPr="00D27B21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9FFFA5C" w14:textId="77777777" w:rsidR="008B67A8" w:rsidRPr="00D27B21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0C346022" w14:textId="77777777" w:rsidR="008B67A8" w:rsidRPr="00D27B21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5058C17B" w14:textId="77777777" w:rsidR="008B67A8" w:rsidRPr="00D27B21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7803704F" w14:textId="77777777" w:rsidR="008B67A8" w:rsidRPr="00D27B21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36F884BB" w14:textId="77777777" w:rsidR="008B67A8" w:rsidRPr="00D27B21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708C17D" w14:textId="77777777" w:rsidR="008B67A8" w:rsidRPr="00D27B21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25F3C429" w14:textId="77777777" w:rsidR="008B67A8" w:rsidRPr="00D27B21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13B9142A" w14:textId="77777777" w:rsidR="008B67A8" w:rsidRPr="00D27B21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3E475CBC" w14:textId="77777777" w:rsidR="008B67A8" w:rsidRPr="00D27B21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52BD6B18" w14:textId="77777777" w:rsidR="008B67A8" w:rsidRPr="00D27B21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47C2468B" w14:textId="77777777" w:rsidR="008B67A8" w:rsidRPr="00D27B21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</w:tcPr>
          <w:p w14:paraId="03191FA3" w14:textId="77777777" w:rsidR="008B67A8" w:rsidRPr="00D27B21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75DF5B39" w14:textId="77777777" w:rsidR="008B67A8" w:rsidRPr="00D27B21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C5E0B3" w:themeFill="accent6" w:themeFillTint="66"/>
          </w:tcPr>
          <w:p w14:paraId="14BB7D97" w14:textId="77777777" w:rsidR="008B67A8" w:rsidRPr="00D27B21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2CC" w:themeFill="accent4" w:themeFillTint="33"/>
          </w:tcPr>
          <w:p w14:paraId="77CDD934" w14:textId="77777777" w:rsidR="008B67A8" w:rsidRPr="00D27B21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2F128771" w14:textId="77777777" w:rsidR="008B67A8" w:rsidRPr="00D27B21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C5E0B3" w:themeFill="accent6" w:themeFillTint="66"/>
          </w:tcPr>
          <w:p w14:paraId="74E2D516" w14:textId="77777777" w:rsidR="008B67A8" w:rsidRPr="00D27B21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3D15A16E" w14:textId="77777777" w:rsidR="008B67A8" w:rsidRPr="00D27B21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01DEDD4B" w14:textId="77777777" w:rsidR="008B67A8" w:rsidRPr="00D27B21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FFF2CC" w:themeFill="accent4" w:themeFillTint="33"/>
          </w:tcPr>
          <w:p w14:paraId="5DDC420A" w14:textId="77777777" w:rsidR="008B67A8" w:rsidRPr="00D27B21" w:rsidRDefault="008B67A8" w:rsidP="000A2EDE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</w:tbl>
    <w:p w14:paraId="3C06F8A9" w14:textId="77777777" w:rsidR="00D5488D" w:rsidRDefault="00D5488D" w:rsidP="00D5488D">
      <w:pPr>
        <w:pStyle w:val="programresponse"/>
        <w:rPr>
          <w:rFonts w:ascii="Calibri" w:hAnsi="Calibri"/>
          <w:bCs w:val="0"/>
        </w:rPr>
      </w:pPr>
    </w:p>
    <w:p w14:paraId="727E350C" w14:textId="472B33D8" w:rsidR="0003358C" w:rsidRDefault="0003358C" w:rsidP="00D5488D">
      <w:pPr>
        <w:pStyle w:val="programresponse"/>
        <w:rPr>
          <w:rFonts w:ascii="Calibri" w:hAnsi="Calibri"/>
          <w:bCs w:val="0"/>
        </w:rPr>
      </w:pPr>
    </w:p>
    <w:p w14:paraId="5F70CFF1" w14:textId="05E62EAA" w:rsidR="000A2EDE" w:rsidRDefault="000A2EDE" w:rsidP="00D5488D">
      <w:pPr>
        <w:pStyle w:val="programresponse"/>
        <w:rPr>
          <w:rFonts w:ascii="Calibri" w:hAnsi="Calibri"/>
          <w:bCs w:val="0"/>
        </w:rPr>
      </w:pPr>
    </w:p>
    <w:tbl>
      <w:tblPr>
        <w:tblW w:w="13744" w:type="dxa"/>
        <w:tblInd w:w="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36"/>
        <w:gridCol w:w="425"/>
        <w:gridCol w:w="425"/>
        <w:gridCol w:w="425"/>
        <w:gridCol w:w="426"/>
        <w:gridCol w:w="425"/>
        <w:gridCol w:w="425"/>
        <w:gridCol w:w="425"/>
        <w:gridCol w:w="426"/>
        <w:gridCol w:w="425"/>
        <w:gridCol w:w="425"/>
        <w:gridCol w:w="425"/>
        <w:gridCol w:w="426"/>
        <w:gridCol w:w="425"/>
        <w:gridCol w:w="425"/>
        <w:gridCol w:w="425"/>
        <w:gridCol w:w="426"/>
        <w:gridCol w:w="425"/>
        <w:gridCol w:w="425"/>
        <w:gridCol w:w="425"/>
        <w:gridCol w:w="426"/>
        <w:gridCol w:w="426"/>
        <w:gridCol w:w="425"/>
        <w:gridCol w:w="425"/>
        <w:gridCol w:w="425"/>
        <w:gridCol w:w="426"/>
        <w:gridCol w:w="425"/>
        <w:gridCol w:w="425"/>
        <w:gridCol w:w="426"/>
      </w:tblGrid>
      <w:tr w:rsidR="000A2EDE" w:rsidRPr="00D27B21" w14:paraId="5A10BB81" w14:textId="77777777" w:rsidTr="009263A6">
        <w:trPr>
          <w:cantSplit/>
          <w:trHeight w:val="1152"/>
          <w:tblHeader/>
        </w:trPr>
        <w:tc>
          <w:tcPr>
            <w:tcW w:w="1836" w:type="dxa"/>
            <w:shd w:val="clear" w:color="auto" w:fill="D9D9D9" w:themeFill="background1" w:themeFillShade="D9"/>
            <w:vAlign w:val="bottom"/>
          </w:tcPr>
          <w:p w14:paraId="07213D29" w14:textId="77777777" w:rsidR="000A2EDE" w:rsidRPr="00D27B21" w:rsidRDefault="000A2EDE" w:rsidP="000A2EDE">
            <w:pPr>
              <w:jc w:val="center"/>
              <w:rPr>
                <w:rFonts w:ascii="Calibri" w:hAnsi="Calibri" w:cs="Arial"/>
                <w:b/>
                <w:bCs/>
                <w:sz w:val="16"/>
                <w:szCs w:val="16"/>
              </w:rPr>
            </w:pPr>
            <w:r w:rsidRPr="00D27B21">
              <w:rPr>
                <w:rFonts w:ascii="Calibri" w:hAnsi="Calibri" w:cs="Arial"/>
                <w:b/>
                <w:bCs/>
                <w:sz w:val="16"/>
                <w:szCs w:val="16"/>
              </w:rPr>
              <w:t>Courses &amp; Rotations</w:t>
            </w:r>
          </w:p>
        </w:tc>
        <w:tc>
          <w:tcPr>
            <w:tcW w:w="425" w:type="dxa"/>
            <w:shd w:val="clear" w:color="auto" w:fill="D9D9D9" w:themeFill="background1" w:themeFillShade="D9"/>
            <w:noWrap/>
            <w:textDirection w:val="btLr"/>
            <w:vAlign w:val="bottom"/>
          </w:tcPr>
          <w:p w14:paraId="21340B1D" w14:textId="1D3F30AE" w:rsidR="000A2EDE" w:rsidRPr="00D27B21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  <w:r w:rsidRPr="00D27B21">
              <w:rPr>
                <w:rFonts w:ascii="Calibri" w:hAnsi="Calibri" w:cs="Arial"/>
                <w:b/>
                <w:sz w:val="16"/>
                <w:szCs w:val="16"/>
              </w:rPr>
              <w:t>KRD</w:t>
            </w:r>
            <w:r>
              <w:rPr>
                <w:rFonts w:ascii="Calibri" w:hAnsi="Calibri" w:cs="Arial"/>
                <w:b/>
                <w:sz w:val="16"/>
                <w:szCs w:val="16"/>
              </w:rPr>
              <w:t>N</w:t>
            </w:r>
            <w:r w:rsidRPr="00D27B21">
              <w:rPr>
                <w:rFonts w:ascii="Calibri" w:hAnsi="Calibri" w:cs="Arial"/>
                <w:b/>
                <w:sz w:val="16"/>
                <w:szCs w:val="16"/>
              </w:rPr>
              <w:t xml:space="preserve"> </w:t>
            </w:r>
            <w:r>
              <w:rPr>
                <w:rFonts w:ascii="Calibri" w:hAnsi="Calibri" w:cs="Arial"/>
                <w:b/>
                <w:sz w:val="16"/>
                <w:szCs w:val="16"/>
              </w:rPr>
              <w:t>5</w:t>
            </w:r>
            <w:r w:rsidRPr="00D27B21">
              <w:rPr>
                <w:rFonts w:ascii="Calibri" w:hAnsi="Calibri" w:cs="Arial"/>
                <w:b/>
                <w:sz w:val="16"/>
                <w:szCs w:val="16"/>
              </w:rPr>
              <w:t>.1</w:t>
            </w:r>
          </w:p>
        </w:tc>
        <w:tc>
          <w:tcPr>
            <w:tcW w:w="425" w:type="dxa"/>
            <w:shd w:val="clear" w:color="auto" w:fill="D9D9D9" w:themeFill="background1" w:themeFillShade="D9"/>
            <w:textDirection w:val="btLr"/>
            <w:vAlign w:val="bottom"/>
          </w:tcPr>
          <w:p w14:paraId="649B1A5F" w14:textId="2793C544" w:rsidR="000A2EDE" w:rsidRPr="00D27B21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  <w:r w:rsidRPr="00D27B21">
              <w:rPr>
                <w:rFonts w:ascii="Calibri" w:hAnsi="Calibri" w:cs="Arial"/>
                <w:b/>
                <w:sz w:val="16"/>
                <w:szCs w:val="16"/>
              </w:rPr>
              <w:t>KRD</w:t>
            </w:r>
            <w:r>
              <w:rPr>
                <w:rFonts w:ascii="Calibri" w:hAnsi="Calibri" w:cs="Arial"/>
                <w:b/>
                <w:sz w:val="16"/>
                <w:szCs w:val="16"/>
              </w:rPr>
              <w:t>N</w:t>
            </w:r>
            <w:r w:rsidRPr="00D27B21">
              <w:rPr>
                <w:rFonts w:ascii="Calibri" w:hAnsi="Calibri" w:cs="Arial"/>
                <w:b/>
                <w:sz w:val="16"/>
                <w:szCs w:val="16"/>
              </w:rPr>
              <w:t xml:space="preserve"> </w:t>
            </w:r>
            <w:r>
              <w:rPr>
                <w:rFonts w:ascii="Calibri" w:hAnsi="Calibri" w:cs="Arial"/>
                <w:b/>
                <w:sz w:val="16"/>
                <w:szCs w:val="16"/>
              </w:rPr>
              <w:t>5</w:t>
            </w:r>
            <w:r w:rsidRPr="00D27B21">
              <w:rPr>
                <w:rFonts w:ascii="Calibri" w:hAnsi="Calibri" w:cs="Arial"/>
                <w:b/>
                <w:sz w:val="16"/>
                <w:szCs w:val="16"/>
              </w:rPr>
              <w:t>.2</w:t>
            </w:r>
          </w:p>
        </w:tc>
        <w:tc>
          <w:tcPr>
            <w:tcW w:w="425" w:type="dxa"/>
            <w:shd w:val="clear" w:color="auto" w:fill="D9D9D9" w:themeFill="background1" w:themeFillShade="D9"/>
            <w:textDirection w:val="btLr"/>
            <w:vAlign w:val="bottom"/>
          </w:tcPr>
          <w:p w14:paraId="2D4F8940" w14:textId="00F7DD43" w:rsidR="000A2EDE" w:rsidRPr="00D27B21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  <w:r w:rsidRPr="00D27B21">
              <w:rPr>
                <w:rFonts w:ascii="Calibri" w:hAnsi="Calibri" w:cs="Arial"/>
                <w:b/>
                <w:sz w:val="16"/>
                <w:szCs w:val="16"/>
              </w:rPr>
              <w:t>KRD</w:t>
            </w:r>
            <w:r>
              <w:rPr>
                <w:rFonts w:ascii="Calibri" w:hAnsi="Calibri" w:cs="Arial"/>
                <w:b/>
                <w:sz w:val="16"/>
                <w:szCs w:val="16"/>
              </w:rPr>
              <w:t>N</w:t>
            </w:r>
            <w:r w:rsidRPr="00D27B21">
              <w:rPr>
                <w:rFonts w:ascii="Calibri" w:hAnsi="Calibri" w:cs="Arial"/>
                <w:b/>
                <w:sz w:val="16"/>
                <w:szCs w:val="16"/>
              </w:rPr>
              <w:t xml:space="preserve"> </w:t>
            </w:r>
            <w:r>
              <w:rPr>
                <w:rFonts w:ascii="Calibri" w:hAnsi="Calibri" w:cs="Arial"/>
                <w:b/>
                <w:sz w:val="16"/>
                <w:szCs w:val="16"/>
              </w:rPr>
              <w:t>5</w:t>
            </w:r>
            <w:r w:rsidRPr="00D27B21">
              <w:rPr>
                <w:rFonts w:ascii="Calibri" w:hAnsi="Calibri" w:cs="Arial"/>
                <w:b/>
                <w:sz w:val="16"/>
                <w:szCs w:val="16"/>
              </w:rPr>
              <w:t>.3</w:t>
            </w:r>
          </w:p>
        </w:tc>
        <w:tc>
          <w:tcPr>
            <w:tcW w:w="426" w:type="dxa"/>
            <w:shd w:val="clear" w:color="auto" w:fill="D9D9D9" w:themeFill="background1" w:themeFillShade="D9"/>
            <w:noWrap/>
            <w:textDirection w:val="btLr"/>
            <w:vAlign w:val="bottom"/>
          </w:tcPr>
          <w:p w14:paraId="5F5134D0" w14:textId="77EBBE75" w:rsidR="000A2EDE" w:rsidRPr="00D27B21" w:rsidRDefault="000A2EDE" w:rsidP="000A2EDE">
            <w:pPr>
              <w:rPr>
                <w:rFonts w:ascii="Calibri" w:hAnsi="Calibri"/>
              </w:rPr>
            </w:pPr>
            <w:r>
              <w:rPr>
                <w:rFonts w:ascii="Calibri" w:hAnsi="Calibri" w:cs="Arial"/>
                <w:b/>
                <w:sz w:val="16"/>
                <w:szCs w:val="16"/>
              </w:rPr>
              <w:t>KRDN 5.4</w:t>
            </w:r>
          </w:p>
        </w:tc>
        <w:tc>
          <w:tcPr>
            <w:tcW w:w="425" w:type="dxa"/>
            <w:shd w:val="clear" w:color="auto" w:fill="D9D9D9" w:themeFill="background1" w:themeFillShade="D9"/>
            <w:noWrap/>
            <w:textDirection w:val="btLr"/>
            <w:vAlign w:val="bottom"/>
          </w:tcPr>
          <w:p w14:paraId="4964043A" w14:textId="203A933F" w:rsidR="000A2EDE" w:rsidRPr="00D27B21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  <w:r>
              <w:rPr>
                <w:rFonts w:ascii="Calibri" w:hAnsi="Calibri" w:cs="Arial"/>
                <w:b/>
                <w:sz w:val="16"/>
                <w:szCs w:val="16"/>
              </w:rPr>
              <w:t>KRDN 5.5</w:t>
            </w:r>
          </w:p>
        </w:tc>
        <w:tc>
          <w:tcPr>
            <w:tcW w:w="425" w:type="dxa"/>
            <w:shd w:val="clear" w:color="auto" w:fill="D9D9D9" w:themeFill="background1" w:themeFillShade="D9"/>
            <w:noWrap/>
            <w:textDirection w:val="btLr"/>
            <w:vAlign w:val="bottom"/>
          </w:tcPr>
          <w:p w14:paraId="1D02F7CB" w14:textId="7940CF92" w:rsidR="000A2EDE" w:rsidRPr="00D27B21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  <w:r>
              <w:rPr>
                <w:rFonts w:ascii="Calibri" w:hAnsi="Calibri" w:cs="Arial"/>
                <w:b/>
                <w:sz w:val="16"/>
                <w:szCs w:val="16"/>
              </w:rPr>
              <w:t>KRDN 5.6</w:t>
            </w:r>
          </w:p>
        </w:tc>
        <w:tc>
          <w:tcPr>
            <w:tcW w:w="425" w:type="dxa"/>
            <w:shd w:val="clear" w:color="auto" w:fill="D9D9D9" w:themeFill="background1" w:themeFillShade="D9"/>
            <w:noWrap/>
            <w:textDirection w:val="btLr"/>
            <w:vAlign w:val="bottom"/>
          </w:tcPr>
          <w:p w14:paraId="15E8EE9B" w14:textId="4667FC91" w:rsidR="000A2EDE" w:rsidRPr="00D27B21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textDirection w:val="btLr"/>
            <w:vAlign w:val="bottom"/>
          </w:tcPr>
          <w:p w14:paraId="24166B34" w14:textId="382C1CF6" w:rsidR="000A2EDE" w:rsidRPr="00D27B21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textDirection w:val="btLr"/>
            <w:vAlign w:val="bottom"/>
          </w:tcPr>
          <w:p w14:paraId="0B1B7AE4" w14:textId="653FFA44" w:rsidR="000A2EDE" w:rsidRPr="00D27B21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textDirection w:val="btLr"/>
            <w:vAlign w:val="bottom"/>
          </w:tcPr>
          <w:p w14:paraId="38463DDE" w14:textId="2033BC90" w:rsidR="000A2EDE" w:rsidRPr="00D27B21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textDirection w:val="btLr"/>
            <w:vAlign w:val="bottom"/>
          </w:tcPr>
          <w:p w14:paraId="79C03A99" w14:textId="4D25EBF3" w:rsidR="000A2EDE" w:rsidRPr="00D27B21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textDirection w:val="btLr"/>
            <w:vAlign w:val="bottom"/>
          </w:tcPr>
          <w:p w14:paraId="5E94EE53" w14:textId="72EAD80D" w:rsidR="000A2EDE" w:rsidRPr="00D27B21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textDirection w:val="btLr"/>
          </w:tcPr>
          <w:p w14:paraId="1287D1FA" w14:textId="24405278" w:rsidR="000A2EDE" w:rsidRPr="007C1B2B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textDirection w:val="btLr"/>
          </w:tcPr>
          <w:p w14:paraId="7F8F25E7" w14:textId="77777777" w:rsidR="000A2EDE" w:rsidRPr="007C1B2B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textDirection w:val="btLr"/>
            <w:vAlign w:val="bottom"/>
          </w:tcPr>
          <w:p w14:paraId="31AE1710" w14:textId="52A89AB6" w:rsidR="000A2EDE" w:rsidRPr="00D27B21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textDirection w:val="btLr"/>
            <w:vAlign w:val="bottom"/>
          </w:tcPr>
          <w:p w14:paraId="7EB79C4C" w14:textId="7CBC53FE" w:rsidR="000A2EDE" w:rsidRPr="00D27B21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textDirection w:val="btLr"/>
            <w:vAlign w:val="bottom"/>
          </w:tcPr>
          <w:p w14:paraId="64F4077E" w14:textId="3E64805B" w:rsidR="000A2EDE" w:rsidRPr="00D27B21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textDirection w:val="btLr"/>
            <w:vAlign w:val="bottom"/>
          </w:tcPr>
          <w:p w14:paraId="00D05E98" w14:textId="309CF482" w:rsidR="000A2EDE" w:rsidRPr="00D27B21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textDirection w:val="btLr"/>
            <w:vAlign w:val="bottom"/>
          </w:tcPr>
          <w:p w14:paraId="54C99D52" w14:textId="3700C562" w:rsidR="000A2EDE" w:rsidRPr="00D27B21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textDirection w:val="btLr"/>
            <w:vAlign w:val="bottom"/>
          </w:tcPr>
          <w:p w14:paraId="55A54428" w14:textId="4B0C8968" w:rsidR="000A2EDE" w:rsidRPr="00D27B21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textDirection w:val="btLr"/>
            <w:vAlign w:val="bottom"/>
          </w:tcPr>
          <w:p w14:paraId="40349104" w14:textId="77777777" w:rsidR="000A2EDE" w:rsidRPr="00D27B21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textDirection w:val="btLr"/>
            <w:vAlign w:val="bottom"/>
          </w:tcPr>
          <w:p w14:paraId="3BAC222A" w14:textId="3126EBBC" w:rsidR="000A2EDE" w:rsidRPr="00D27B21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textDirection w:val="btLr"/>
            <w:vAlign w:val="bottom"/>
          </w:tcPr>
          <w:p w14:paraId="55A78BAF" w14:textId="024F30F0" w:rsidR="000A2EDE" w:rsidRPr="00D27B21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textDirection w:val="btLr"/>
            <w:vAlign w:val="bottom"/>
          </w:tcPr>
          <w:p w14:paraId="17A69E08" w14:textId="6E2BF272" w:rsidR="000A2EDE" w:rsidRPr="00D27B21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textDirection w:val="btLr"/>
            <w:vAlign w:val="bottom"/>
          </w:tcPr>
          <w:p w14:paraId="6E094A22" w14:textId="68B20C4E" w:rsidR="000A2EDE" w:rsidRPr="00D27B21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textDirection w:val="btLr"/>
            <w:vAlign w:val="bottom"/>
          </w:tcPr>
          <w:p w14:paraId="756DE126" w14:textId="04379E9B" w:rsidR="000A2EDE" w:rsidRPr="00D27B21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textDirection w:val="btLr"/>
          </w:tcPr>
          <w:p w14:paraId="1363771A" w14:textId="64CC4625" w:rsidR="000A2EDE" w:rsidRPr="00D27B21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textDirection w:val="btLr"/>
          </w:tcPr>
          <w:p w14:paraId="69DCE381" w14:textId="5E057297" w:rsidR="000A2EDE" w:rsidRPr="007C1B2B" w:rsidRDefault="000A2EDE" w:rsidP="000A2EDE">
            <w:pPr>
              <w:rPr>
                <w:rFonts w:ascii="Calibri" w:hAnsi="Calibri" w:cs="Arial"/>
                <w:b/>
                <w:sz w:val="16"/>
                <w:szCs w:val="16"/>
              </w:rPr>
            </w:pPr>
          </w:p>
        </w:tc>
      </w:tr>
      <w:tr w:rsidR="004960EB" w:rsidRPr="00D27B21" w14:paraId="2724D447" w14:textId="77777777" w:rsidTr="00957D47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4EF6366E" w14:textId="4FA0B816" w:rsidR="004960EB" w:rsidRPr="00E02A54" w:rsidRDefault="004960EB" w:rsidP="004960EB">
            <w:pPr>
              <w:rPr>
                <w:rFonts w:ascii="Calibri" w:hAnsi="Calibri" w:cs="Arial"/>
                <w:b/>
                <w:bCs/>
                <w:sz w:val="16"/>
                <w:szCs w:val="16"/>
                <w:highlight w:val="yellow"/>
              </w:rPr>
            </w:pPr>
            <w:r w:rsidRPr="00E02A54">
              <w:rPr>
                <w:rFonts w:ascii="Calibri" w:hAnsi="Calibri" w:cs="Arial"/>
                <w:b/>
                <w:bCs/>
                <w:sz w:val="16"/>
                <w:szCs w:val="16"/>
                <w:highlight w:val="yellow"/>
              </w:rPr>
              <w:t>Semester 1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5692E96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5D10431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53EBD30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190B9A6C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D2FE3C5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141E1C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378011D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473A6BC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2745B45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382461E5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66CC646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4A35D2C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DE4486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9BA7A0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1E8138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4F4198E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293A99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5DEC1C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DBBDB2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4AD389C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3058DDD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C42B54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631458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B4512A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13E8620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504D76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5C904E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7BCDF45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4960EB" w:rsidRPr="00D27B21" w14:paraId="1DEF6FEC" w14:textId="77777777" w:rsidTr="00957D47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4AF073B2" w14:textId="48B37B85" w:rsidR="004960EB" w:rsidRPr="00D27B21" w:rsidRDefault="004960EB" w:rsidP="004960EB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 xml:space="preserve">NTR 1000 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05934D95" w14:textId="06DFA38B" w:rsidR="004960EB" w:rsidRPr="00D27B21" w:rsidRDefault="0057251A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I</w:t>
            </w:r>
          </w:p>
        </w:tc>
        <w:tc>
          <w:tcPr>
            <w:tcW w:w="425" w:type="dxa"/>
          </w:tcPr>
          <w:p w14:paraId="7F13FF67" w14:textId="7DD495EB" w:rsidR="004960EB" w:rsidRPr="00D27B21" w:rsidRDefault="004B5C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I</w:t>
            </w:r>
          </w:p>
        </w:tc>
        <w:tc>
          <w:tcPr>
            <w:tcW w:w="425" w:type="dxa"/>
          </w:tcPr>
          <w:p w14:paraId="3D3A0E0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7739D77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010C132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47468845" w14:textId="5F88D39F" w:rsidR="004960EB" w:rsidRPr="00D27B21" w:rsidRDefault="0022650E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I</w:t>
            </w: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77E68A25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624E92E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7B6632E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1ABCC93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577F835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51DF7ED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61117A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8C63C6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809607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2AC59B0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9D93C6C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DEFF61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9C1B28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36EB499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7B72666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ECEE9E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2F16D5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2FC4B4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33E147E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491141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CBD34D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719FE3B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4960EB" w:rsidRPr="00D27B21" w14:paraId="1BF84292" w14:textId="77777777" w:rsidTr="00957D47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05A56A35" w14:textId="2E5D971A" w:rsidR="004960EB" w:rsidRPr="00D27B21" w:rsidRDefault="004960EB" w:rsidP="004960EB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 xml:space="preserve">NTR 1210 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35E832F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27F7308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510D70E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0BB0264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7FBA4B82" w14:textId="01AC368E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28EFBDE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105419C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056D0A1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4328A2F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0900C7A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7DF931E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5BFC66F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D083D0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01ACB3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EF3503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3758B67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15C58A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EC1062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E170FE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15CA71D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127E9CF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E58E21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2E53EF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FADDB6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0BC5FAEC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537EBA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D5931A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31D38DE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4960EB" w:rsidRPr="00D27B21" w14:paraId="64C7B2A5" w14:textId="77777777" w:rsidTr="00957D47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1E1E987C" w14:textId="14BFFCBB" w:rsidR="004960EB" w:rsidRPr="00D27B21" w:rsidRDefault="004960EB" w:rsidP="004960EB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 xml:space="preserve">NTR 1210L 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6CC7E6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3E1AE9F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298ECF2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66ADA88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2F2797C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CF607A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2591710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57A9288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0F85865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108048CC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247577A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497B13D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1B4C30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EA98AB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93ADB9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5207965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81F309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F97F86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42188A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4584EE9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17C3363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7027C8C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570C7A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2A8EFE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2607F8F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AE5D36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DEADF9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36909C4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4960EB" w:rsidRPr="00D27B21" w14:paraId="42450879" w14:textId="77777777" w:rsidTr="00957D47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5C1D4AE4" w14:textId="109999A6" w:rsidR="004960EB" w:rsidRPr="00D27B21" w:rsidRDefault="004960EB" w:rsidP="004960EB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NTR 2180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ACEFCB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21C119C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080683F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7D02708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1A4C3C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08F7EBE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2A210C3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50DEDFB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113956BC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5FC1294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105AB2B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0285CE8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24FBFB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879D62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51A43E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3BABE0A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BD6BB3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7D9F91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034B5D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11313A4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28954D3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2C13E1C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A7871F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9B8061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73CF760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8EFCF2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2EBA2B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44CE8805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4960EB" w:rsidRPr="00D27B21" w14:paraId="4241CDFF" w14:textId="77777777" w:rsidTr="00957D47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6D62EFEF" w14:textId="1F6B26C4" w:rsidR="004960EB" w:rsidRPr="00397942" w:rsidRDefault="004960EB" w:rsidP="004960EB">
            <w:pPr>
              <w:rPr>
                <w:rFonts w:ascii="Calibri" w:hAnsi="Calibri" w:cs="Arial"/>
                <w:b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NTR 2350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079B85D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746A0655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2281CF6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68FFA62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3296BF7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5C3B73F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6FDCDF1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076741B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1F509A3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723810A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6BE4DCF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45FDF66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AE1AA7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E54D4F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77BFE9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0AE303D5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216CA7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F61E0A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8F4C4C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112D08A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07B13DF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5A3040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9DE251C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A426F3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11B1C59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BF4CF5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9C35F5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472DC74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4960EB" w:rsidRPr="00D27B21" w14:paraId="6A52ECC3" w14:textId="77777777" w:rsidTr="00957D47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7188911E" w14:textId="5810C778" w:rsidR="004960EB" w:rsidRPr="00D27B21" w:rsidRDefault="004960EB" w:rsidP="004960EB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NTR 2350L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F3411C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2B9BC08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11352FA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407270F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01637B6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08224E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7BCF009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4F55C4F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28732A1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6522FB8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0A17C92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4D8C9A9C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6142A6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EABF2E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591A1C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4EF8AC8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500AC3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5DA76C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90C1CE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40BE2ED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5B172B1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2DE0F4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BFC76B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F637AE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067019F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5A0C4D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3AD2B9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356E7A3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4960EB" w:rsidRPr="00D27B21" w14:paraId="389F30C3" w14:textId="77777777" w:rsidTr="00957D47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0A51E6CF" w14:textId="0AD50AB0" w:rsidR="004960EB" w:rsidRPr="00D27B21" w:rsidRDefault="004960EB" w:rsidP="004960EB">
            <w:pPr>
              <w:ind w:firstLineChars="100" w:firstLine="161"/>
              <w:rPr>
                <w:rFonts w:ascii="Calibri" w:hAnsi="Calibri" w:cs="Arial"/>
                <w:sz w:val="16"/>
                <w:szCs w:val="16"/>
              </w:rPr>
            </w:pPr>
            <w:r w:rsidRPr="00E02A54">
              <w:rPr>
                <w:rFonts w:ascii="Calibri" w:hAnsi="Calibri" w:cs="Arial"/>
                <w:b/>
                <w:sz w:val="16"/>
                <w:szCs w:val="16"/>
                <w:highlight w:val="yellow"/>
              </w:rPr>
              <w:t>Semester 2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0310513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24097A4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1AA5164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4A55089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3B36B44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3CAE456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04A9832C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7619E10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59DAFCF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41289DA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4E35C3EC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7FAA18E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B8A9D3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FBE9A3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E2E987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3C9B72A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289782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ED479E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855F3D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3478D6F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1ADBF41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32EC8F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4E0FD6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66554EC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6877B4A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35B53F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1B14C5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39CAEAD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4960EB" w:rsidRPr="00D27B21" w14:paraId="01B583EE" w14:textId="77777777" w:rsidTr="00957D47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4E1E84B4" w14:textId="063D245F" w:rsidR="004960EB" w:rsidRPr="00D27B21" w:rsidRDefault="004960EB" w:rsidP="004960EB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NTR 3130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03D5BB65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3982C88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69542E7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5D87B7B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3A9FC69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E916F6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4C6BD49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5FC80065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16C4047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78EC715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21C6141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46FC9FD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48C3EB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34EBCE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EB1121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5A104DC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E84BF6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5B0CDA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ACD7E3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686EFC6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04D7180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AC2698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F56A8AC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A919F6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1F9D393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DA8C40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E76151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131402A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4960EB" w:rsidRPr="00D27B21" w14:paraId="58FEB64B" w14:textId="77777777" w:rsidTr="00957D47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2B92DFBC" w14:textId="592D5107" w:rsidR="004960EB" w:rsidRPr="00D27B21" w:rsidRDefault="004960EB" w:rsidP="004960EB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NTR 3280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3C9DF17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1245154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7F4D533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547DBDA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76E12EF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37D4AE20" w14:textId="5145E698" w:rsidR="004960EB" w:rsidRPr="00D27B21" w:rsidRDefault="008B561F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P</w:t>
            </w: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7528D22C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3A13C5F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239D6E0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69926385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3000DDE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2C4CBE2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728C27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1B8AA85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47263A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636574A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639F27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818262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17CC5B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7AB8E61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226136C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67EA84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40AE35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0C167BC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46B5884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D3A556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1EC089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571197F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4960EB" w:rsidRPr="00D27B21" w14:paraId="39DD55F4" w14:textId="77777777" w:rsidTr="00957D47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3EA43F80" w14:textId="579B23F6" w:rsidR="004960EB" w:rsidRPr="00397942" w:rsidRDefault="00D560E0" w:rsidP="004960EB">
            <w:pPr>
              <w:rPr>
                <w:rFonts w:ascii="Calibri" w:hAnsi="Calibri" w:cs="Arial"/>
                <w:b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 xml:space="preserve"> </w:t>
            </w:r>
            <w:r w:rsidR="00B272E0">
              <w:rPr>
                <w:rFonts w:ascii="Calibri" w:hAnsi="Calibri" w:cs="Arial"/>
                <w:sz w:val="16"/>
                <w:szCs w:val="16"/>
              </w:rPr>
              <w:t>N</w:t>
            </w:r>
            <w:r w:rsidR="004960EB">
              <w:rPr>
                <w:rFonts w:ascii="Calibri" w:hAnsi="Calibri" w:cs="Arial"/>
                <w:sz w:val="16"/>
                <w:szCs w:val="16"/>
              </w:rPr>
              <w:t>TR 3350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3E24ECB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2998F7F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6C6D013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2CD46FF3" w14:textId="55D2C84E" w:rsidR="004960EB" w:rsidRPr="00D27B21" w:rsidRDefault="00D63729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I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CD7968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25B62C9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58DA0A7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3FCFDD4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2469D905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0BB76CF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16DAD7A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6490F34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7D2703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F27E45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870C3B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2910131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8B98FF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1D476B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EDBBDC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0F0C269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6031BB55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EECA07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6D4E75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0BC0D6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395A507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8CD428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57E7E2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70BA65B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4960EB" w:rsidRPr="00D27B21" w14:paraId="0E977729" w14:textId="77777777" w:rsidTr="00957D47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7B375345" w14:textId="011C3597" w:rsidR="004960EB" w:rsidRPr="00D27B21" w:rsidRDefault="004960EB" w:rsidP="004960EB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lastRenderedPageBreak/>
              <w:t>NTR 3670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48271E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6B58A43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42A121D5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3A9BBD6C" w14:textId="489521B6" w:rsidR="004960EB" w:rsidRPr="00D27B21" w:rsidRDefault="00882B4C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IP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03BEB84C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46B0E9D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0C07B9B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1F6C8EC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22AF28D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34BE75D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09BB28E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6C1DB69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AF24B9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C4ADB9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ED5F8E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21B9BA3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D2987C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D4BA9AC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AB9226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7B6960B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14B05F7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D4C26E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D7E879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A23E9B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4EC91CA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45D9F3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6B1EBA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52AB3ED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4960EB" w:rsidRPr="00D27B21" w14:paraId="1D630ACB" w14:textId="77777777" w:rsidTr="00957D47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63C30F53" w14:textId="71579EF0" w:rsidR="004960EB" w:rsidRPr="00D27B21" w:rsidRDefault="004960EB" w:rsidP="004960EB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 xml:space="preserve">NTR 3670L 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4D2FBC2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3B528F5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6952E981" w14:textId="01CB451E" w:rsidR="004960EB" w:rsidRPr="00D27B21" w:rsidRDefault="00F93D12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I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2CD4EA55" w14:textId="208B2EEE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7F2E8B01" w14:textId="19B98128" w:rsidR="004960EB" w:rsidRPr="00D27B21" w:rsidRDefault="004960EB" w:rsidP="005E4DF3">
            <w:pPr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3797942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4D1C9B6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5D8381F5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191D7A4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1AE8F3A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75D8ED5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1E15227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BD88B7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D6A682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62BAFC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350299C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FD1CA7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E5053E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AAE97C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3700D02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353E70D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77BA79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DD8601C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0EBE45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44A4CDF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17DE16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53C3AF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02AF628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4960EB" w:rsidRPr="00D27B21" w14:paraId="537C3F44" w14:textId="77777777" w:rsidTr="00957D47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7BA1C0FF" w14:textId="50698251" w:rsidR="004960EB" w:rsidRPr="00D27B21" w:rsidRDefault="004960EB" w:rsidP="004960EB">
            <w:pPr>
              <w:ind w:firstLineChars="100" w:firstLine="161"/>
              <w:rPr>
                <w:rFonts w:ascii="Calibri" w:hAnsi="Calibri" w:cs="Arial"/>
                <w:sz w:val="16"/>
                <w:szCs w:val="16"/>
              </w:rPr>
            </w:pPr>
            <w:r w:rsidRPr="00E02A54">
              <w:rPr>
                <w:rFonts w:ascii="Calibri" w:hAnsi="Calibri" w:cs="Arial"/>
                <w:b/>
                <w:sz w:val="16"/>
                <w:szCs w:val="16"/>
                <w:highlight w:val="yellow"/>
              </w:rPr>
              <w:t>Semester 3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0775F0C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52A2926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41D7554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7CEF792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0A07D0B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8DFE15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6FD58C8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6E7D8F9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61FA0DE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50F57CB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74BD573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1EC876D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B83A1B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3DFEF9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0F7C60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4C74E7A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BE7440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229F5B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EC475A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21E1568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5CC1B6A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E8A4D8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ACC70A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00BB81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1CA27EB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0E3C79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D6D8E0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4EEF7585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4960EB" w:rsidRPr="00D27B21" w14:paraId="141F4256" w14:textId="77777777" w:rsidTr="00957D47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6093E646" w14:textId="2F72D2E7" w:rsidR="004960EB" w:rsidRPr="00D27B21" w:rsidRDefault="004960EB" w:rsidP="004960EB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 xml:space="preserve">NTR 3280L 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24F5EBB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09608E9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584C13A5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799A8F6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397B98C4" w14:textId="454D7F3A" w:rsidR="004960EB" w:rsidRPr="00D27B21" w:rsidRDefault="00AA2F38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I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55A05BE9" w14:textId="3F29859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03F2E92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18E6C85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68A0AFA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777EC79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55BCFC9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4E3256C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C375BF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2D1015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72DD10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13B9ED9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EDB813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5F99F0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457C82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66A5975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79ABE075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1CEF25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B3508B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C9D3FE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07A8994C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A0DA41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85C078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6D98A5D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4960EB" w:rsidRPr="00D27B21" w14:paraId="2B4CC53F" w14:textId="77777777" w:rsidTr="00957D47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0E40A241" w14:textId="372CB039" w:rsidR="004960EB" w:rsidRPr="00397942" w:rsidRDefault="004960EB" w:rsidP="004960EB">
            <w:pPr>
              <w:rPr>
                <w:rFonts w:ascii="Calibri" w:hAnsi="Calibri" w:cs="Arial"/>
                <w:b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NTR 3450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09D5640" w14:textId="6E4082EC" w:rsidR="004960EB" w:rsidRPr="00D27B21" w:rsidRDefault="00C3622C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PM</w:t>
            </w:r>
          </w:p>
        </w:tc>
        <w:tc>
          <w:tcPr>
            <w:tcW w:w="425" w:type="dxa"/>
          </w:tcPr>
          <w:p w14:paraId="0F02CFC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79E91EA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7F49594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3BF2378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56492E4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50822E4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2D35CEE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04504D5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17B3C405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6673BD3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012FF40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7B177B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E4AE37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A059A8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4406B92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0F94A4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6A297F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6AC142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328EE67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2F2BBD65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C0D8995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E63F45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BA0A37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2CAADBA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1B85E1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8FE97D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2A12B8E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4960EB" w:rsidRPr="00D27B21" w14:paraId="77997771" w14:textId="77777777" w:rsidTr="00957D47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3B37CC5E" w14:textId="73D589DC" w:rsidR="004960EB" w:rsidRPr="00D27B21" w:rsidRDefault="004960EB" w:rsidP="004960EB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NTR 3450A</w:t>
            </w:r>
            <w:r w:rsidR="00C937A3">
              <w:rPr>
                <w:rFonts w:ascii="Calibri" w:hAnsi="Calibri" w:cs="Arial"/>
                <w:sz w:val="16"/>
                <w:szCs w:val="16"/>
              </w:rPr>
              <w:t>/S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6A7FAC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554B985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501F9CA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67CA10E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4DF76461" w14:textId="1986D890" w:rsidR="004960EB" w:rsidRPr="00D27B21" w:rsidRDefault="00AA2F38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P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26D2BDBF" w14:textId="0EEF9DD6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7DC6206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34D6DFD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3256513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3475719C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189438F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095A975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36D2AF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E1531D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E25303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03B7692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E4AA9D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1630D7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008CFC5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7D17993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0D5E112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CC4B8F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1F7E31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DCFFF2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1F7BBF6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969A1A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46BBDC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045CCFB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4960EB" w:rsidRPr="00D27B21" w14:paraId="5B3A2D12" w14:textId="77777777" w:rsidTr="00957D47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558833B1" w14:textId="218BABAA" w:rsidR="004960EB" w:rsidRPr="00D27B21" w:rsidRDefault="004960EB" w:rsidP="004960EB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 xml:space="preserve">FST 3250 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534011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1719B50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5041BA4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0495457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D9694C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44D5CEF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5971903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74B5F6C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03C8181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2E51EDD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181D709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3C75793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1B838C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367FA0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6F07595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21DB89B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E3F920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7D271E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F69B1AC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64D1D0C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60432C1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BFF91B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68558F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4B2ECE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7F360B7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763AA8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590E68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42E80CA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4960EB" w:rsidRPr="00D27B21" w14:paraId="796CEFFC" w14:textId="77777777" w:rsidTr="00957D47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61DFF38A" w14:textId="2DE61050" w:rsidR="004960EB" w:rsidRPr="00D27B21" w:rsidRDefault="004960EB" w:rsidP="004960EB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 xml:space="preserve">NTR 3680 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78ED37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6D53705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350AB4D2" w14:textId="3604BE19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76C79AB4" w14:textId="531C5864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286D0F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90C85C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2075E80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66535D9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273A25C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7CC8E8E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429D134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1EF89D5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2B8448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229E4E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C3F676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776ED36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1B1E3D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07EE15C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E98650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2769B3B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1D21117C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8A881E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38BB20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139010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32E9E8A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28FFB0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89F297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0D07A5B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4960EB" w:rsidRPr="00D27B21" w14:paraId="3F9440D0" w14:textId="77777777" w:rsidTr="00957D47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633F9194" w14:textId="7324635A" w:rsidR="004960EB" w:rsidRPr="00D27B21" w:rsidRDefault="004960EB" w:rsidP="004960EB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 xml:space="preserve">NTR 3680L 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8C0BE7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3558DEE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2D6C6324" w14:textId="6EFDA4B0" w:rsidR="004960EB" w:rsidRPr="00D27B21" w:rsidRDefault="00295FC4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P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32243565" w14:textId="2A4A76FA" w:rsidR="004960EB" w:rsidRPr="00D27B21" w:rsidRDefault="00CB5084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M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32212AF3" w14:textId="55C43BE0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3D797C2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789CAFC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2E0FFCF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36689F3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66B0FB1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2E9E643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0D77ACA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326991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ACC0A2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0AF661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23EC895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45D107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14E755C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9F91E1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65053A9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14A6917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526984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4ACE22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76C4CB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50C7761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F0B703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4DC7F2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5A06526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4960EB" w:rsidRPr="00D27B21" w14:paraId="04705D77" w14:textId="77777777" w:rsidTr="00957D47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126B5BED" w14:textId="56045B52" w:rsidR="004960EB" w:rsidRPr="00D27B21" w:rsidRDefault="004960EB" w:rsidP="004960EB">
            <w:pPr>
              <w:ind w:firstLineChars="100" w:firstLine="161"/>
              <w:rPr>
                <w:rFonts w:ascii="Calibri" w:hAnsi="Calibri" w:cs="Arial"/>
                <w:sz w:val="16"/>
                <w:szCs w:val="16"/>
              </w:rPr>
            </w:pPr>
            <w:r w:rsidRPr="00E02A54">
              <w:rPr>
                <w:rFonts w:ascii="Calibri" w:hAnsi="Calibri" w:cs="Arial"/>
                <w:b/>
                <w:sz w:val="16"/>
                <w:szCs w:val="16"/>
                <w:highlight w:val="yellow"/>
              </w:rPr>
              <w:t>Semester 4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3BB25F4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44FEDC6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0059FD3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1753D76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067AB17C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2BF78C9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52D93EC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734A0DA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7AFA330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6B8392E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31A7137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71A27F9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205A90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E3193F5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F05FCD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63C2997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B86CC7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D5DCCD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2881A0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4A5AD0FC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191042F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FE5DB65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01E671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966B0E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339E7BC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1FFF2B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30F136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6467FD6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4960EB" w:rsidRPr="00D27B21" w14:paraId="59C6C5BF" w14:textId="77777777" w:rsidTr="00957D47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6E3702AE" w14:textId="00303AB9" w:rsidR="004960EB" w:rsidRPr="00D27B21" w:rsidRDefault="004960EB" w:rsidP="004960EB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NTR 3930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4F6EC47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67751C9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12D5DE1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31B6C68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4BEB8B5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264CDE4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6DF7E53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5A215B4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4CB6923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131464BC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1069337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2EE8851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947B9C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FAEADA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B48DFD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25C13FA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1B4F5F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64CD2F5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C45CCC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3CCD1175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22238D5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8F1582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DCEE5E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55752D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721206A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8961AD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191AD8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7CBC2AE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4960EB" w:rsidRPr="00D27B21" w14:paraId="7C6CB491" w14:textId="77777777" w:rsidTr="00957D47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5E63241D" w14:textId="55498E31" w:rsidR="004960EB" w:rsidRPr="00D27B21" w:rsidRDefault="004960EB" w:rsidP="004960EB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NTR 4260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C6D4E7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28681495" w14:textId="64D3DAFB" w:rsidR="004960EB" w:rsidRPr="00D27B21" w:rsidRDefault="00B0466C" w:rsidP="0070691F">
            <w:pPr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P</w:t>
            </w:r>
            <w:r w:rsidR="0070691F">
              <w:rPr>
                <w:rFonts w:ascii="Calibri" w:hAnsi="Calibri" w:cs="Arial"/>
                <w:sz w:val="16"/>
                <w:szCs w:val="16"/>
              </w:rPr>
              <w:t>M</w:t>
            </w:r>
          </w:p>
        </w:tc>
        <w:tc>
          <w:tcPr>
            <w:tcW w:w="425" w:type="dxa"/>
          </w:tcPr>
          <w:p w14:paraId="3BEA5A71" w14:textId="13A3EB73" w:rsidR="004960EB" w:rsidRPr="00D27B21" w:rsidRDefault="009904BA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M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289C7160" w14:textId="05C30BD2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4B63EED" w14:textId="6439D8F0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2E98D5C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384DF84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223B86F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60B5F8F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401CF4E5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31EBD4E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3F526D7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83F45A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E5EF69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C262B0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0F4CE21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38B4C1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1F2511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81CBCB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717F78A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4244EB9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90F1E5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40B5CE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2F6C77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104F85D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5CD450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EDD9D1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56E0781C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4960EB" w:rsidRPr="00D27B21" w14:paraId="4D4F0AB9" w14:textId="77777777" w:rsidTr="00957D47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77B555E0" w14:textId="01E0D67B" w:rsidR="004960EB" w:rsidRPr="00D27B21" w:rsidRDefault="004960EB" w:rsidP="004960EB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FST 3210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02AC667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2AE2BE7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57B1A4A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5506D88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02ADE44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41A34F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5C6F50D5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357CEF7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14FAA9C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6F4F139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47AECCA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17EE5CB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E67B2D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B44E48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D00FE7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2A2FF89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D61C54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ADAF72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D47BD3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043326E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396719D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3565AD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2E7C3D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0520CB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16BEA5F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AF2CF2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000CDE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79E7D12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4960EB" w:rsidRPr="00D27B21" w14:paraId="086F91EC" w14:textId="77777777" w:rsidTr="00957D47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53073AA5" w14:textId="2990E508" w:rsidR="004960EB" w:rsidRPr="00D27B21" w:rsidRDefault="004960EB" w:rsidP="004960EB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 xml:space="preserve">FST 3210L 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5761B67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5AA2BE7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30729C8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37EB95B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3DBBA43" w14:textId="391E2D7F" w:rsidR="004960EB" w:rsidRPr="00D27B21" w:rsidRDefault="003D0005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M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7F85974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430A1B3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75C320A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59C8F41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0D4A258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708D69F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7C278AC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40441A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25838A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D8332D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7D4254D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4BCF0A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F6913F5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D2F570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2C2A63C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7142F15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0321A0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D1C929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C2FCEB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71194C7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2976E35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66BE68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6478C6C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4960EB" w:rsidRPr="00D27B21" w14:paraId="30F66C8A" w14:textId="77777777" w:rsidTr="00957D47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71C29227" w14:textId="36AF2E2A" w:rsidR="004960EB" w:rsidRPr="00D27B21" w:rsidRDefault="004960EB" w:rsidP="004960EB">
            <w:pPr>
              <w:ind w:firstLineChars="100" w:firstLine="161"/>
              <w:rPr>
                <w:rFonts w:ascii="Calibri" w:hAnsi="Calibri" w:cs="Arial"/>
                <w:sz w:val="16"/>
                <w:szCs w:val="16"/>
              </w:rPr>
            </w:pPr>
            <w:r w:rsidRPr="00B0223F">
              <w:rPr>
                <w:rFonts w:ascii="Calibri" w:hAnsi="Calibri" w:cs="Arial"/>
                <w:b/>
                <w:bCs/>
                <w:sz w:val="16"/>
                <w:szCs w:val="16"/>
                <w:highlight w:val="yellow"/>
              </w:rPr>
              <w:t>Semester 5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506DD2E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204202E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1F7616DC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1057BF9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15D597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453D4B9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5B89F69C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56C6AA3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1E7C0CB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1801A0E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11877E0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15FA11BC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587083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852817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03E870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69CE0F1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12614D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CFA3F0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7505E2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21391F5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27741B4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C47685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A7B44AC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6065D9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6D4235C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01653A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393522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15C490D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4960EB" w:rsidRPr="00D27B21" w14:paraId="3AD3AE1F" w14:textId="77777777" w:rsidTr="00957D47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362E0C04" w14:textId="798ACBF5" w:rsidR="004960EB" w:rsidRPr="00D27B21" w:rsidRDefault="004960EB" w:rsidP="004960EB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NTR 3940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F8FC7E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69F3AEB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4482BA9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663CDBF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47D06E6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222811B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763BE74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7324742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58898CA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2FE6E12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47595FC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4ABB31E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A75322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D11922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61FC9E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7C91EC3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5212FB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53038A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5FA28D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68FDDFE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6E8471C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A0E6BC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648EAC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663FDC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750BB68C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D67116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61419C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5C2CB975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4960EB" w:rsidRPr="00D27B21" w14:paraId="27E9873B" w14:textId="77777777" w:rsidTr="00957D47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686AB9DF" w14:textId="5CBF79E0" w:rsidR="004960EB" w:rsidRPr="00D27B21" w:rsidRDefault="004960EB" w:rsidP="004960EB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NTR 4430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16992A6" w14:textId="5813E53A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2A2BE71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714C14D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0EC89FF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41ADF6E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49E53DBA" w14:textId="3E150CBF" w:rsidR="004960EB" w:rsidRPr="00D27B21" w:rsidRDefault="00F444AC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M</w:t>
            </w: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7A7DEB8C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4BC2580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79B84CF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2E6DE86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4979089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434B4E8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B10DB2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0B3300C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546F28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4DD331C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A28BDF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80C621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E1B7FB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1FFE8EC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03B759B5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BF9353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27A7ABC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FC3414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00AC4FD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D7F6EC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CC99E5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6DCB362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4960EB" w:rsidRPr="00D27B21" w14:paraId="17FE269F" w14:textId="77777777" w:rsidTr="00957D47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515A5782" w14:textId="38B37A97" w:rsidR="004960EB" w:rsidRPr="00D27B21" w:rsidRDefault="004960EB" w:rsidP="004960EB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NTR 4430A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1DBF96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3EFCDDA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05D14B8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494C5D4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1A34CB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40C25C0C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7B521D3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18378D3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26304BEC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25DD5C4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3829C47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3562FDAC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1AA6D4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22FF73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52AF2E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4BB6967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6B70C5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760B5B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42877C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5F88445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09B2B425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7B5B08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0430B8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71D3E7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27F3071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164091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5BDD4B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3E95E850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4960EB" w:rsidRPr="00D27B21" w14:paraId="0923956E" w14:textId="77777777" w:rsidTr="00957D47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4BF32861" w14:textId="5872C221" w:rsidR="004960EB" w:rsidRPr="00D27B21" w:rsidRDefault="004960EB" w:rsidP="004960EB">
            <w:pPr>
              <w:ind w:firstLineChars="100" w:firstLine="161"/>
              <w:rPr>
                <w:rFonts w:ascii="Calibri" w:hAnsi="Calibri" w:cs="Arial"/>
                <w:sz w:val="16"/>
                <w:szCs w:val="16"/>
              </w:rPr>
            </w:pPr>
            <w:r w:rsidRPr="001F686A">
              <w:rPr>
                <w:rFonts w:ascii="Calibri" w:hAnsi="Calibri" w:cs="Arial"/>
                <w:b/>
                <w:bCs/>
                <w:sz w:val="16"/>
                <w:szCs w:val="16"/>
                <w:highlight w:val="yellow"/>
              </w:rPr>
              <w:t>Semester 6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4A60F6F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04F03B6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0F22A83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3F9B433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426F09B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38D3D4A5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319195C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392B08D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42FE35D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2D64FD0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164BFA05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7BC34AA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E15169C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A111C0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D6D7C6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4C4A744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F5BA11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940766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90C29D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02ADC25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5F058E5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333BBA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2B246FD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C5A2B9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1A47AF0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B12719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D9C83B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1876303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4960EB" w:rsidRPr="00D27B21" w14:paraId="0A3B4814" w14:textId="77777777" w:rsidTr="00957D47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788CF50A" w14:textId="458E4C92" w:rsidR="004960EB" w:rsidRPr="00D27B21" w:rsidRDefault="004960EB" w:rsidP="004960EB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NTR 4440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52A1892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1A17753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10F85C81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23018A1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0D1A99C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508A147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5C40541A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2AE743BC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051E586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7832C188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4E37753E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4099A8A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1E82CC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30A3F1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B22E756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6511BEDC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4D3D7FC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E11C51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AC429BB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22819AF7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6122B9C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C3D6B59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B4BF25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B9C2E73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51AEB284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6034965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723808F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6807B1C2" w14:textId="77777777" w:rsidR="004960EB" w:rsidRPr="00D27B21" w:rsidRDefault="004960E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D560E0" w:rsidRPr="00D27B21" w14:paraId="6AE6307E" w14:textId="77777777" w:rsidTr="00957D47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422DD3AD" w14:textId="000A7337" w:rsidR="00D560E0" w:rsidRDefault="00D560E0" w:rsidP="004960EB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NTR 4460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731E5D80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6EF5E68B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6A9A43D3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3B28F40F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2D27A756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54B5772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16669C04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797BF2A2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23181F00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6F69F713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4F3876F5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443873F0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4C49D59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5D52D08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E2D739C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50B8EA22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0FAF89C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72065D8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0EFDBE5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1CD3C486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0327047A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AE36DDA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1F9FA25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DFE45E1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1ECBC19A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9CEE3FA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10C95AE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3AD72654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D560E0" w:rsidRPr="00D27B21" w14:paraId="7D5E4127" w14:textId="77777777" w:rsidTr="00957D47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12745FA4" w14:textId="484D82ED" w:rsidR="00D560E0" w:rsidRDefault="00D560E0" w:rsidP="004960EB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NTR 4460A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585D67F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4A82774A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0A2731B8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1CAB1F89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BE58D61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606DAE6F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6AC9BD40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586E33CA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16C5A9D2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3810A42C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7176FF60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7D300C71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375A53F2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F533F5C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7B27B18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75293D47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A20CCC5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75C84B2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35B866A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494083F9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4B13BDC6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F64385C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2D2FCAF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334A88F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16332768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37B6FC4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17B7869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28C7358E" w14:textId="77777777" w:rsidR="00D560E0" w:rsidRPr="00D27B21" w:rsidRDefault="00D560E0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70691F" w:rsidRPr="00D27B21" w14:paraId="643DACB0" w14:textId="77777777" w:rsidTr="00957D47">
        <w:trPr>
          <w:trHeight w:val="255"/>
        </w:trPr>
        <w:tc>
          <w:tcPr>
            <w:tcW w:w="1836" w:type="dxa"/>
            <w:shd w:val="clear" w:color="auto" w:fill="auto"/>
            <w:vAlign w:val="bottom"/>
          </w:tcPr>
          <w:p w14:paraId="6C4711F0" w14:textId="7E31D30A" w:rsidR="0070691F" w:rsidRDefault="0070691F" w:rsidP="004960EB">
            <w:pPr>
              <w:ind w:firstLineChars="100" w:firstLine="160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N</w:t>
            </w:r>
            <w:r w:rsidR="00165F9A">
              <w:rPr>
                <w:rFonts w:ascii="Calibri" w:hAnsi="Calibri" w:cs="Arial"/>
                <w:sz w:val="16"/>
                <w:szCs w:val="16"/>
              </w:rPr>
              <w:t>TR</w:t>
            </w:r>
            <w:r>
              <w:rPr>
                <w:rFonts w:ascii="Calibri" w:hAnsi="Calibri" w:cs="Arial"/>
                <w:sz w:val="16"/>
                <w:szCs w:val="16"/>
              </w:rPr>
              <w:t xml:space="preserve"> 4310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7D8819BF" w14:textId="77777777" w:rsidR="0070691F" w:rsidRPr="00D27B21" w:rsidRDefault="0070691F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6950B470" w14:textId="60D1D5D4" w:rsidR="0070691F" w:rsidRPr="00D27B21" w:rsidRDefault="00165F9A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MP</w:t>
            </w:r>
          </w:p>
        </w:tc>
        <w:tc>
          <w:tcPr>
            <w:tcW w:w="425" w:type="dxa"/>
          </w:tcPr>
          <w:p w14:paraId="1757C69C" w14:textId="77777777" w:rsidR="0070691F" w:rsidRDefault="009904BA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M</w:t>
            </w:r>
          </w:p>
          <w:p w14:paraId="582716DC" w14:textId="0FB13022" w:rsidR="00EF1ABB" w:rsidRPr="00D27B21" w:rsidRDefault="00EF1ABB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  <w:noWrap/>
            <w:vAlign w:val="center"/>
          </w:tcPr>
          <w:p w14:paraId="6EA4DE85" w14:textId="6AE595DA" w:rsidR="0070691F" w:rsidRPr="00D27B21" w:rsidRDefault="0070691F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45F98409" w14:textId="77777777" w:rsidR="0070691F" w:rsidRPr="00D27B21" w:rsidRDefault="0070691F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</w:tcPr>
          <w:p w14:paraId="104B2085" w14:textId="77777777" w:rsidR="0070691F" w:rsidRPr="00D27B21" w:rsidRDefault="0070691F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2D2B3A3A" w14:textId="77777777" w:rsidR="0070691F" w:rsidRPr="00D27B21" w:rsidRDefault="0070691F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6E65877A" w14:textId="77777777" w:rsidR="0070691F" w:rsidRPr="00D27B21" w:rsidRDefault="0070691F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480B4D4E" w14:textId="77777777" w:rsidR="0070691F" w:rsidRPr="00D27B21" w:rsidRDefault="0070691F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74A17815" w14:textId="77777777" w:rsidR="0070691F" w:rsidRPr="00D27B21" w:rsidRDefault="0070691F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  <w:noWrap/>
            <w:vAlign w:val="center"/>
          </w:tcPr>
          <w:p w14:paraId="7188BA28" w14:textId="77777777" w:rsidR="0070691F" w:rsidRPr="00D27B21" w:rsidRDefault="0070691F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  <w:noWrap/>
            <w:vAlign w:val="center"/>
          </w:tcPr>
          <w:p w14:paraId="255A8C8A" w14:textId="77777777" w:rsidR="0070691F" w:rsidRPr="00D27B21" w:rsidRDefault="0070691F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1DCE554A" w14:textId="77777777" w:rsidR="0070691F" w:rsidRPr="00D27B21" w:rsidRDefault="0070691F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FAAB27B" w14:textId="77777777" w:rsidR="0070691F" w:rsidRPr="00D27B21" w:rsidRDefault="0070691F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228DCDCF" w14:textId="77777777" w:rsidR="0070691F" w:rsidRPr="00D27B21" w:rsidRDefault="0070691F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351D4FB9" w14:textId="77777777" w:rsidR="0070691F" w:rsidRPr="00D27B21" w:rsidRDefault="0070691F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08837A9" w14:textId="77777777" w:rsidR="0070691F" w:rsidRPr="00D27B21" w:rsidRDefault="0070691F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44CC24DD" w14:textId="77777777" w:rsidR="0070691F" w:rsidRPr="00D27B21" w:rsidRDefault="0070691F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6AEFD49" w14:textId="77777777" w:rsidR="0070691F" w:rsidRPr="00D27B21" w:rsidRDefault="0070691F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6237D2E7" w14:textId="77777777" w:rsidR="0070691F" w:rsidRPr="00D27B21" w:rsidRDefault="0070691F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12A2CBA7" w14:textId="77777777" w:rsidR="0070691F" w:rsidRPr="00D27B21" w:rsidRDefault="0070691F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0A6B7015" w14:textId="77777777" w:rsidR="0070691F" w:rsidRPr="00D27B21" w:rsidRDefault="0070691F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6B781C3" w14:textId="77777777" w:rsidR="0070691F" w:rsidRPr="00D27B21" w:rsidRDefault="0070691F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58F9EF27" w14:textId="77777777" w:rsidR="0070691F" w:rsidRPr="00D27B21" w:rsidRDefault="0070691F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075898CB" w14:textId="77777777" w:rsidR="0070691F" w:rsidRPr="00D27B21" w:rsidRDefault="0070691F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6CEA4D41" w14:textId="77777777" w:rsidR="0070691F" w:rsidRPr="00D27B21" w:rsidRDefault="0070691F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D9D9D9" w:themeFill="background1" w:themeFillShade="D9"/>
          </w:tcPr>
          <w:p w14:paraId="73A2A894" w14:textId="77777777" w:rsidR="0070691F" w:rsidRPr="00D27B21" w:rsidRDefault="0070691F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D9D9D9" w:themeFill="background1" w:themeFillShade="D9"/>
          </w:tcPr>
          <w:p w14:paraId="422A1A3F" w14:textId="77777777" w:rsidR="0070691F" w:rsidRPr="00D27B21" w:rsidRDefault="0070691F" w:rsidP="004960EB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</w:tr>
    </w:tbl>
    <w:p w14:paraId="6A98E8A0" w14:textId="77777777" w:rsidR="000A2EDE" w:rsidRDefault="000A2EDE" w:rsidP="00D5488D">
      <w:pPr>
        <w:pStyle w:val="programresponse"/>
        <w:rPr>
          <w:rFonts w:ascii="Calibri" w:hAnsi="Calibri"/>
          <w:bCs w:val="0"/>
        </w:rPr>
      </w:pPr>
    </w:p>
    <w:p w14:paraId="21F7A4CA" w14:textId="77777777" w:rsidR="00C04887" w:rsidRDefault="008962D6" w:rsidP="00C04887">
      <w:pPr>
        <w:pStyle w:val="programresponse"/>
        <w:shd w:val="clear" w:color="auto" w:fill="FFFFFF" w:themeFill="background1"/>
        <w:rPr>
          <w:rFonts w:ascii="Calibri" w:hAnsi="Calibri"/>
          <w:bCs w:val="0"/>
        </w:rPr>
      </w:pPr>
      <w:r>
        <w:rPr>
          <w:rFonts w:ascii="Calibri" w:hAnsi="Calibri"/>
          <w:bCs w:val="0"/>
        </w:rPr>
        <w:t>The</w:t>
      </w:r>
      <w:r w:rsidR="00C04887">
        <w:rPr>
          <w:rFonts w:ascii="Calibri" w:hAnsi="Calibri"/>
          <w:bCs w:val="0"/>
        </w:rPr>
        <w:t xml:space="preserve"> colored</w:t>
      </w:r>
      <w:r>
        <w:rPr>
          <w:rFonts w:ascii="Calibri" w:hAnsi="Calibri"/>
          <w:bCs w:val="0"/>
        </w:rPr>
        <w:t xml:space="preserve"> areas also represent the WASC Competencies</w:t>
      </w:r>
    </w:p>
    <w:p w14:paraId="6EC5FC67" w14:textId="4E109536" w:rsidR="0003358C" w:rsidRPr="00D27B21" w:rsidRDefault="00C04887" w:rsidP="00C04887">
      <w:pPr>
        <w:pStyle w:val="programresponse"/>
        <w:shd w:val="clear" w:color="auto" w:fill="FFFFFF" w:themeFill="background1"/>
        <w:rPr>
          <w:rFonts w:ascii="Calibri" w:hAnsi="Calibri"/>
          <w:bCs w:val="0"/>
        </w:rPr>
      </w:pPr>
      <w:r>
        <w:rPr>
          <w:rFonts w:ascii="Calibri" w:hAnsi="Calibri"/>
          <w:bCs w:val="0"/>
        </w:rPr>
        <w:t>Blue = Written and Oral communication; Yellow = Qua</w:t>
      </w:r>
      <w:r w:rsidR="00E046D2">
        <w:rPr>
          <w:rFonts w:ascii="Calibri" w:hAnsi="Calibri"/>
          <w:bCs w:val="0"/>
        </w:rPr>
        <w:t xml:space="preserve">ntitative reasoning, critical Thinking; Green= Information Literacy (identify, locate, </w:t>
      </w:r>
      <w:proofErr w:type="gramStart"/>
      <w:r w:rsidR="00E046D2">
        <w:rPr>
          <w:rFonts w:ascii="Calibri" w:hAnsi="Calibri"/>
          <w:bCs w:val="0"/>
        </w:rPr>
        <w:t>evaluate</w:t>
      </w:r>
      <w:proofErr w:type="gramEnd"/>
      <w:r w:rsidR="00E046D2">
        <w:rPr>
          <w:rFonts w:ascii="Calibri" w:hAnsi="Calibri"/>
          <w:bCs w:val="0"/>
        </w:rPr>
        <w:t xml:space="preserve"> and effectively use information). </w:t>
      </w:r>
      <w:r w:rsidR="008962D6">
        <w:rPr>
          <w:rFonts w:ascii="Calibri" w:hAnsi="Calibri"/>
          <w:bCs w:val="0"/>
        </w:rPr>
        <w:t xml:space="preserve"> </w:t>
      </w:r>
    </w:p>
    <w:sectPr w:rsidR="0003358C" w:rsidRPr="00D27B21" w:rsidSect="00625211">
      <w:footerReference w:type="default" r:id="rId6"/>
      <w:pgSz w:w="15840" w:h="12240" w:orient="landscape"/>
      <w:pgMar w:top="1008" w:right="907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931AF0" w14:textId="77777777" w:rsidR="000E095C" w:rsidRDefault="000E095C">
      <w:r>
        <w:separator/>
      </w:r>
    </w:p>
  </w:endnote>
  <w:endnote w:type="continuationSeparator" w:id="0">
    <w:p w14:paraId="4C0C3411" w14:textId="77777777" w:rsidR="000E095C" w:rsidRDefault="000E095C">
      <w:r>
        <w:continuationSeparator/>
      </w:r>
    </w:p>
  </w:endnote>
  <w:endnote w:type="continuationNotice" w:id="1">
    <w:p w14:paraId="3DE1C031" w14:textId="77777777" w:rsidR="000E095C" w:rsidRDefault="000E09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B1B59C" w14:textId="4C79008F" w:rsidR="00625211" w:rsidRPr="00073551" w:rsidRDefault="00D5488D" w:rsidP="00625211">
    <w:pPr>
      <w:pStyle w:val="Footer"/>
      <w:tabs>
        <w:tab w:val="clear" w:pos="4320"/>
        <w:tab w:val="clear" w:pos="8640"/>
        <w:tab w:val="center" w:pos="5400"/>
        <w:tab w:val="left" w:pos="7380"/>
        <w:tab w:val="right" w:pos="10800"/>
      </w:tabs>
      <w:rPr>
        <w:rFonts w:ascii="Calibri" w:hAnsi="Calibri"/>
      </w:rPr>
    </w:pPr>
    <w:r w:rsidRPr="00D77F90">
      <w:rPr>
        <w:rFonts w:ascii="Calibri" w:hAnsi="Calibri"/>
      </w:rPr>
      <w:t>&lt;</w:t>
    </w:r>
    <w:r w:rsidR="008962D6">
      <w:rPr>
        <w:rFonts w:ascii="Calibri" w:hAnsi="Calibri"/>
      </w:rPr>
      <w:t>California State Polytechnic University, Pomona - DPD</w:t>
    </w:r>
    <w:r w:rsidR="00387B54">
      <w:rPr>
        <w:rFonts w:ascii="Calibri" w:hAnsi="Calibri"/>
      </w:rPr>
      <w:t>&gt;</w:t>
    </w:r>
    <w:r w:rsidR="00387B54">
      <w:rPr>
        <w:rFonts w:ascii="Calibri" w:hAnsi="Calibri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9E1878" w14:textId="77777777" w:rsidR="000E095C" w:rsidRDefault="000E095C">
      <w:r>
        <w:separator/>
      </w:r>
    </w:p>
  </w:footnote>
  <w:footnote w:type="continuationSeparator" w:id="0">
    <w:p w14:paraId="07C26FCA" w14:textId="77777777" w:rsidR="000E095C" w:rsidRDefault="000E095C">
      <w:r>
        <w:continuationSeparator/>
      </w:r>
    </w:p>
  </w:footnote>
  <w:footnote w:type="continuationNotice" w:id="1">
    <w:p w14:paraId="4E8C7039" w14:textId="77777777" w:rsidR="000E095C" w:rsidRDefault="000E095C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zC3NDMzMjI2NTBX0lEKTi0uzszPAykwqwUANXf+siwAAAA="/>
  </w:docVars>
  <w:rsids>
    <w:rsidRoot w:val="00D17918"/>
    <w:rsid w:val="00007DFA"/>
    <w:rsid w:val="00007ED7"/>
    <w:rsid w:val="00013E90"/>
    <w:rsid w:val="0002487B"/>
    <w:rsid w:val="0003358C"/>
    <w:rsid w:val="00056C69"/>
    <w:rsid w:val="00064876"/>
    <w:rsid w:val="000A2EDE"/>
    <w:rsid w:val="000A65B2"/>
    <w:rsid w:val="000B4E63"/>
    <w:rsid w:val="000B72E9"/>
    <w:rsid w:val="000C3B2D"/>
    <w:rsid w:val="000C77EF"/>
    <w:rsid w:val="000C7F85"/>
    <w:rsid w:val="000D51C4"/>
    <w:rsid w:val="000E095C"/>
    <w:rsid w:val="0010287F"/>
    <w:rsid w:val="00115979"/>
    <w:rsid w:val="001236BA"/>
    <w:rsid w:val="00132BD0"/>
    <w:rsid w:val="00147E59"/>
    <w:rsid w:val="0015541E"/>
    <w:rsid w:val="00165F9A"/>
    <w:rsid w:val="00166251"/>
    <w:rsid w:val="0018688C"/>
    <w:rsid w:val="00193B0D"/>
    <w:rsid w:val="001A0D32"/>
    <w:rsid w:val="001C386C"/>
    <w:rsid w:val="001D0C71"/>
    <w:rsid w:val="001D3C00"/>
    <w:rsid w:val="001F060E"/>
    <w:rsid w:val="001F1BA5"/>
    <w:rsid w:val="001F686A"/>
    <w:rsid w:val="002070A0"/>
    <w:rsid w:val="002200ED"/>
    <w:rsid w:val="00222C93"/>
    <w:rsid w:val="0022650E"/>
    <w:rsid w:val="00231762"/>
    <w:rsid w:val="00246FE9"/>
    <w:rsid w:val="00252CAD"/>
    <w:rsid w:val="0025597F"/>
    <w:rsid w:val="00263D71"/>
    <w:rsid w:val="0027152E"/>
    <w:rsid w:val="00292BC3"/>
    <w:rsid w:val="00295FC4"/>
    <w:rsid w:val="002B31F4"/>
    <w:rsid w:val="002C2C2B"/>
    <w:rsid w:val="002C7791"/>
    <w:rsid w:val="002E65F2"/>
    <w:rsid w:val="002F211A"/>
    <w:rsid w:val="00327238"/>
    <w:rsid w:val="003323C0"/>
    <w:rsid w:val="00334B2F"/>
    <w:rsid w:val="003408CB"/>
    <w:rsid w:val="00344512"/>
    <w:rsid w:val="003474A8"/>
    <w:rsid w:val="00350A54"/>
    <w:rsid w:val="00353114"/>
    <w:rsid w:val="00356D57"/>
    <w:rsid w:val="0038005C"/>
    <w:rsid w:val="003830BC"/>
    <w:rsid w:val="00387B54"/>
    <w:rsid w:val="00397942"/>
    <w:rsid w:val="003B392F"/>
    <w:rsid w:val="003B6DBB"/>
    <w:rsid w:val="003D0005"/>
    <w:rsid w:val="003D1F13"/>
    <w:rsid w:val="003D1F33"/>
    <w:rsid w:val="003D7846"/>
    <w:rsid w:val="003F29A1"/>
    <w:rsid w:val="003F47C0"/>
    <w:rsid w:val="004011DB"/>
    <w:rsid w:val="00420102"/>
    <w:rsid w:val="00421378"/>
    <w:rsid w:val="00435097"/>
    <w:rsid w:val="0046001A"/>
    <w:rsid w:val="00471DA9"/>
    <w:rsid w:val="00472B74"/>
    <w:rsid w:val="00475BFF"/>
    <w:rsid w:val="00476009"/>
    <w:rsid w:val="00476E03"/>
    <w:rsid w:val="00485361"/>
    <w:rsid w:val="004960EB"/>
    <w:rsid w:val="004B5CEB"/>
    <w:rsid w:val="004E35B8"/>
    <w:rsid w:val="004F66D6"/>
    <w:rsid w:val="005039E5"/>
    <w:rsid w:val="0050594B"/>
    <w:rsid w:val="00506EA6"/>
    <w:rsid w:val="005074E8"/>
    <w:rsid w:val="00516697"/>
    <w:rsid w:val="0051776C"/>
    <w:rsid w:val="005404C6"/>
    <w:rsid w:val="0055155D"/>
    <w:rsid w:val="00565D62"/>
    <w:rsid w:val="0057251A"/>
    <w:rsid w:val="0058056C"/>
    <w:rsid w:val="00591169"/>
    <w:rsid w:val="005A7A99"/>
    <w:rsid w:val="005D361D"/>
    <w:rsid w:val="005E209E"/>
    <w:rsid w:val="005E4DF3"/>
    <w:rsid w:val="005F3C6A"/>
    <w:rsid w:val="005F571E"/>
    <w:rsid w:val="005F7811"/>
    <w:rsid w:val="0060119B"/>
    <w:rsid w:val="006069B8"/>
    <w:rsid w:val="00617350"/>
    <w:rsid w:val="00625211"/>
    <w:rsid w:val="0063382C"/>
    <w:rsid w:val="00642F6D"/>
    <w:rsid w:val="00661A7C"/>
    <w:rsid w:val="0066456A"/>
    <w:rsid w:val="0068375F"/>
    <w:rsid w:val="006908F8"/>
    <w:rsid w:val="006A2230"/>
    <w:rsid w:val="006A2297"/>
    <w:rsid w:val="006B5335"/>
    <w:rsid w:val="006C3705"/>
    <w:rsid w:val="006C5AE2"/>
    <w:rsid w:val="006D57F2"/>
    <w:rsid w:val="006E19D6"/>
    <w:rsid w:val="0070691F"/>
    <w:rsid w:val="007076A5"/>
    <w:rsid w:val="0071590B"/>
    <w:rsid w:val="007416E0"/>
    <w:rsid w:val="00743BFB"/>
    <w:rsid w:val="00746896"/>
    <w:rsid w:val="00763842"/>
    <w:rsid w:val="007C1B2B"/>
    <w:rsid w:val="007E15FA"/>
    <w:rsid w:val="008116DF"/>
    <w:rsid w:val="00823287"/>
    <w:rsid w:val="0084536D"/>
    <w:rsid w:val="0088134D"/>
    <w:rsid w:val="00882B4C"/>
    <w:rsid w:val="00886BA3"/>
    <w:rsid w:val="00890AAF"/>
    <w:rsid w:val="008962D6"/>
    <w:rsid w:val="008A11A6"/>
    <w:rsid w:val="008A123B"/>
    <w:rsid w:val="008A33E0"/>
    <w:rsid w:val="008B561F"/>
    <w:rsid w:val="008B5951"/>
    <w:rsid w:val="008B67A8"/>
    <w:rsid w:val="008C58A9"/>
    <w:rsid w:val="008D4364"/>
    <w:rsid w:val="00905973"/>
    <w:rsid w:val="00921D49"/>
    <w:rsid w:val="009263A6"/>
    <w:rsid w:val="00932E77"/>
    <w:rsid w:val="009413A2"/>
    <w:rsid w:val="00957D47"/>
    <w:rsid w:val="00966A14"/>
    <w:rsid w:val="009674D7"/>
    <w:rsid w:val="00975026"/>
    <w:rsid w:val="009904BA"/>
    <w:rsid w:val="009C0F45"/>
    <w:rsid w:val="009D2FCB"/>
    <w:rsid w:val="009E6B72"/>
    <w:rsid w:val="00A01836"/>
    <w:rsid w:val="00A13407"/>
    <w:rsid w:val="00A36191"/>
    <w:rsid w:val="00A41F3E"/>
    <w:rsid w:val="00A50403"/>
    <w:rsid w:val="00A706B3"/>
    <w:rsid w:val="00A7597F"/>
    <w:rsid w:val="00A86ECC"/>
    <w:rsid w:val="00AA1135"/>
    <w:rsid w:val="00AA1679"/>
    <w:rsid w:val="00AA2F38"/>
    <w:rsid w:val="00AB31B5"/>
    <w:rsid w:val="00AD187C"/>
    <w:rsid w:val="00B0223F"/>
    <w:rsid w:val="00B0466C"/>
    <w:rsid w:val="00B142BB"/>
    <w:rsid w:val="00B2684E"/>
    <w:rsid w:val="00B272E0"/>
    <w:rsid w:val="00B43352"/>
    <w:rsid w:val="00B5186B"/>
    <w:rsid w:val="00B563E7"/>
    <w:rsid w:val="00B77ED6"/>
    <w:rsid w:val="00B9145C"/>
    <w:rsid w:val="00BA6B34"/>
    <w:rsid w:val="00BA7444"/>
    <w:rsid w:val="00BB1592"/>
    <w:rsid w:val="00BD4981"/>
    <w:rsid w:val="00BD6718"/>
    <w:rsid w:val="00BE406C"/>
    <w:rsid w:val="00BE51F5"/>
    <w:rsid w:val="00C0185B"/>
    <w:rsid w:val="00C02C20"/>
    <w:rsid w:val="00C04887"/>
    <w:rsid w:val="00C165F4"/>
    <w:rsid w:val="00C22065"/>
    <w:rsid w:val="00C3622C"/>
    <w:rsid w:val="00C81A1A"/>
    <w:rsid w:val="00C937A3"/>
    <w:rsid w:val="00C97EEE"/>
    <w:rsid w:val="00CA6372"/>
    <w:rsid w:val="00CA71F1"/>
    <w:rsid w:val="00CB5084"/>
    <w:rsid w:val="00CC75EA"/>
    <w:rsid w:val="00CD5273"/>
    <w:rsid w:val="00D02656"/>
    <w:rsid w:val="00D1609B"/>
    <w:rsid w:val="00D17918"/>
    <w:rsid w:val="00D21B8B"/>
    <w:rsid w:val="00D24835"/>
    <w:rsid w:val="00D2606E"/>
    <w:rsid w:val="00D33F49"/>
    <w:rsid w:val="00D478DF"/>
    <w:rsid w:val="00D5488D"/>
    <w:rsid w:val="00D54D41"/>
    <w:rsid w:val="00D560E0"/>
    <w:rsid w:val="00D56DE5"/>
    <w:rsid w:val="00D63729"/>
    <w:rsid w:val="00D63DAE"/>
    <w:rsid w:val="00D73B09"/>
    <w:rsid w:val="00D80DB7"/>
    <w:rsid w:val="00D8192B"/>
    <w:rsid w:val="00DC71D2"/>
    <w:rsid w:val="00DD11A7"/>
    <w:rsid w:val="00DE532A"/>
    <w:rsid w:val="00DE78ED"/>
    <w:rsid w:val="00DF06F5"/>
    <w:rsid w:val="00DF12A2"/>
    <w:rsid w:val="00DF4827"/>
    <w:rsid w:val="00E00F68"/>
    <w:rsid w:val="00E016FA"/>
    <w:rsid w:val="00E02A54"/>
    <w:rsid w:val="00E046D2"/>
    <w:rsid w:val="00E1608E"/>
    <w:rsid w:val="00E2423C"/>
    <w:rsid w:val="00E439A7"/>
    <w:rsid w:val="00E51AEC"/>
    <w:rsid w:val="00E5590F"/>
    <w:rsid w:val="00E66918"/>
    <w:rsid w:val="00E66BE0"/>
    <w:rsid w:val="00E73FD8"/>
    <w:rsid w:val="00E76D05"/>
    <w:rsid w:val="00E86299"/>
    <w:rsid w:val="00E90A80"/>
    <w:rsid w:val="00E96848"/>
    <w:rsid w:val="00EB661C"/>
    <w:rsid w:val="00EE6F40"/>
    <w:rsid w:val="00EF1ABB"/>
    <w:rsid w:val="00F00D5A"/>
    <w:rsid w:val="00F15E9E"/>
    <w:rsid w:val="00F25AE0"/>
    <w:rsid w:val="00F27352"/>
    <w:rsid w:val="00F30D97"/>
    <w:rsid w:val="00F43EE2"/>
    <w:rsid w:val="00F444AC"/>
    <w:rsid w:val="00F705CE"/>
    <w:rsid w:val="00F93D12"/>
    <w:rsid w:val="00FA0739"/>
    <w:rsid w:val="00FB71B9"/>
    <w:rsid w:val="00FC009F"/>
    <w:rsid w:val="00FC4E3B"/>
    <w:rsid w:val="00FC7A52"/>
    <w:rsid w:val="00FD6419"/>
    <w:rsid w:val="00FE716E"/>
    <w:rsid w:val="00FF0DB3"/>
    <w:rsid w:val="00FF3A6E"/>
    <w:rsid w:val="00FF3C40"/>
    <w:rsid w:val="00FF5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5B2F7"/>
  <w15:chartTrackingRefBased/>
  <w15:docId w15:val="{332C86B3-E4F2-432F-8F9C-6967E93B6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7918"/>
    <w:pPr>
      <w:spacing w:after="0" w:line="240" w:lineRule="auto"/>
    </w:pPr>
    <w:rPr>
      <w:rFonts w:ascii="Arial" w:eastAsia="Times New Roman" w:hAnsi="Arial" w:cs="Times New Roman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D17918"/>
    <w:pPr>
      <w:tabs>
        <w:tab w:val="center" w:pos="4320"/>
        <w:tab w:val="right" w:pos="8640"/>
      </w:tabs>
    </w:pPr>
    <w:rPr>
      <w:rFonts w:ascii="CG Times (W1)" w:hAnsi="CG Times (W1)"/>
      <w:szCs w:val="20"/>
    </w:rPr>
  </w:style>
  <w:style w:type="character" w:customStyle="1" w:styleId="HeaderChar">
    <w:name w:val="Header Char"/>
    <w:basedOn w:val="DefaultParagraphFont"/>
    <w:link w:val="Header"/>
    <w:rsid w:val="00D17918"/>
    <w:rPr>
      <w:rFonts w:ascii="CG Times (W1)" w:eastAsia="Times New Roman" w:hAnsi="CG Times (W1)" w:cs="Times New Roman"/>
      <w:sz w:val="20"/>
      <w:szCs w:val="20"/>
    </w:rPr>
  </w:style>
  <w:style w:type="paragraph" w:styleId="Footer">
    <w:name w:val="footer"/>
    <w:basedOn w:val="Normal"/>
    <w:link w:val="FooterChar"/>
    <w:rsid w:val="00D17918"/>
    <w:pPr>
      <w:tabs>
        <w:tab w:val="center" w:pos="4320"/>
        <w:tab w:val="right" w:pos="8640"/>
      </w:tabs>
    </w:pPr>
    <w:rPr>
      <w:rFonts w:ascii="CG Times (W1)" w:hAnsi="CG Times (W1)"/>
      <w:szCs w:val="20"/>
    </w:rPr>
  </w:style>
  <w:style w:type="character" w:customStyle="1" w:styleId="FooterChar">
    <w:name w:val="Footer Char"/>
    <w:basedOn w:val="DefaultParagraphFont"/>
    <w:link w:val="Footer"/>
    <w:rsid w:val="00D17918"/>
    <w:rPr>
      <w:rFonts w:ascii="CG Times (W1)" w:eastAsia="Times New Roman" w:hAnsi="CG Times (W1)" w:cs="Times New Roman"/>
      <w:sz w:val="20"/>
      <w:szCs w:val="20"/>
    </w:rPr>
  </w:style>
  <w:style w:type="character" w:customStyle="1" w:styleId="commentsfont">
    <w:name w:val="comments font"/>
    <w:qFormat/>
    <w:rsid w:val="00D17918"/>
    <w:rPr>
      <w:rFonts w:ascii="Arial" w:eastAsia="MS Mincho" w:hAnsi="Arial"/>
      <w:color w:val="00B0F0"/>
      <w:sz w:val="18"/>
    </w:rPr>
  </w:style>
  <w:style w:type="paragraph" w:customStyle="1" w:styleId="programresponse">
    <w:name w:val="program response"/>
    <w:rsid w:val="00D17918"/>
    <w:pPr>
      <w:spacing w:after="0" w:line="240" w:lineRule="auto"/>
    </w:pPr>
    <w:rPr>
      <w:rFonts w:ascii="Times New Roman" w:eastAsia="Times New Roman" w:hAnsi="Times New Roman" w:cs="Times New Roman"/>
      <w:bCs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FF0D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0DB3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0DB3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0D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0DB3"/>
    <w:rPr>
      <w:rFonts w:ascii="Arial" w:eastAsia="Times New Roman" w:hAnsi="Arial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78</TotalTime>
  <Pages>3</Pages>
  <Words>590</Words>
  <Characters>336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Anichini</dc:creator>
  <cp:keywords/>
  <dc:description/>
  <cp:lastModifiedBy>Emily J. Kiresich</cp:lastModifiedBy>
  <cp:revision>212</cp:revision>
  <dcterms:created xsi:type="dcterms:W3CDTF">2021-09-01T15:59:00Z</dcterms:created>
  <dcterms:modified xsi:type="dcterms:W3CDTF">2022-11-30T20:44:00Z</dcterms:modified>
</cp:coreProperties>
</file>